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AB6290" w14:textId="0767633D" w:rsidR="0021040D" w:rsidRDefault="00D834C5" w:rsidP="0021040D">
      <w:pPr>
        <w:ind w:hanging="24"/>
        <w:jc w:val="center"/>
        <w:rPr>
          <w:sz w:val="32"/>
          <w:szCs w:val="36"/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456C8A5" wp14:editId="12AB4315">
                <wp:simplePos x="0" y="0"/>
                <wp:positionH relativeFrom="column">
                  <wp:posOffset>4591050</wp:posOffset>
                </wp:positionH>
                <wp:positionV relativeFrom="paragraph">
                  <wp:posOffset>-711835</wp:posOffset>
                </wp:positionV>
                <wp:extent cx="1733550" cy="1816100"/>
                <wp:effectExtent l="0" t="0" r="19050" b="12700"/>
                <wp:wrapNone/>
                <wp:docPr id="125543341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1816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C426B3" w14:textId="1AC04719" w:rsidR="00D834C5" w:rsidRDefault="00D834C5" w:rsidP="00D834C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D744892" wp14:editId="6063DBDB">
                                  <wp:extent cx="1320800" cy="1440819"/>
                                  <wp:effectExtent l="0" t="0" r="0" b="0"/>
                                  <wp:docPr id="924789963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24789963" name="Picture 924789963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26292" cy="14468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56C8A5" id="Rectangle 10" o:spid="_x0000_s1026" style="position:absolute;left:0;text-align:left;margin-left:361.5pt;margin-top:-56.05pt;width:136.5pt;height:143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" fillcolor="white [3212]" strokecolor="white [3212]" strokeweight="2pt">
                <v:textbox>
                  <w:txbxContent>
                    <w:p w14:paraId="63C426B3" w14:textId="1AC04719" w:rsidR="00D834C5" w:rsidRDefault="00D834C5" w:rsidP="00D834C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D744892" wp14:editId="6063DBDB">
                            <wp:extent cx="1320800" cy="1440819"/>
                            <wp:effectExtent l="0" t="0" r="0" b="0"/>
                            <wp:docPr id="924789963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24789963" name="Picture 924789963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26292" cy="14468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2840301" wp14:editId="51D3CABF">
                <wp:simplePos x="0" y="0"/>
                <wp:positionH relativeFrom="column">
                  <wp:posOffset>-603250</wp:posOffset>
                </wp:positionH>
                <wp:positionV relativeFrom="paragraph">
                  <wp:posOffset>-788035</wp:posOffset>
                </wp:positionV>
                <wp:extent cx="1803400" cy="1892300"/>
                <wp:effectExtent l="0" t="0" r="25400" b="12700"/>
                <wp:wrapNone/>
                <wp:docPr id="24428999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3400" cy="1892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45FBD1" w14:textId="31318E30" w:rsidR="00D834C5" w:rsidRDefault="00D834C5" w:rsidP="00D834C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2885C7" wp14:editId="0131333C">
                                  <wp:extent cx="1144270" cy="1104900"/>
                                  <wp:effectExtent l="0" t="0" r="0" b="0"/>
                                  <wp:docPr id="75990259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59902593" name="Picture 759902593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4270" cy="11049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840301" id="Rectangle 8" o:spid="_x0000_s1027" style="position:absolute;left:0;text-align:left;margin-left:-47.5pt;margin-top:-62.05pt;width:142pt;height:149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" fillcolor="white [3212]" strokecolor="white [3212]" strokeweight="2pt">
                <v:textbox>
                  <w:txbxContent>
                    <w:p w14:paraId="0445FBD1" w14:textId="31318E30" w:rsidR="00D834C5" w:rsidRDefault="00D834C5" w:rsidP="00D834C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52885C7" wp14:editId="0131333C">
                            <wp:extent cx="1144270" cy="1104900"/>
                            <wp:effectExtent l="0" t="0" r="0" b="0"/>
                            <wp:docPr id="75990259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59902593" name="Picture 759902593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4270" cy="11049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537691" w:rsidRPr="00BB386A">
        <w:rPr>
          <w:sz w:val="32"/>
          <w:szCs w:val="36"/>
          <w:rtl/>
        </w:rPr>
        <w:t>به نام خدا</w:t>
      </w:r>
    </w:p>
    <w:p w14:paraId="62F1170F" w14:textId="3BF2AAA9" w:rsidR="0021040D" w:rsidRPr="00A24B39" w:rsidRDefault="0021040D" w:rsidP="00A24B39">
      <w:pPr>
        <w:ind w:hanging="24"/>
        <w:jc w:val="center"/>
        <w:rPr>
          <w:sz w:val="32"/>
          <w:szCs w:val="36"/>
          <w:rtl/>
        </w:rPr>
      </w:pPr>
    </w:p>
    <w:p w14:paraId="560E9841" w14:textId="77777777" w:rsidR="002B7E24" w:rsidRPr="00BB386A" w:rsidRDefault="00A24B39" w:rsidP="00A24B39">
      <w:pPr>
        <w:pStyle w:val="Image"/>
        <w:ind w:right="2552"/>
        <w:jc w:val="both"/>
        <w:rPr>
          <w:sz w:val="28"/>
          <w:szCs w:val="32"/>
          <w:rtl/>
        </w:rPr>
      </w:pPr>
      <w:r>
        <w:rPr>
          <w:rFonts w:hint="cs"/>
          <w:sz w:val="28"/>
          <w:szCs w:val="32"/>
          <w:rtl/>
        </w:rPr>
        <w:t xml:space="preserve">                             دانشگاه صنعتی خواجه نصیرالدین طوسی</w:t>
      </w:r>
    </w:p>
    <w:p w14:paraId="08F3CE7B" w14:textId="77777777" w:rsidR="002B7E24" w:rsidRPr="00BB386A" w:rsidRDefault="0021040D" w:rsidP="00BB386A">
      <w:pPr>
        <w:pStyle w:val="Image"/>
        <w:ind w:left="2669" w:right="2552"/>
        <w:rPr>
          <w:sz w:val="44"/>
          <w:szCs w:val="44"/>
          <w:rtl/>
        </w:rPr>
      </w:pPr>
      <w:r>
        <w:rPr>
          <w:rFonts w:hint="cs"/>
          <w:sz w:val="28"/>
          <w:szCs w:val="32"/>
          <w:rtl/>
        </w:rPr>
        <w:t xml:space="preserve">دانشکده برق </w:t>
      </w:r>
    </w:p>
    <w:p w14:paraId="0C45087F" w14:textId="77777777" w:rsidR="00A24B39" w:rsidRPr="0009712A" w:rsidRDefault="00A24B39" w:rsidP="00E1484B">
      <w:pPr>
        <w:ind w:firstLine="0"/>
        <w:rPr>
          <w:sz w:val="40"/>
          <w:szCs w:val="40"/>
          <w:rtl/>
        </w:rPr>
      </w:pPr>
    </w:p>
    <w:p w14:paraId="4F63B25F" w14:textId="348B1703" w:rsidR="00537691" w:rsidRDefault="00AB2265" w:rsidP="00F120AD">
      <w:pPr>
        <w:ind w:hanging="24"/>
        <w:jc w:val="center"/>
        <w:rPr>
          <w:b/>
          <w:bCs/>
          <w:sz w:val="44"/>
          <w:szCs w:val="44"/>
          <w:rtl/>
        </w:rPr>
      </w:pPr>
      <w:r>
        <w:rPr>
          <w:rFonts w:hint="cs"/>
          <w:b/>
          <w:bCs/>
          <w:sz w:val="44"/>
          <w:szCs w:val="44"/>
          <w:rtl/>
        </w:rPr>
        <w:t>مبانی سیستم های هوشمند</w:t>
      </w:r>
    </w:p>
    <w:p w14:paraId="3EBED63B" w14:textId="77777777" w:rsidR="00D136FE" w:rsidRDefault="00D136FE" w:rsidP="00183033">
      <w:pPr>
        <w:ind w:hanging="24"/>
        <w:jc w:val="center"/>
        <w:rPr>
          <w:b/>
          <w:bCs/>
          <w:sz w:val="44"/>
          <w:szCs w:val="44"/>
          <w:rtl/>
        </w:rPr>
      </w:pPr>
    </w:p>
    <w:p w14:paraId="3A2D689B" w14:textId="41CA4FFF" w:rsidR="00537691" w:rsidRDefault="002B595A" w:rsidP="00D136FE">
      <w:pPr>
        <w:ind w:hanging="24"/>
        <w:jc w:val="center"/>
        <w:rPr>
          <w:sz w:val="40"/>
          <w:szCs w:val="40"/>
          <w:rtl/>
        </w:rPr>
      </w:pPr>
      <w:r>
        <w:rPr>
          <w:rFonts w:hint="cs"/>
          <w:b/>
          <w:bCs/>
          <w:sz w:val="44"/>
          <w:szCs w:val="44"/>
          <w:rtl/>
        </w:rPr>
        <w:t>پاسخنامه میان‌ترم</w:t>
      </w:r>
    </w:p>
    <w:p w14:paraId="7B12CD9C" w14:textId="77777777" w:rsidR="00E1484B" w:rsidRDefault="00E1484B" w:rsidP="009B13D5">
      <w:pPr>
        <w:jc w:val="center"/>
        <w:rPr>
          <w:sz w:val="40"/>
          <w:szCs w:val="40"/>
          <w:rtl/>
        </w:rPr>
      </w:pPr>
    </w:p>
    <w:p w14:paraId="1B66C891" w14:textId="77777777" w:rsidR="00D136FE" w:rsidRDefault="00D136FE" w:rsidP="00F120AD">
      <w:pPr>
        <w:ind w:hanging="24"/>
        <w:jc w:val="center"/>
        <w:rPr>
          <w:b/>
          <w:bCs/>
          <w:sz w:val="36"/>
          <w:szCs w:val="36"/>
          <w:rtl/>
        </w:rPr>
      </w:pPr>
    </w:p>
    <w:p w14:paraId="512935EC" w14:textId="7E052308" w:rsidR="00537691" w:rsidRPr="00085F14" w:rsidRDefault="00980C1C" w:rsidP="00D136FE">
      <w:pPr>
        <w:ind w:hanging="24"/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محمدرضا جنیدی جعفری</w:t>
      </w:r>
    </w:p>
    <w:p w14:paraId="35067102" w14:textId="6E25F66A" w:rsidR="00810ADF" w:rsidRDefault="002C5483" w:rsidP="00F120AD">
      <w:pPr>
        <w:ind w:hanging="24"/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99</w:t>
      </w:r>
      <w:r w:rsidR="00980C1C">
        <w:rPr>
          <w:rFonts w:hint="cs"/>
          <w:b/>
          <w:bCs/>
          <w:sz w:val="36"/>
          <w:szCs w:val="36"/>
          <w:rtl/>
        </w:rPr>
        <w:t>25253</w:t>
      </w:r>
    </w:p>
    <w:p w14:paraId="532A1E23" w14:textId="133A8D12" w:rsidR="002B7E24" w:rsidRDefault="00AB2265" w:rsidP="009B13D5">
      <w:pPr>
        <w:jc w:val="center"/>
        <w:rPr>
          <w:b/>
          <w:bCs/>
          <w:sz w:val="36"/>
          <w:szCs w:val="36"/>
          <w:rtl/>
        </w:rPr>
      </w:pPr>
      <w:hyperlink r:id="rId10" w:history="1">
        <w:r w:rsidRPr="00AB2265">
          <w:rPr>
            <w:rStyle w:val="Hyperlink"/>
            <w:rFonts w:hint="cs"/>
            <w:b/>
            <w:bCs/>
            <w:sz w:val="36"/>
            <w:szCs w:val="36"/>
            <w:rtl/>
          </w:rPr>
          <w:t>لینک کولب</w:t>
        </w:r>
      </w:hyperlink>
    </w:p>
    <w:p w14:paraId="175624AD" w14:textId="77777777" w:rsidR="00AB2265" w:rsidRDefault="00AB2265" w:rsidP="009B13D5">
      <w:pPr>
        <w:jc w:val="center"/>
        <w:rPr>
          <w:b/>
          <w:bCs/>
          <w:sz w:val="36"/>
          <w:szCs w:val="36"/>
          <w:rtl/>
        </w:rPr>
      </w:pPr>
    </w:p>
    <w:p w14:paraId="11D2F857" w14:textId="68837CC3" w:rsidR="0021040D" w:rsidRDefault="00CF184E" w:rsidP="009B13D5">
      <w:pPr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 xml:space="preserve">استاد : آقای </w:t>
      </w:r>
      <w:r w:rsidR="00D136FE">
        <w:rPr>
          <w:rFonts w:hint="cs"/>
          <w:b/>
          <w:bCs/>
          <w:sz w:val="36"/>
          <w:szCs w:val="36"/>
          <w:rtl/>
        </w:rPr>
        <w:t>دکتر مهدی علیاری</w:t>
      </w:r>
    </w:p>
    <w:p w14:paraId="0B8AEB72" w14:textId="77777777" w:rsidR="00D136FE" w:rsidRDefault="00D136FE" w:rsidP="009B13D5">
      <w:pPr>
        <w:jc w:val="center"/>
        <w:rPr>
          <w:b/>
          <w:bCs/>
          <w:sz w:val="36"/>
          <w:szCs w:val="36"/>
          <w:rtl/>
        </w:rPr>
      </w:pPr>
    </w:p>
    <w:p w14:paraId="6B77238B" w14:textId="2CB3741E" w:rsidR="002B7E24" w:rsidRDefault="00980C1C" w:rsidP="000F4CB0">
      <w:pPr>
        <w:ind w:hanging="24"/>
        <w:jc w:val="center"/>
        <w:rPr>
          <w:sz w:val="36"/>
          <w:szCs w:val="36"/>
          <w:rtl/>
        </w:rPr>
      </w:pPr>
      <w:r>
        <w:rPr>
          <w:rFonts w:hint="cs"/>
          <w:sz w:val="36"/>
          <w:szCs w:val="36"/>
          <w:rtl/>
        </w:rPr>
        <w:t>پاییز</w:t>
      </w:r>
      <w:r w:rsidR="00F21F40" w:rsidRPr="00F21F40">
        <w:rPr>
          <w:rFonts w:hint="cs"/>
          <w:sz w:val="36"/>
          <w:szCs w:val="36"/>
          <w:rtl/>
        </w:rPr>
        <w:t xml:space="preserve"> </w:t>
      </w:r>
      <w:r w:rsidR="00D136FE">
        <w:rPr>
          <w:rFonts w:hint="cs"/>
          <w:sz w:val="36"/>
          <w:szCs w:val="36"/>
          <w:rtl/>
        </w:rPr>
        <w:t>140</w:t>
      </w:r>
      <w:r w:rsidR="00652B23">
        <w:rPr>
          <w:rFonts w:hint="cs"/>
          <w:sz w:val="36"/>
          <w:szCs w:val="36"/>
          <w:rtl/>
        </w:rPr>
        <w:t>3</w:t>
      </w:r>
    </w:p>
    <w:p w14:paraId="549B6F00" w14:textId="77777777" w:rsidR="009B13D5" w:rsidRPr="004A14EF" w:rsidRDefault="009B13D5" w:rsidP="009B13D5">
      <w:pPr>
        <w:jc w:val="center"/>
        <w:rPr>
          <w:color w:val="4F81BD" w:themeColor="accent1"/>
          <w:sz w:val="36"/>
          <w:szCs w:val="36"/>
        </w:rPr>
      </w:pPr>
    </w:p>
    <w:p w14:paraId="69FE353B" w14:textId="77777777" w:rsidR="00537691" w:rsidRPr="00D03AFC" w:rsidRDefault="00810ADF" w:rsidP="00D03AFC">
      <w:pPr>
        <w:pStyle w:val="Heading5"/>
        <w:jc w:val="center"/>
        <w:rPr>
          <w:rFonts w:cs="B Titr"/>
          <w:color w:val="000000" w:themeColor="text1"/>
          <w:rtl/>
        </w:rPr>
      </w:pPr>
      <w:r w:rsidRPr="00D03AFC">
        <w:rPr>
          <w:rFonts w:cs="B Titr" w:hint="cs"/>
          <w:color w:val="000000" w:themeColor="text1"/>
          <w:rtl/>
        </w:rPr>
        <w:lastRenderedPageBreak/>
        <w:t>فهرست</w:t>
      </w:r>
      <w:r w:rsidR="00D03AFC">
        <w:rPr>
          <w:rFonts w:cs="B Titr" w:hint="cs"/>
          <w:color w:val="000000" w:themeColor="text1"/>
          <w:rtl/>
        </w:rPr>
        <w:t xml:space="preserve"> مطالب</w:t>
      </w:r>
    </w:p>
    <w:sdt>
      <w:sdtPr>
        <w:rPr>
          <w:rtl/>
        </w:rPr>
        <w:id w:val="154016582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tbl>
          <w:tblPr>
            <w:tblStyle w:val="TableGrid"/>
            <w:bidiVisual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87"/>
            <w:gridCol w:w="4378"/>
          </w:tblGrid>
          <w:tr w:rsidR="00930F83" w:rsidRPr="00FF08C0" w14:paraId="75C42A82" w14:textId="77777777" w:rsidTr="00DF5BB6">
            <w:trPr>
              <w:trHeight w:val="794"/>
            </w:trPr>
            <w:tc>
              <w:tcPr>
                <w:tcW w:w="4387" w:type="dxa"/>
                <w:vAlign w:val="center"/>
              </w:tcPr>
              <w:p w14:paraId="584CF74B" w14:textId="77777777" w:rsidR="00930F83" w:rsidRPr="00FF08C0" w:rsidRDefault="00930F83" w:rsidP="00DF5BB6">
                <w:pPr>
                  <w:rPr>
                    <w:color w:val="auto"/>
                    <w:sz w:val="28"/>
                    <w:rtl/>
                  </w:rPr>
                </w:pPr>
                <w:r w:rsidRPr="00FF08C0">
                  <w:rPr>
                    <w:rFonts w:hint="cs"/>
                    <w:color w:val="auto"/>
                    <w:sz w:val="28"/>
                    <w:rtl/>
                  </w:rPr>
                  <w:t>عنوان</w:t>
                </w:r>
              </w:p>
            </w:tc>
            <w:tc>
              <w:tcPr>
                <w:tcW w:w="4378" w:type="dxa"/>
                <w:vAlign w:val="center"/>
              </w:tcPr>
              <w:p w14:paraId="1BB7D070" w14:textId="77777777" w:rsidR="00930F83" w:rsidRPr="00FF08C0" w:rsidRDefault="00930F83" w:rsidP="00DF5BB6">
                <w:pPr>
                  <w:jc w:val="right"/>
                  <w:rPr>
                    <w:color w:val="auto"/>
                    <w:sz w:val="28"/>
                    <w:rtl/>
                  </w:rPr>
                </w:pPr>
                <w:r w:rsidRPr="00FF08C0">
                  <w:rPr>
                    <w:rFonts w:hint="cs"/>
                    <w:color w:val="auto"/>
                    <w:sz w:val="28"/>
                    <w:rtl/>
                  </w:rPr>
                  <w:t>شماره صفحه</w:t>
                </w:r>
              </w:p>
            </w:tc>
          </w:tr>
        </w:tbl>
        <w:p w14:paraId="33086552" w14:textId="4C8D44CB" w:rsidR="00701124" w:rsidRDefault="00930F8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67916496" w:history="1">
            <w:r w:rsidR="00701124" w:rsidRPr="00EC203C">
              <w:rPr>
                <w:rStyle w:val="Hyperlink"/>
                <w:noProof/>
                <w:rtl/>
              </w:rPr>
              <w:t>بخش۱: سوالات هماهنگ شده</w:t>
            </w:r>
            <w:r w:rsidR="00701124">
              <w:rPr>
                <w:noProof/>
                <w:webHidden/>
                <w:rtl/>
              </w:rPr>
              <w:tab/>
            </w:r>
            <w:r w:rsidR="00701124">
              <w:rPr>
                <w:noProof/>
                <w:webHidden/>
                <w:rtl/>
              </w:rPr>
              <w:fldChar w:fldCharType="begin"/>
            </w:r>
            <w:r w:rsidR="00701124">
              <w:rPr>
                <w:noProof/>
                <w:webHidden/>
                <w:rtl/>
              </w:rPr>
              <w:instrText xml:space="preserve"> </w:instrText>
            </w:r>
            <w:r w:rsidR="00701124">
              <w:rPr>
                <w:noProof/>
                <w:webHidden/>
              </w:rPr>
              <w:instrText>PAGEREF</w:instrText>
            </w:r>
            <w:r w:rsidR="00701124">
              <w:rPr>
                <w:noProof/>
                <w:webHidden/>
                <w:rtl/>
              </w:rPr>
              <w:instrText xml:space="preserve"> _</w:instrText>
            </w:r>
            <w:r w:rsidR="00701124">
              <w:rPr>
                <w:noProof/>
                <w:webHidden/>
              </w:rPr>
              <w:instrText>Toc167916496 \h</w:instrText>
            </w:r>
            <w:r w:rsidR="00701124">
              <w:rPr>
                <w:noProof/>
                <w:webHidden/>
                <w:rtl/>
              </w:rPr>
              <w:instrText xml:space="preserve"> </w:instrText>
            </w:r>
            <w:r w:rsidR="00701124">
              <w:rPr>
                <w:noProof/>
                <w:webHidden/>
                <w:rtl/>
              </w:rPr>
            </w:r>
            <w:r w:rsidR="00701124">
              <w:rPr>
                <w:noProof/>
                <w:webHidden/>
                <w:rtl/>
              </w:rPr>
              <w:fldChar w:fldCharType="separate"/>
            </w:r>
            <w:r w:rsidR="0091351D">
              <w:rPr>
                <w:noProof/>
                <w:webHidden/>
                <w:rtl/>
              </w:rPr>
              <w:t>3</w:t>
            </w:r>
            <w:r w:rsidR="00701124">
              <w:rPr>
                <w:noProof/>
                <w:webHidden/>
                <w:rtl/>
              </w:rPr>
              <w:fldChar w:fldCharType="end"/>
            </w:r>
          </w:hyperlink>
        </w:p>
        <w:p w14:paraId="6423D45D" w14:textId="48148457" w:rsidR="00701124" w:rsidRDefault="0070112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7916497" w:history="1">
            <w:r w:rsidRPr="00EC203C">
              <w:rPr>
                <w:rStyle w:val="Hyperlink"/>
                <w:noProof/>
                <w:rtl/>
              </w:rPr>
              <w:t>سوال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79164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1351D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119E9B5" w14:textId="34F68412" w:rsidR="00701124" w:rsidRDefault="0070112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7916499" w:history="1">
            <w:r w:rsidRPr="00EC203C">
              <w:rPr>
                <w:rStyle w:val="Hyperlink"/>
                <w:noProof/>
                <w:rtl/>
              </w:rPr>
              <w:t>بخش۲: سوالات هماهنگ نشده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79164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91351D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8B1F04A" w14:textId="2AA2D0A6" w:rsidR="00701124" w:rsidRDefault="00701124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7916501" w:history="1">
            <w:r w:rsidRPr="00EC203C">
              <w:rPr>
                <w:rStyle w:val="Hyperlink"/>
                <w:noProof/>
                <w:rtl/>
              </w:rPr>
              <w:t>سو</w:t>
            </w:r>
            <w:r w:rsidRPr="00EC203C">
              <w:rPr>
                <w:rStyle w:val="Hyperlink"/>
                <w:noProof/>
                <w:rtl/>
              </w:rPr>
              <w:t>ا</w:t>
            </w:r>
            <w:r w:rsidRPr="00EC203C">
              <w:rPr>
                <w:rStyle w:val="Hyperlink"/>
                <w:noProof/>
                <w:rtl/>
              </w:rPr>
              <w:t>ل دوم</w:t>
            </w:r>
            <w:r>
              <w:rPr>
                <w:noProof/>
                <w:webHidden/>
                <w:rtl/>
              </w:rPr>
              <w:tab/>
            </w:r>
            <w:r w:rsidR="00143226">
              <w:rPr>
                <w:rFonts w:hint="cs"/>
                <w:noProof/>
                <w:webHidden/>
                <w:rtl/>
              </w:rPr>
              <w:t>7</w:t>
            </w:r>
          </w:hyperlink>
        </w:p>
        <w:p w14:paraId="42D27FD4" w14:textId="5EA63F32" w:rsidR="0079226F" w:rsidRDefault="00930F83" w:rsidP="0079226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>
            <w:rPr>
              <w:b/>
              <w:bCs/>
              <w:noProof/>
            </w:rPr>
            <w:fldChar w:fldCharType="end"/>
          </w:r>
          <w:hyperlink w:anchor="_Toc167916501" w:history="1">
            <w:r w:rsidR="0079226F">
              <w:rPr>
                <w:rStyle w:val="Hyperlink"/>
                <w:rFonts w:hint="cs"/>
                <w:noProof/>
                <w:rtl/>
              </w:rPr>
              <w:t>سوال سوم</w:t>
            </w:r>
            <w:r w:rsidR="0079226F">
              <w:rPr>
                <w:noProof/>
                <w:webHidden/>
                <w:rtl/>
              </w:rPr>
              <w:tab/>
            </w:r>
            <w:r w:rsidR="0079226F">
              <w:rPr>
                <w:noProof/>
                <w:webHidden/>
                <w:rtl/>
              </w:rPr>
              <w:fldChar w:fldCharType="begin"/>
            </w:r>
            <w:r w:rsidR="0079226F">
              <w:rPr>
                <w:noProof/>
                <w:webHidden/>
                <w:rtl/>
              </w:rPr>
              <w:instrText xml:space="preserve"> </w:instrText>
            </w:r>
            <w:r w:rsidR="0079226F">
              <w:rPr>
                <w:noProof/>
                <w:webHidden/>
              </w:rPr>
              <w:instrText>PAGEREF</w:instrText>
            </w:r>
            <w:r w:rsidR="0079226F">
              <w:rPr>
                <w:noProof/>
                <w:webHidden/>
                <w:rtl/>
              </w:rPr>
              <w:instrText xml:space="preserve"> _</w:instrText>
            </w:r>
            <w:r w:rsidR="0079226F">
              <w:rPr>
                <w:noProof/>
                <w:webHidden/>
              </w:rPr>
              <w:instrText>Toc167916501 \h</w:instrText>
            </w:r>
            <w:r w:rsidR="0079226F">
              <w:rPr>
                <w:noProof/>
                <w:webHidden/>
                <w:rtl/>
              </w:rPr>
              <w:instrText xml:space="preserve"> </w:instrText>
            </w:r>
            <w:r w:rsidR="0079226F">
              <w:rPr>
                <w:noProof/>
                <w:webHidden/>
                <w:rtl/>
              </w:rPr>
            </w:r>
            <w:r w:rsidR="0079226F">
              <w:rPr>
                <w:noProof/>
                <w:webHidden/>
                <w:rtl/>
              </w:rPr>
              <w:fldChar w:fldCharType="separate"/>
            </w:r>
            <w:r w:rsidR="0079226F">
              <w:rPr>
                <w:noProof/>
                <w:webHidden/>
                <w:rtl/>
              </w:rPr>
              <w:t>6</w:t>
            </w:r>
            <w:r w:rsidR="0079226F">
              <w:rPr>
                <w:noProof/>
                <w:webHidden/>
                <w:rtl/>
              </w:rPr>
              <w:fldChar w:fldCharType="end"/>
            </w:r>
          </w:hyperlink>
        </w:p>
        <w:p w14:paraId="59EE867E" w14:textId="5AAF2231" w:rsidR="0079226F" w:rsidRDefault="0079226F" w:rsidP="0079226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7916501" w:history="1">
            <w:r w:rsidRPr="00EC203C">
              <w:rPr>
                <w:rStyle w:val="Hyperlink"/>
                <w:noProof/>
                <w:rtl/>
              </w:rPr>
              <w:t xml:space="preserve">سوال </w:t>
            </w:r>
            <w:r>
              <w:rPr>
                <w:rStyle w:val="Hyperlink"/>
                <w:rFonts w:hint="cs"/>
                <w:noProof/>
                <w:rtl/>
              </w:rPr>
              <w:t>چهار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79165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3D1DB00" w14:textId="207EAD8D" w:rsidR="00930F83" w:rsidRDefault="00000000"/>
      </w:sdtContent>
    </w:sdt>
    <w:p w14:paraId="54CB8995" w14:textId="77777777" w:rsidR="00810ADF" w:rsidRDefault="00810ADF" w:rsidP="00930F83">
      <w:pPr>
        <w:jc w:val="left"/>
        <w:rPr>
          <w:sz w:val="28"/>
          <w:rtl/>
        </w:rPr>
      </w:pPr>
    </w:p>
    <w:p w14:paraId="1F69F944" w14:textId="77777777" w:rsidR="00810ADF" w:rsidRDefault="00810ADF" w:rsidP="00537691">
      <w:pPr>
        <w:jc w:val="center"/>
        <w:rPr>
          <w:sz w:val="28"/>
          <w:rtl/>
        </w:rPr>
      </w:pPr>
    </w:p>
    <w:p w14:paraId="3F8C5AE7" w14:textId="77777777" w:rsidR="00810ADF" w:rsidRDefault="00810ADF">
      <w:pPr>
        <w:bidi w:val="0"/>
        <w:rPr>
          <w:sz w:val="28"/>
        </w:rPr>
      </w:pPr>
    </w:p>
    <w:p w14:paraId="1EFDF8BE" w14:textId="6348A92B" w:rsidR="00851843" w:rsidRPr="005822E0" w:rsidRDefault="00851843" w:rsidP="005822E0">
      <w:pPr>
        <w:bidi w:val="0"/>
        <w:jc w:val="center"/>
      </w:pPr>
      <w:r>
        <w:rPr>
          <w:sz w:val="28"/>
          <w:rtl/>
        </w:rPr>
        <w:br w:type="page"/>
      </w:r>
    </w:p>
    <w:p w14:paraId="103C4F71" w14:textId="08DF9B5E" w:rsidR="00537691" w:rsidRPr="0009712A" w:rsidRDefault="00BD0E90" w:rsidP="00BB6F5B">
      <w:pPr>
        <w:pStyle w:val="Heading1"/>
        <w:rPr>
          <w:rtl/>
        </w:rPr>
      </w:pPr>
      <w:bookmarkStart w:id="0" w:name="_Toc167916496"/>
      <w:r>
        <w:rPr>
          <w:rFonts w:hint="cs"/>
          <w:rtl/>
        </w:rPr>
        <w:lastRenderedPageBreak/>
        <w:t xml:space="preserve">بخش۱: سوالات </w:t>
      </w:r>
      <w:r w:rsidR="00701124">
        <w:rPr>
          <w:rFonts w:hint="cs"/>
          <w:rtl/>
        </w:rPr>
        <w:t>هماهنگ شده</w:t>
      </w:r>
      <w:bookmarkEnd w:id="0"/>
    </w:p>
    <w:p w14:paraId="74C0614A" w14:textId="77777777" w:rsidR="00273835" w:rsidRDefault="00D136FE" w:rsidP="00930F83">
      <w:pPr>
        <w:pStyle w:val="Heading2"/>
        <w:ind w:firstLine="0"/>
        <w:rPr>
          <w:color w:val="4F81BD" w:themeColor="accent1"/>
          <w:szCs w:val="28"/>
          <w:rtl/>
        </w:rPr>
      </w:pPr>
      <w:bookmarkStart w:id="1" w:name="_Toc167916497"/>
      <w:r w:rsidRPr="00D136FE">
        <w:rPr>
          <w:rFonts w:hint="cs"/>
          <w:color w:val="4F81BD" w:themeColor="accent1"/>
          <w:szCs w:val="28"/>
          <w:rtl/>
        </w:rPr>
        <w:t>سوال</w:t>
      </w:r>
      <w:r w:rsidR="00930F83">
        <w:rPr>
          <w:rFonts w:hint="cs"/>
          <w:color w:val="4F81BD" w:themeColor="accent1"/>
          <w:szCs w:val="28"/>
          <w:rtl/>
        </w:rPr>
        <w:t xml:space="preserve"> اول</w:t>
      </w:r>
      <w:bookmarkEnd w:id="1"/>
    </w:p>
    <w:p w14:paraId="22EB9FA5" w14:textId="552A5086" w:rsidR="002E0F5B" w:rsidRDefault="002E0F5B" w:rsidP="002E0F5B">
      <w:pPr>
        <w:rPr>
          <w:rtl/>
        </w:rPr>
      </w:pPr>
      <w:r>
        <w:rPr>
          <w:rFonts w:hint="cs"/>
          <w:rtl/>
        </w:rPr>
        <w:t>الف)</w:t>
      </w:r>
    </w:p>
    <w:p w14:paraId="25663DF9" w14:textId="34D3403C" w:rsidR="002E0F5B" w:rsidRDefault="002E0F5B" w:rsidP="002E0F5B">
      <w:pPr>
        <w:rPr>
          <w:rtl/>
        </w:rPr>
      </w:pPr>
      <w:r>
        <w:rPr>
          <w:rFonts w:hint="cs"/>
          <w:rtl/>
        </w:rPr>
        <w:t>قبل از نوشتن معادلات، لازم است هر کدام از ویژگی ها را معرفی کنیم:</w:t>
      </w:r>
    </w:p>
    <w:p w14:paraId="5EDC883E" w14:textId="529BB535" w:rsidR="002E0F5B" w:rsidRDefault="002E0F5B" w:rsidP="002E0F5B">
      <w:pPr>
        <w:bidi w:val="0"/>
      </w:pPr>
      <w:r>
        <w:t>TP:</w:t>
      </w:r>
    </w:p>
    <w:p w14:paraId="66E6C0C1" w14:textId="23339F34" w:rsidR="002E0F5B" w:rsidRDefault="002E0F5B" w:rsidP="002E0F5B">
      <w:pPr>
        <w:jc w:val="center"/>
      </w:pPr>
      <w:r w:rsidRPr="002E0F5B">
        <w:rPr>
          <w:rtl/>
        </w:rPr>
        <w:t>موارد به درستی طبقه‌بندی‌شده به عنوان کلاس هدف</w:t>
      </w:r>
    </w:p>
    <w:p w14:paraId="158DA38A" w14:textId="548F279C" w:rsidR="002E0F5B" w:rsidRDefault="002E0F5B" w:rsidP="002E0F5B">
      <w:pPr>
        <w:bidi w:val="0"/>
      </w:pPr>
      <w:r>
        <w:t>TN:</w:t>
      </w:r>
    </w:p>
    <w:p w14:paraId="07830855" w14:textId="14889672" w:rsidR="002E0F5B" w:rsidRDefault="002E0F5B" w:rsidP="002E0F5B">
      <w:pPr>
        <w:bidi w:val="0"/>
        <w:jc w:val="center"/>
      </w:pPr>
      <w:r w:rsidRPr="002E0F5B">
        <w:rPr>
          <w:rtl/>
        </w:rPr>
        <w:t>مواردی که متعلق به کلاس هدف نیستند و به درستی طبقه‌بندی شده‌اند</w:t>
      </w:r>
    </w:p>
    <w:p w14:paraId="6F537EE2" w14:textId="530985D7" w:rsidR="002E0F5B" w:rsidRDefault="002E0F5B" w:rsidP="002E0F5B">
      <w:pPr>
        <w:bidi w:val="0"/>
      </w:pPr>
      <w:r>
        <w:t>FP:</w:t>
      </w:r>
    </w:p>
    <w:p w14:paraId="2186DB28" w14:textId="12B10643" w:rsidR="002E0F5B" w:rsidRDefault="002E0F5B" w:rsidP="002E0F5B">
      <w:pPr>
        <w:bidi w:val="0"/>
        <w:jc w:val="center"/>
      </w:pPr>
      <w:r w:rsidRPr="002E0F5B">
        <w:rPr>
          <w:rtl/>
        </w:rPr>
        <w:t>مواردی که به اشتباه به عنوان کلاس هدف طبقه‌بندی شده‌اند</w:t>
      </w:r>
    </w:p>
    <w:p w14:paraId="532CCA27" w14:textId="13C7F00A" w:rsidR="002E0F5B" w:rsidRDefault="002E0F5B" w:rsidP="002E0F5B">
      <w:pPr>
        <w:bidi w:val="0"/>
      </w:pPr>
      <w:r>
        <w:t>FN:</w:t>
      </w:r>
    </w:p>
    <w:p w14:paraId="7E426410" w14:textId="5EF5D386" w:rsidR="002E0F5B" w:rsidRDefault="002E0F5B" w:rsidP="002E0F5B">
      <w:pPr>
        <w:bidi w:val="0"/>
        <w:jc w:val="center"/>
      </w:pPr>
      <w:r w:rsidRPr="002E0F5B">
        <w:rPr>
          <w:rtl/>
        </w:rPr>
        <w:t>مواردی که متعلق به کلاس هدف هستند اما به اشتباه طبقه‌بندی شده‌اند</w:t>
      </w:r>
    </w:p>
    <w:p w14:paraId="79D80D8A" w14:textId="77777777" w:rsidR="002E0F5B" w:rsidRDefault="002E0F5B" w:rsidP="002E0F5B">
      <w:pPr>
        <w:rPr>
          <w:rtl/>
        </w:rPr>
      </w:pPr>
    </w:p>
    <w:p w14:paraId="2B524F4A" w14:textId="681B6377" w:rsidR="002E0F5B" w:rsidRDefault="002E0F5B" w:rsidP="002E0F5B">
      <w:pPr>
        <w:rPr>
          <w:rtl/>
        </w:rPr>
      </w:pPr>
      <w:r>
        <w:rPr>
          <w:rFonts w:hint="cs"/>
          <w:rtl/>
        </w:rPr>
        <w:t xml:space="preserve">حالا در زیر، معادلات </w:t>
      </w:r>
      <w:r w:rsidRPr="002E0F5B">
        <w:t>Sensitivity</w:t>
      </w:r>
      <w:r>
        <w:rPr>
          <w:rFonts w:hint="cs"/>
          <w:rtl/>
        </w:rPr>
        <w:t xml:space="preserve"> و </w:t>
      </w:r>
      <w:r w:rsidRPr="002E0F5B">
        <w:t>Specificity</w:t>
      </w:r>
      <w:r>
        <w:rPr>
          <w:rFonts w:hint="cs"/>
          <w:rtl/>
        </w:rPr>
        <w:t xml:space="preserve"> را می نویسیم:</w:t>
      </w:r>
    </w:p>
    <w:p w14:paraId="5A0B2111" w14:textId="3F484A4A" w:rsidR="002E0F5B" w:rsidRPr="002E0F5B" w:rsidRDefault="002E0F5B" w:rsidP="002E0F5B">
      <w:pPr>
        <w:bidi w:val="0"/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Sensitivity</m:t>
          </m:r>
          <m:r>
            <m:rPr>
              <m:sty m:val="p"/>
            </m:rPr>
            <w:rPr>
              <w:rFonts w:ascii="Cambria Math" w:hAnsi="Cambria Math" w:hint="cs"/>
              <w:rtl/>
            </w:rPr>
            <m:t xml:space="preserve"> </m:t>
          </m:r>
          <m:r>
            <m:rPr>
              <m:sty m:val="p"/>
            </m:rP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N</m:t>
              </m:r>
            </m:den>
          </m:f>
        </m:oMath>
      </m:oMathPara>
    </w:p>
    <w:p w14:paraId="237C4CA3" w14:textId="24847420" w:rsidR="002E0F5B" w:rsidRPr="006E64F9" w:rsidRDefault="002E0F5B" w:rsidP="002E0F5B">
      <w:pPr>
        <w:bidi w:val="0"/>
        <w:rPr>
          <w:rFonts w:eastAsiaTheme="minorEastAsia"/>
          <w:rtl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Specificity</m:t>
          </m:r>
          <m:r>
            <m:rPr>
              <m:sty m:val="p"/>
            </m:rPr>
            <w:rPr>
              <w:rFonts w:ascii="Cambria Math" w:hAnsi="Cambria Math" w:hint="cs"/>
              <w:rtl/>
            </w:rPr>
            <m:t xml:space="preserve"> </m:t>
          </m:r>
          <m:r>
            <m:rPr>
              <m:sty m:val="p"/>
            </m:rP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N</m:t>
              </m:r>
            </m:num>
            <m:den>
              <m:r>
                <w:rPr>
                  <w:rFonts w:ascii="Cambria Math" w:hAnsi="Cambria Math"/>
                </w:rPr>
                <m:t>TN+FP</m:t>
              </m:r>
            </m:den>
          </m:f>
        </m:oMath>
      </m:oMathPara>
    </w:p>
    <w:tbl>
      <w:tblPr>
        <w:tblStyle w:val="TableGrid"/>
        <w:tblpPr w:leftFromText="180" w:rightFromText="180" w:vertAnchor="text" w:horzAnchor="margin" w:tblpXSpec="center" w:tblpY="946"/>
        <w:bidiVisual/>
        <w:tblW w:w="0" w:type="auto"/>
        <w:tblLook w:val="04A0" w:firstRow="1" w:lastRow="0" w:firstColumn="1" w:lastColumn="0" w:noHBand="0" w:noVBand="1"/>
      </w:tblPr>
      <w:tblGrid>
        <w:gridCol w:w="747"/>
        <w:gridCol w:w="757"/>
        <w:gridCol w:w="754"/>
        <w:gridCol w:w="758"/>
        <w:gridCol w:w="503"/>
      </w:tblGrid>
      <w:tr w:rsidR="006E64F9" w:rsidRPr="006E64F9" w14:paraId="4F27CAF1" w14:textId="77777777" w:rsidTr="006E64F9">
        <w:trPr>
          <w:gridAfter w:val="1"/>
          <w:wAfter w:w="503" w:type="dxa"/>
        </w:trPr>
        <w:tc>
          <w:tcPr>
            <w:tcW w:w="747" w:type="dxa"/>
          </w:tcPr>
          <w:p w14:paraId="1350E051" w14:textId="77777777" w:rsidR="006E64F9" w:rsidRPr="006E64F9" w:rsidRDefault="00000000" w:rsidP="006E64F9">
            <w:pPr>
              <w:spacing w:before="120"/>
              <w:rPr>
                <w:rFonts w:ascii="Times New Roman" w:hAnsi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757" w:type="dxa"/>
          </w:tcPr>
          <w:p w14:paraId="20BA2CDD" w14:textId="77777777" w:rsidR="006E64F9" w:rsidRPr="006E64F9" w:rsidRDefault="00000000" w:rsidP="006E64F9">
            <w:pPr>
              <w:spacing w:before="120"/>
              <w:rPr>
                <w:rFonts w:ascii="Times New Roman" w:hAnsi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754" w:type="dxa"/>
          </w:tcPr>
          <w:p w14:paraId="2157DEEC" w14:textId="77777777" w:rsidR="006E64F9" w:rsidRPr="006E64F9" w:rsidRDefault="00000000" w:rsidP="006E64F9">
            <w:pPr>
              <w:spacing w:before="120"/>
              <w:rPr>
                <w:rFonts w:ascii="Times New Roman" w:hAnsi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758" w:type="dxa"/>
          </w:tcPr>
          <w:p w14:paraId="430FC5E5" w14:textId="77777777" w:rsidR="006E64F9" w:rsidRPr="006E64F9" w:rsidRDefault="00000000" w:rsidP="006E64F9">
            <w:pPr>
              <w:spacing w:before="120"/>
              <w:rPr>
                <w:rFonts w:ascii="Times New Roman" w:hAnsi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'</m:t>
                    </m:r>
                  </m:sup>
                </m:sSubSup>
              </m:oMath>
            </m:oMathPara>
          </w:p>
        </w:tc>
      </w:tr>
      <w:tr w:rsidR="006E64F9" w:rsidRPr="006E64F9" w14:paraId="5B0AADA7" w14:textId="77777777" w:rsidTr="006E64F9">
        <w:tc>
          <w:tcPr>
            <w:tcW w:w="747" w:type="dxa"/>
          </w:tcPr>
          <w:p w14:paraId="44A156D8" w14:textId="77777777" w:rsidR="006E64F9" w:rsidRPr="006E64F9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6E64F9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757" w:type="dxa"/>
          </w:tcPr>
          <w:p w14:paraId="7C8D6765" w14:textId="77777777" w:rsidR="006E64F9" w:rsidRPr="007F1B05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7F1B05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754" w:type="dxa"/>
          </w:tcPr>
          <w:p w14:paraId="57C4801B" w14:textId="77777777" w:rsidR="006E64F9" w:rsidRPr="006E64F9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6E64F9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758" w:type="dxa"/>
          </w:tcPr>
          <w:p w14:paraId="287373BC" w14:textId="77777777" w:rsidR="006E64F9" w:rsidRPr="006E64F9" w:rsidRDefault="006E64F9" w:rsidP="006E64F9">
            <w:pPr>
              <w:spacing w:before="120" w:line="276" w:lineRule="auto"/>
              <w:rPr>
                <w:rFonts w:ascii="Times New Roman" w:hAnsi="Times New Roman"/>
                <w:szCs w:val="24"/>
              </w:rPr>
            </w:pPr>
            <w:r w:rsidRPr="006E64F9">
              <w:rPr>
                <w:rFonts w:ascii="Times New Roman" w:hAnsi="Times New Roman"/>
                <w:szCs w:val="24"/>
              </w:rPr>
              <w:t>45</w:t>
            </w:r>
          </w:p>
        </w:tc>
        <w:tc>
          <w:tcPr>
            <w:tcW w:w="503" w:type="dxa"/>
          </w:tcPr>
          <w:p w14:paraId="702BCAA9" w14:textId="77777777" w:rsidR="006E64F9" w:rsidRPr="006E64F9" w:rsidRDefault="00000000" w:rsidP="006E64F9">
            <w:pPr>
              <w:spacing w:before="120"/>
              <w:rPr>
                <w:rFonts w:ascii="Times New Roman" w:hAnsi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6E64F9" w:rsidRPr="006E64F9" w14:paraId="59B6C6B8" w14:textId="77777777" w:rsidTr="006E64F9">
        <w:tc>
          <w:tcPr>
            <w:tcW w:w="747" w:type="dxa"/>
          </w:tcPr>
          <w:p w14:paraId="43B4CE0A" w14:textId="77777777" w:rsidR="006E64F9" w:rsidRPr="006E64F9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6E64F9"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757" w:type="dxa"/>
          </w:tcPr>
          <w:p w14:paraId="0A511E77" w14:textId="77777777" w:rsidR="006E64F9" w:rsidRPr="007F1B05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7F1B05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754" w:type="dxa"/>
          </w:tcPr>
          <w:p w14:paraId="650A83FC" w14:textId="77777777" w:rsidR="006E64F9" w:rsidRPr="006E64F9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6E64F9">
              <w:rPr>
                <w:rFonts w:ascii="Times New Roman" w:hAnsi="Times New Roman"/>
                <w:szCs w:val="24"/>
              </w:rPr>
              <w:t>32</w:t>
            </w:r>
          </w:p>
        </w:tc>
        <w:tc>
          <w:tcPr>
            <w:tcW w:w="758" w:type="dxa"/>
          </w:tcPr>
          <w:p w14:paraId="5F7642B2" w14:textId="77777777" w:rsidR="006E64F9" w:rsidRPr="006E64F9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6E64F9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503" w:type="dxa"/>
          </w:tcPr>
          <w:p w14:paraId="56E992EF" w14:textId="77777777" w:rsidR="006E64F9" w:rsidRPr="006E64F9" w:rsidRDefault="00000000" w:rsidP="006E64F9">
            <w:pPr>
              <w:spacing w:before="120"/>
              <w:rPr>
                <w:rFonts w:ascii="Times New Roman" w:hAnsi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</w:tr>
      <w:tr w:rsidR="006E64F9" w:rsidRPr="006E64F9" w14:paraId="144FB226" w14:textId="77777777" w:rsidTr="006E64F9">
        <w:tc>
          <w:tcPr>
            <w:tcW w:w="747" w:type="dxa"/>
          </w:tcPr>
          <w:p w14:paraId="53F27043" w14:textId="77777777" w:rsidR="006E64F9" w:rsidRPr="007F1B05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7F1B05">
              <w:rPr>
                <w:rFonts w:ascii="Times New Roman" w:hAnsi="Times New Roman"/>
                <w:szCs w:val="24"/>
              </w:rPr>
              <w:t>10</w:t>
            </w:r>
          </w:p>
        </w:tc>
        <w:tc>
          <w:tcPr>
            <w:tcW w:w="757" w:type="dxa"/>
          </w:tcPr>
          <w:p w14:paraId="16C99801" w14:textId="77777777" w:rsidR="006E64F9" w:rsidRPr="007F1B05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7F1B05">
              <w:rPr>
                <w:rFonts w:ascii="Times New Roman" w:hAnsi="Times New Roman"/>
                <w:szCs w:val="24"/>
              </w:rPr>
              <w:t>16</w:t>
            </w:r>
          </w:p>
        </w:tc>
        <w:tc>
          <w:tcPr>
            <w:tcW w:w="754" w:type="dxa"/>
          </w:tcPr>
          <w:p w14:paraId="4ED913C9" w14:textId="77777777" w:rsidR="006E64F9" w:rsidRPr="007F1B05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7F1B05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758" w:type="dxa"/>
          </w:tcPr>
          <w:p w14:paraId="78D8F369" w14:textId="77777777" w:rsidR="006E64F9" w:rsidRPr="007F1B05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7F1B05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503" w:type="dxa"/>
          </w:tcPr>
          <w:p w14:paraId="35FF0AD7" w14:textId="77777777" w:rsidR="006E64F9" w:rsidRPr="006E64F9" w:rsidRDefault="00000000" w:rsidP="006E64F9">
            <w:pPr>
              <w:spacing w:before="120"/>
              <w:rPr>
                <w:rFonts w:ascii="Times New Roman" w:hAnsi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</w:tr>
      <w:tr w:rsidR="006E64F9" w:rsidRPr="006E64F9" w14:paraId="3498372C" w14:textId="77777777" w:rsidTr="006E64F9">
        <w:tc>
          <w:tcPr>
            <w:tcW w:w="747" w:type="dxa"/>
          </w:tcPr>
          <w:p w14:paraId="50721FB0" w14:textId="77777777" w:rsidR="006E64F9" w:rsidRPr="006E64F9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6E64F9">
              <w:rPr>
                <w:rFonts w:ascii="Times New Roman" w:hAnsi="Times New Roman"/>
                <w:szCs w:val="24"/>
              </w:rPr>
              <w:t>20</w:t>
            </w:r>
          </w:p>
        </w:tc>
        <w:tc>
          <w:tcPr>
            <w:tcW w:w="757" w:type="dxa"/>
          </w:tcPr>
          <w:p w14:paraId="45369281" w14:textId="77777777" w:rsidR="006E64F9" w:rsidRPr="007F1B05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7F1B05">
              <w:rPr>
                <w:rFonts w:ascii="Times New Roman" w:hAnsi="Times New Roman"/>
                <w:szCs w:val="24"/>
              </w:rPr>
              <w:t>0</w:t>
            </w:r>
          </w:p>
        </w:tc>
        <w:tc>
          <w:tcPr>
            <w:tcW w:w="754" w:type="dxa"/>
          </w:tcPr>
          <w:p w14:paraId="599F4A76" w14:textId="77777777" w:rsidR="006E64F9" w:rsidRPr="006E64F9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6E64F9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758" w:type="dxa"/>
          </w:tcPr>
          <w:p w14:paraId="4EF86469" w14:textId="77777777" w:rsidR="006E64F9" w:rsidRPr="006E64F9" w:rsidRDefault="006E64F9" w:rsidP="006E64F9">
            <w:pPr>
              <w:spacing w:before="120"/>
              <w:rPr>
                <w:rFonts w:ascii="Times New Roman" w:hAnsi="Times New Roman"/>
                <w:szCs w:val="24"/>
                <w:rtl/>
              </w:rPr>
            </w:pPr>
            <w:r w:rsidRPr="006E64F9">
              <w:rPr>
                <w:rFonts w:ascii="Times New Roman" w:hAnsi="Times New Roman"/>
                <w:szCs w:val="24"/>
              </w:rPr>
              <w:t>0</w:t>
            </w:r>
          </w:p>
        </w:tc>
        <w:tc>
          <w:tcPr>
            <w:tcW w:w="503" w:type="dxa"/>
          </w:tcPr>
          <w:p w14:paraId="2A30FE4A" w14:textId="77777777" w:rsidR="006E64F9" w:rsidRPr="006E64F9" w:rsidRDefault="00000000" w:rsidP="006E64F9">
            <w:pPr>
              <w:spacing w:before="120"/>
              <w:rPr>
                <w:rFonts w:ascii="Times New Roman" w:hAnsi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</w:tr>
    </w:tbl>
    <w:p w14:paraId="4F1A6F57" w14:textId="27A7FDE5" w:rsidR="006E64F9" w:rsidRDefault="006E64F9" w:rsidP="006E64F9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ب)</w:t>
      </w:r>
    </w:p>
    <w:p w14:paraId="25D1CF00" w14:textId="77777777" w:rsidR="006E64F9" w:rsidRDefault="006E64F9" w:rsidP="006E64F9">
      <w:pPr>
        <w:rPr>
          <w:rFonts w:eastAsiaTheme="minorEastAsia"/>
          <w:rtl/>
        </w:rPr>
      </w:pPr>
    </w:p>
    <w:p w14:paraId="5F296AF3" w14:textId="77777777" w:rsidR="006E64F9" w:rsidRDefault="006E64F9" w:rsidP="006E64F9">
      <w:pPr>
        <w:rPr>
          <w:rFonts w:eastAsiaTheme="minorEastAsia"/>
          <w:rtl/>
        </w:rPr>
      </w:pPr>
    </w:p>
    <w:p w14:paraId="2E7EAB6E" w14:textId="77777777" w:rsidR="006E64F9" w:rsidRDefault="006E64F9" w:rsidP="006E64F9">
      <w:pPr>
        <w:rPr>
          <w:rFonts w:eastAsiaTheme="minorEastAsia"/>
          <w:rtl/>
        </w:rPr>
      </w:pPr>
    </w:p>
    <w:p w14:paraId="6AA8E831" w14:textId="77777777" w:rsidR="006E64F9" w:rsidRDefault="006E64F9" w:rsidP="006E64F9">
      <w:pPr>
        <w:rPr>
          <w:rFonts w:eastAsiaTheme="minorEastAsia"/>
          <w:rtl/>
        </w:rPr>
      </w:pPr>
    </w:p>
    <w:p w14:paraId="00AC14EF" w14:textId="77777777" w:rsidR="006E64F9" w:rsidRDefault="006E64F9" w:rsidP="006E64F9">
      <w:pPr>
        <w:rPr>
          <w:rFonts w:eastAsiaTheme="minorEastAsia"/>
          <w:rtl/>
        </w:rPr>
      </w:pPr>
    </w:p>
    <w:p w14:paraId="2F91683B" w14:textId="77777777" w:rsidR="006E64F9" w:rsidRDefault="006E64F9" w:rsidP="006E64F9">
      <w:pPr>
        <w:rPr>
          <w:rFonts w:eastAsiaTheme="minorEastAsia"/>
        </w:rPr>
      </w:pPr>
    </w:p>
    <w:p w14:paraId="2A632DAE" w14:textId="120E937B" w:rsidR="00C50411" w:rsidRDefault="00C50411" w:rsidP="006E64F9">
      <w:pPr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نتایج را در جدول زیر آورده ام:</w:t>
      </w:r>
    </w:p>
    <w:p w14:paraId="6CC820B0" w14:textId="77777777" w:rsidR="002E0F5B" w:rsidRDefault="002E0F5B" w:rsidP="002E0F5B">
      <w:pPr>
        <w:bidi w:val="0"/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1"/>
        <w:gridCol w:w="1751"/>
        <w:gridCol w:w="1751"/>
        <w:gridCol w:w="1751"/>
        <w:gridCol w:w="1751"/>
      </w:tblGrid>
      <w:tr w:rsidR="00C50411" w14:paraId="20CEFC91" w14:textId="77777777" w:rsidTr="00C50411">
        <w:tc>
          <w:tcPr>
            <w:tcW w:w="1751" w:type="dxa"/>
          </w:tcPr>
          <w:p w14:paraId="79C66BEE" w14:textId="64D5673E" w:rsidR="00C50411" w:rsidRDefault="00C50411" w:rsidP="00C50411">
            <w:pPr>
              <w:bidi w:val="0"/>
              <w:ind w:firstLine="0"/>
              <w:jc w:val="center"/>
            </w:pPr>
            <w:r>
              <w:t>Class</w:t>
            </w:r>
          </w:p>
        </w:tc>
        <w:tc>
          <w:tcPr>
            <w:tcW w:w="1751" w:type="dxa"/>
          </w:tcPr>
          <w:p w14:paraId="4C2793A1" w14:textId="5035D081" w:rsidR="00C50411" w:rsidRDefault="00C50411" w:rsidP="00C50411">
            <w:pPr>
              <w:bidi w:val="0"/>
              <w:ind w:firstLine="0"/>
              <w:jc w:val="center"/>
            </w:pPr>
            <w:r>
              <w:t>TP</w:t>
            </w:r>
          </w:p>
        </w:tc>
        <w:tc>
          <w:tcPr>
            <w:tcW w:w="1751" w:type="dxa"/>
          </w:tcPr>
          <w:p w14:paraId="25575F3B" w14:textId="2234C8CA" w:rsidR="00C50411" w:rsidRDefault="00C50411" w:rsidP="00C50411">
            <w:pPr>
              <w:bidi w:val="0"/>
              <w:ind w:firstLine="0"/>
              <w:jc w:val="center"/>
            </w:pPr>
            <w:r>
              <w:t>FP</w:t>
            </w:r>
          </w:p>
        </w:tc>
        <w:tc>
          <w:tcPr>
            <w:tcW w:w="1751" w:type="dxa"/>
          </w:tcPr>
          <w:p w14:paraId="23ED28D0" w14:textId="6659A217" w:rsidR="00C50411" w:rsidRDefault="00C50411" w:rsidP="00C50411">
            <w:pPr>
              <w:bidi w:val="0"/>
              <w:ind w:firstLine="0"/>
              <w:jc w:val="center"/>
            </w:pPr>
            <w:r>
              <w:t>FN</w:t>
            </w:r>
          </w:p>
        </w:tc>
        <w:tc>
          <w:tcPr>
            <w:tcW w:w="1751" w:type="dxa"/>
          </w:tcPr>
          <w:p w14:paraId="5C4366E3" w14:textId="469D6BA8" w:rsidR="00C50411" w:rsidRDefault="00C50411" w:rsidP="00C50411">
            <w:pPr>
              <w:bidi w:val="0"/>
              <w:ind w:firstLine="0"/>
              <w:jc w:val="center"/>
            </w:pPr>
            <w:r>
              <w:t>TN</w:t>
            </w:r>
          </w:p>
        </w:tc>
      </w:tr>
      <w:tr w:rsidR="00C50411" w14:paraId="41245D61" w14:textId="77777777" w:rsidTr="00C50411">
        <w:tc>
          <w:tcPr>
            <w:tcW w:w="1751" w:type="dxa"/>
          </w:tcPr>
          <w:p w14:paraId="3FBC01F2" w14:textId="1D409941" w:rsidR="00C50411" w:rsidRDefault="00C50411" w:rsidP="00C50411">
            <w:pPr>
              <w:bidi w:val="0"/>
              <w:ind w:firstLine="0"/>
              <w:jc w:val="center"/>
            </w:pPr>
            <w:r>
              <w:t>C1</w:t>
            </w:r>
          </w:p>
        </w:tc>
        <w:tc>
          <w:tcPr>
            <w:tcW w:w="1751" w:type="dxa"/>
          </w:tcPr>
          <w:p w14:paraId="2AA36E64" w14:textId="33452F98" w:rsidR="00C50411" w:rsidRDefault="00C50411" w:rsidP="00C50411">
            <w:pPr>
              <w:bidi w:val="0"/>
              <w:ind w:firstLine="0"/>
              <w:jc w:val="center"/>
            </w:pPr>
            <w:r>
              <w:t>45</w:t>
            </w:r>
          </w:p>
        </w:tc>
        <w:tc>
          <w:tcPr>
            <w:tcW w:w="1751" w:type="dxa"/>
          </w:tcPr>
          <w:p w14:paraId="5ACEC51F" w14:textId="49B88422" w:rsidR="00C50411" w:rsidRDefault="007F1B05" w:rsidP="00C50411">
            <w:pPr>
              <w:bidi w:val="0"/>
              <w:ind w:firstLine="0"/>
              <w:jc w:val="center"/>
            </w:pPr>
            <w:r>
              <w:t>5</w:t>
            </w:r>
          </w:p>
        </w:tc>
        <w:tc>
          <w:tcPr>
            <w:tcW w:w="1751" w:type="dxa"/>
          </w:tcPr>
          <w:p w14:paraId="496D2B73" w14:textId="19E50018" w:rsidR="00C50411" w:rsidRDefault="007A5B86" w:rsidP="00C50411">
            <w:pPr>
              <w:bidi w:val="0"/>
              <w:ind w:firstLine="0"/>
              <w:jc w:val="center"/>
            </w:pPr>
            <w:r>
              <w:t>6</w:t>
            </w:r>
          </w:p>
        </w:tc>
        <w:tc>
          <w:tcPr>
            <w:tcW w:w="1751" w:type="dxa"/>
          </w:tcPr>
          <w:p w14:paraId="7C28B7E9" w14:textId="6A6027BC" w:rsidR="00C50411" w:rsidRDefault="007F1B05" w:rsidP="00C50411">
            <w:pPr>
              <w:bidi w:val="0"/>
              <w:ind w:firstLine="0"/>
              <w:jc w:val="center"/>
            </w:pPr>
            <w:r>
              <w:t>90</w:t>
            </w:r>
          </w:p>
        </w:tc>
      </w:tr>
      <w:tr w:rsidR="00C50411" w14:paraId="2D81FECC" w14:textId="77777777" w:rsidTr="00C50411">
        <w:tc>
          <w:tcPr>
            <w:tcW w:w="1751" w:type="dxa"/>
          </w:tcPr>
          <w:p w14:paraId="2B1F3645" w14:textId="16C170FF" w:rsidR="00C50411" w:rsidRDefault="00C50411" w:rsidP="00C50411">
            <w:pPr>
              <w:bidi w:val="0"/>
              <w:ind w:firstLine="0"/>
              <w:jc w:val="center"/>
            </w:pPr>
            <w:r>
              <w:t>C2</w:t>
            </w:r>
          </w:p>
        </w:tc>
        <w:tc>
          <w:tcPr>
            <w:tcW w:w="1751" w:type="dxa"/>
          </w:tcPr>
          <w:p w14:paraId="6771BB59" w14:textId="2547C801" w:rsidR="00C50411" w:rsidRDefault="00C50411" w:rsidP="00C50411">
            <w:pPr>
              <w:bidi w:val="0"/>
              <w:ind w:firstLine="0"/>
              <w:jc w:val="center"/>
            </w:pPr>
            <w:r>
              <w:t>32</w:t>
            </w:r>
          </w:p>
        </w:tc>
        <w:tc>
          <w:tcPr>
            <w:tcW w:w="1751" w:type="dxa"/>
          </w:tcPr>
          <w:p w14:paraId="112D2DB6" w14:textId="46B1F4CD" w:rsidR="00C50411" w:rsidRDefault="007F1B05" w:rsidP="00C50411">
            <w:pPr>
              <w:bidi w:val="0"/>
              <w:ind w:firstLine="0"/>
              <w:jc w:val="center"/>
            </w:pPr>
            <w:r>
              <w:t>7</w:t>
            </w:r>
          </w:p>
        </w:tc>
        <w:tc>
          <w:tcPr>
            <w:tcW w:w="1751" w:type="dxa"/>
          </w:tcPr>
          <w:p w14:paraId="0D3F5392" w14:textId="4B2C1DFA" w:rsidR="00C50411" w:rsidRDefault="007A5B86" w:rsidP="00C50411">
            <w:pPr>
              <w:bidi w:val="0"/>
              <w:ind w:firstLine="0"/>
              <w:jc w:val="center"/>
            </w:pPr>
            <w:r>
              <w:t>11</w:t>
            </w:r>
          </w:p>
        </w:tc>
        <w:tc>
          <w:tcPr>
            <w:tcW w:w="1751" w:type="dxa"/>
          </w:tcPr>
          <w:p w14:paraId="5175C135" w14:textId="5184B19F" w:rsidR="00C50411" w:rsidRDefault="007F1B05" w:rsidP="00C50411">
            <w:pPr>
              <w:bidi w:val="0"/>
              <w:ind w:firstLine="0"/>
              <w:jc w:val="center"/>
            </w:pPr>
            <w:r>
              <w:t>96</w:t>
            </w:r>
          </w:p>
        </w:tc>
      </w:tr>
      <w:tr w:rsidR="00C50411" w14:paraId="0C1DA165" w14:textId="77777777" w:rsidTr="00C50411">
        <w:tc>
          <w:tcPr>
            <w:tcW w:w="1751" w:type="dxa"/>
          </w:tcPr>
          <w:p w14:paraId="6F18AB34" w14:textId="499AD3AC" w:rsidR="00C50411" w:rsidRDefault="00C50411" w:rsidP="00C50411">
            <w:pPr>
              <w:bidi w:val="0"/>
              <w:ind w:firstLine="0"/>
              <w:jc w:val="center"/>
            </w:pPr>
            <w:r>
              <w:t>C3</w:t>
            </w:r>
          </w:p>
        </w:tc>
        <w:tc>
          <w:tcPr>
            <w:tcW w:w="1751" w:type="dxa"/>
          </w:tcPr>
          <w:p w14:paraId="206CD497" w14:textId="50254FDA" w:rsidR="00C50411" w:rsidRDefault="007A5B86" w:rsidP="00C50411">
            <w:pPr>
              <w:bidi w:val="0"/>
              <w:ind w:firstLine="0"/>
              <w:jc w:val="center"/>
            </w:pPr>
            <w:r>
              <w:t>16</w:t>
            </w:r>
          </w:p>
        </w:tc>
        <w:tc>
          <w:tcPr>
            <w:tcW w:w="1751" w:type="dxa"/>
          </w:tcPr>
          <w:p w14:paraId="0A247183" w14:textId="34093E41" w:rsidR="00C50411" w:rsidRDefault="007F1B05" w:rsidP="00C50411">
            <w:pPr>
              <w:bidi w:val="0"/>
              <w:ind w:firstLine="0"/>
              <w:jc w:val="center"/>
            </w:pPr>
            <w:r>
              <w:t>4</w:t>
            </w:r>
          </w:p>
        </w:tc>
        <w:tc>
          <w:tcPr>
            <w:tcW w:w="1751" w:type="dxa"/>
          </w:tcPr>
          <w:p w14:paraId="33235B19" w14:textId="12A1A812" w:rsidR="00C50411" w:rsidRDefault="007A5B86" w:rsidP="00C50411">
            <w:pPr>
              <w:bidi w:val="0"/>
              <w:ind w:firstLine="0"/>
              <w:jc w:val="center"/>
            </w:pPr>
            <w:r>
              <w:t>14</w:t>
            </w:r>
          </w:p>
        </w:tc>
        <w:tc>
          <w:tcPr>
            <w:tcW w:w="1751" w:type="dxa"/>
          </w:tcPr>
          <w:p w14:paraId="6E6AA3DF" w14:textId="544BCC8F" w:rsidR="00C50411" w:rsidRDefault="007F1B05" w:rsidP="00C50411">
            <w:pPr>
              <w:bidi w:val="0"/>
              <w:ind w:firstLine="0"/>
              <w:jc w:val="center"/>
            </w:pPr>
            <w:r>
              <w:t>112</w:t>
            </w:r>
          </w:p>
        </w:tc>
      </w:tr>
      <w:tr w:rsidR="00C50411" w14:paraId="3F334DEB" w14:textId="77777777" w:rsidTr="00C50411">
        <w:tc>
          <w:tcPr>
            <w:tcW w:w="1751" w:type="dxa"/>
          </w:tcPr>
          <w:p w14:paraId="67C54B13" w14:textId="38A2938D" w:rsidR="00C50411" w:rsidRDefault="00C50411" w:rsidP="00C50411">
            <w:pPr>
              <w:bidi w:val="0"/>
              <w:ind w:firstLine="0"/>
              <w:jc w:val="center"/>
            </w:pPr>
            <w:r>
              <w:t>C4</w:t>
            </w:r>
          </w:p>
        </w:tc>
        <w:tc>
          <w:tcPr>
            <w:tcW w:w="1751" w:type="dxa"/>
          </w:tcPr>
          <w:p w14:paraId="16DDF843" w14:textId="24CE5022" w:rsidR="00C50411" w:rsidRDefault="007A5B86" w:rsidP="00C50411">
            <w:pPr>
              <w:bidi w:val="0"/>
              <w:ind w:firstLine="0"/>
              <w:jc w:val="center"/>
            </w:pPr>
            <w:r>
              <w:t>20</w:t>
            </w:r>
          </w:p>
        </w:tc>
        <w:tc>
          <w:tcPr>
            <w:tcW w:w="1751" w:type="dxa"/>
          </w:tcPr>
          <w:p w14:paraId="5C89EC71" w14:textId="3D011A19" w:rsidR="00C50411" w:rsidRDefault="007F1B05" w:rsidP="00C50411">
            <w:pPr>
              <w:bidi w:val="0"/>
              <w:ind w:firstLine="0"/>
              <w:jc w:val="center"/>
            </w:pPr>
            <w:r>
              <w:t>17</w:t>
            </w:r>
          </w:p>
        </w:tc>
        <w:tc>
          <w:tcPr>
            <w:tcW w:w="1751" w:type="dxa"/>
          </w:tcPr>
          <w:p w14:paraId="32409D8B" w14:textId="0A2EA798" w:rsidR="00C50411" w:rsidRDefault="007A5B86" w:rsidP="00C50411">
            <w:pPr>
              <w:bidi w:val="0"/>
              <w:ind w:firstLine="0"/>
              <w:jc w:val="center"/>
            </w:pPr>
            <w:r>
              <w:t>2</w:t>
            </w:r>
          </w:p>
        </w:tc>
        <w:tc>
          <w:tcPr>
            <w:tcW w:w="1751" w:type="dxa"/>
          </w:tcPr>
          <w:p w14:paraId="73E8A5F3" w14:textId="680063BA" w:rsidR="00C50411" w:rsidRDefault="00795CB6" w:rsidP="00C50411">
            <w:pPr>
              <w:bidi w:val="0"/>
              <w:ind w:firstLine="0"/>
              <w:jc w:val="center"/>
            </w:pPr>
            <w:r>
              <w:t>107</w:t>
            </w:r>
          </w:p>
        </w:tc>
      </w:tr>
    </w:tbl>
    <w:p w14:paraId="6150B1E1" w14:textId="77777777" w:rsidR="00C50411" w:rsidRDefault="00C50411" w:rsidP="00C50411">
      <w:pPr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8"/>
        <w:gridCol w:w="2918"/>
        <w:gridCol w:w="2919"/>
      </w:tblGrid>
      <w:tr w:rsidR="00DC52E2" w14:paraId="7E4BAB59" w14:textId="77777777" w:rsidTr="00DC52E2">
        <w:tc>
          <w:tcPr>
            <w:tcW w:w="2918" w:type="dxa"/>
          </w:tcPr>
          <w:p w14:paraId="771FAB1F" w14:textId="4F0AB77B" w:rsidR="00DC52E2" w:rsidRDefault="00DC52E2" w:rsidP="00DC52E2">
            <w:pPr>
              <w:bidi w:val="0"/>
              <w:ind w:firstLine="0"/>
              <w:jc w:val="center"/>
            </w:pPr>
            <w:r>
              <w:t>Class</w:t>
            </w:r>
          </w:p>
        </w:tc>
        <w:tc>
          <w:tcPr>
            <w:tcW w:w="2918" w:type="dxa"/>
          </w:tcPr>
          <w:p w14:paraId="14F4CC7C" w14:textId="48ECD6DA" w:rsidR="00DC52E2" w:rsidRDefault="00DC52E2" w:rsidP="00DC52E2">
            <w:pPr>
              <w:bidi w:val="0"/>
              <w:ind w:firstLine="0"/>
              <w:jc w:val="center"/>
            </w:pPr>
            <w:r>
              <w:t>Sensitivity</w:t>
            </w:r>
          </w:p>
        </w:tc>
        <w:tc>
          <w:tcPr>
            <w:tcW w:w="2919" w:type="dxa"/>
          </w:tcPr>
          <w:p w14:paraId="0E556D38" w14:textId="4C61B636" w:rsidR="00DC52E2" w:rsidRDefault="00DC52E2" w:rsidP="00DC52E2">
            <w:pPr>
              <w:bidi w:val="0"/>
              <w:ind w:firstLine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Specificity</m:t>
                </m:r>
              </m:oMath>
            </m:oMathPara>
          </w:p>
        </w:tc>
      </w:tr>
      <w:tr w:rsidR="00DD512C" w14:paraId="6DED2818" w14:textId="77777777" w:rsidTr="00DC52E2">
        <w:tc>
          <w:tcPr>
            <w:tcW w:w="2918" w:type="dxa"/>
          </w:tcPr>
          <w:p w14:paraId="37F96367" w14:textId="3D9E4248" w:rsidR="00DD512C" w:rsidRDefault="00DD512C" w:rsidP="00DD512C">
            <w:pPr>
              <w:bidi w:val="0"/>
              <w:ind w:firstLine="0"/>
              <w:jc w:val="center"/>
            </w:pPr>
            <w:r>
              <w:t>C1</w:t>
            </w:r>
          </w:p>
        </w:tc>
        <w:tc>
          <w:tcPr>
            <w:tcW w:w="2918" w:type="dxa"/>
          </w:tcPr>
          <w:p w14:paraId="756739CF" w14:textId="08AA0010" w:rsidR="00DD512C" w:rsidRDefault="00DD512C" w:rsidP="00DD512C">
            <w:pPr>
              <w:bidi w:val="0"/>
              <w:ind w:firstLine="0"/>
              <w:jc w:val="center"/>
            </w:pPr>
            <w:r w:rsidRPr="0088728A">
              <w:t>0.882352941</w:t>
            </w:r>
          </w:p>
        </w:tc>
        <w:tc>
          <w:tcPr>
            <w:tcW w:w="2919" w:type="dxa"/>
          </w:tcPr>
          <w:p w14:paraId="1421C0C6" w14:textId="7CD11337" w:rsidR="00DD512C" w:rsidRDefault="00DD512C" w:rsidP="00DD512C">
            <w:pPr>
              <w:bidi w:val="0"/>
              <w:ind w:firstLine="0"/>
              <w:jc w:val="center"/>
            </w:pPr>
            <w:r w:rsidRPr="0088728A">
              <w:t>0.947368421</w:t>
            </w:r>
          </w:p>
        </w:tc>
      </w:tr>
      <w:tr w:rsidR="00DD512C" w14:paraId="04FC3531" w14:textId="77777777" w:rsidTr="00DC52E2">
        <w:tc>
          <w:tcPr>
            <w:tcW w:w="2918" w:type="dxa"/>
          </w:tcPr>
          <w:p w14:paraId="3E281B74" w14:textId="252C6111" w:rsidR="00DD512C" w:rsidRDefault="00DD512C" w:rsidP="00DD512C">
            <w:pPr>
              <w:bidi w:val="0"/>
              <w:ind w:firstLine="0"/>
              <w:jc w:val="center"/>
            </w:pPr>
            <w:r>
              <w:t>C2</w:t>
            </w:r>
          </w:p>
        </w:tc>
        <w:tc>
          <w:tcPr>
            <w:tcW w:w="2918" w:type="dxa"/>
          </w:tcPr>
          <w:p w14:paraId="23B1F900" w14:textId="7BDB2807" w:rsidR="00DD512C" w:rsidRDefault="00DD512C" w:rsidP="00DD512C">
            <w:pPr>
              <w:bidi w:val="0"/>
              <w:ind w:firstLine="0"/>
              <w:jc w:val="center"/>
            </w:pPr>
            <w:r w:rsidRPr="0088728A">
              <w:t>0.744186047</w:t>
            </w:r>
          </w:p>
        </w:tc>
        <w:tc>
          <w:tcPr>
            <w:tcW w:w="2919" w:type="dxa"/>
          </w:tcPr>
          <w:p w14:paraId="7DAA2FE4" w14:textId="219B88E9" w:rsidR="00DD512C" w:rsidRDefault="00DD512C" w:rsidP="00DD512C">
            <w:pPr>
              <w:bidi w:val="0"/>
              <w:ind w:firstLine="0"/>
              <w:jc w:val="center"/>
            </w:pPr>
            <w:r w:rsidRPr="0088728A">
              <w:t>0.932038835</w:t>
            </w:r>
          </w:p>
        </w:tc>
      </w:tr>
      <w:tr w:rsidR="00DD512C" w14:paraId="296135E4" w14:textId="77777777" w:rsidTr="00DC52E2">
        <w:tc>
          <w:tcPr>
            <w:tcW w:w="2918" w:type="dxa"/>
          </w:tcPr>
          <w:p w14:paraId="5A9159EA" w14:textId="084D8403" w:rsidR="00DD512C" w:rsidRDefault="00DD512C" w:rsidP="00DD512C">
            <w:pPr>
              <w:bidi w:val="0"/>
              <w:ind w:firstLine="0"/>
              <w:jc w:val="center"/>
            </w:pPr>
            <w:r>
              <w:t>C3</w:t>
            </w:r>
          </w:p>
        </w:tc>
        <w:tc>
          <w:tcPr>
            <w:tcW w:w="2918" w:type="dxa"/>
          </w:tcPr>
          <w:p w14:paraId="153339EE" w14:textId="66E00991" w:rsidR="00DD512C" w:rsidRDefault="00DD512C" w:rsidP="00DD512C">
            <w:pPr>
              <w:bidi w:val="0"/>
              <w:ind w:firstLine="0"/>
              <w:jc w:val="center"/>
            </w:pPr>
            <w:r w:rsidRPr="0088728A">
              <w:t>0.533333333</w:t>
            </w:r>
          </w:p>
        </w:tc>
        <w:tc>
          <w:tcPr>
            <w:tcW w:w="2919" w:type="dxa"/>
          </w:tcPr>
          <w:p w14:paraId="694223B8" w14:textId="3BDBDEFC" w:rsidR="00DD512C" w:rsidRDefault="00DD512C" w:rsidP="00DD512C">
            <w:pPr>
              <w:bidi w:val="0"/>
              <w:ind w:firstLine="0"/>
              <w:jc w:val="center"/>
            </w:pPr>
            <w:r w:rsidRPr="0088728A">
              <w:t>0.965517241</w:t>
            </w:r>
          </w:p>
        </w:tc>
      </w:tr>
      <w:tr w:rsidR="00DD512C" w14:paraId="7E0A483B" w14:textId="77777777" w:rsidTr="00DC52E2">
        <w:tc>
          <w:tcPr>
            <w:tcW w:w="2918" w:type="dxa"/>
          </w:tcPr>
          <w:p w14:paraId="115D42D3" w14:textId="1EA1758E" w:rsidR="00DD512C" w:rsidRDefault="00DD512C" w:rsidP="00DD512C">
            <w:pPr>
              <w:bidi w:val="0"/>
              <w:ind w:firstLine="0"/>
              <w:jc w:val="center"/>
            </w:pPr>
            <w:r>
              <w:t>C4</w:t>
            </w:r>
          </w:p>
        </w:tc>
        <w:tc>
          <w:tcPr>
            <w:tcW w:w="2918" w:type="dxa"/>
          </w:tcPr>
          <w:p w14:paraId="41D947B5" w14:textId="7D06452E" w:rsidR="00DD512C" w:rsidRDefault="00DD512C" w:rsidP="00DD512C">
            <w:pPr>
              <w:bidi w:val="0"/>
              <w:ind w:firstLine="0"/>
              <w:jc w:val="center"/>
            </w:pPr>
            <w:r w:rsidRPr="0088728A">
              <w:t>0.909090909</w:t>
            </w:r>
          </w:p>
        </w:tc>
        <w:tc>
          <w:tcPr>
            <w:tcW w:w="2919" w:type="dxa"/>
          </w:tcPr>
          <w:p w14:paraId="47A0C74A" w14:textId="7498FB88" w:rsidR="00DD512C" w:rsidRDefault="00DD512C" w:rsidP="00DD512C">
            <w:pPr>
              <w:bidi w:val="0"/>
              <w:ind w:firstLine="0"/>
              <w:jc w:val="center"/>
            </w:pPr>
            <w:r w:rsidRPr="0088728A">
              <w:t>0.862903226</w:t>
            </w:r>
          </w:p>
        </w:tc>
      </w:tr>
    </w:tbl>
    <w:p w14:paraId="189D7088" w14:textId="77777777" w:rsidR="00DC52E2" w:rsidRPr="002E0F5B" w:rsidRDefault="00DC52E2" w:rsidP="00DC52E2">
      <w:pPr>
        <w:bidi w:val="0"/>
        <w:rPr>
          <w:rtl/>
        </w:rPr>
      </w:pPr>
    </w:p>
    <w:p w14:paraId="0C120424" w14:textId="4E993755" w:rsidR="002B595A" w:rsidRDefault="002B595A" w:rsidP="002B595A">
      <w:pPr>
        <w:pStyle w:val="Heading2"/>
        <w:ind w:firstLine="0"/>
        <w:rPr>
          <w:color w:val="4F81BD" w:themeColor="accent1"/>
          <w:szCs w:val="28"/>
          <w:rtl/>
        </w:rPr>
      </w:pPr>
      <w:bookmarkStart w:id="2" w:name="_Toc167916498"/>
      <w:r w:rsidRPr="00D136FE">
        <w:rPr>
          <w:rFonts w:hint="cs"/>
          <w:color w:val="4F81BD" w:themeColor="accent1"/>
          <w:szCs w:val="28"/>
          <w:rtl/>
        </w:rPr>
        <w:t>سوال</w:t>
      </w:r>
      <w:r>
        <w:rPr>
          <w:rFonts w:hint="cs"/>
          <w:color w:val="4F81BD" w:themeColor="accent1"/>
          <w:szCs w:val="28"/>
          <w:rtl/>
        </w:rPr>
        <w:t xml:space="preserve"> دوم</w:t>
      </w:r>
      <w:bookmarkEnd w:id="2"/>
    </w:p>
    <w:p w14:paraId="7A60F8A5" w14:textId="5D7CDCAD" w:rsidR="002E0F5B" w:rsidRDefault="00EF0342" w:rsidP="002E0F5B">
      <w:pPr>
        <w:rPr>
          <w:rFonts w:cs="Calibri"/>
          <w:rtl/>
        </w:rPr>
      </w:pPr>
      <w:r>
        <w:rPr>
          <w:rFonts w:hint="cs"/>
          <w:rtl/>
        </w:rPr>
        <w:t xml:space="preserve">قبل از حل سوال، بهتر است مفهوم </w:t>
      </w:r>
      <w:r>
        <w:t>Back Propagation</w:t>
      </w:r>
      <w:r>
        <w:rPr>
          <w:rFonts w:hint="cs"/>
          <w:rtl/>
        </w:rPr>
        <w:t xml:space="preserve"> را بررسی کوتاهی کنیم</w:t>
      </w:r>
      <w:r>
        <w:rPr>
          <w:rFonts w:cs="Calibri" w:hint="cs"/>
          <w:rtl/>
        </w:rPr>
        <w:t>:</w:t>
      </w:r>
    </w:p>
    <w:p w14:paraId="52968250" w14:textId="5E221B32" w:rsidR="00E878CE" w:rsidRPr="00E878CE" w:rsidRDefault="00E878CE" w:rsidP="00E878CE">
      <w:pPr>
        <w:jc w:val="lowKashida"/>
        <w:rPr>
          <w:rFonts w:cs="Calibri"/>
          <w:rtl/>
        </w:rPr>
      </w:pPr>
      <w:r w:rsidRPr="00E878CE">
        <w:rPr>
          <w:rFonts w:cs="Calibri"/>
        </w:rPr>
        <w:t>Backpropagation</w:t>
      </w:r>
      <w:r w:rsidRPr="00E878CE">
        <w:rPr>
          <w:rFonts w:cs="Calibri"/>
          <w:rtl/>
        </w:rPr>
        <w:t xml:space="preserve"> 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ا</w:t>
      </w:r>
      <w:r w:rsidRPr="00E878CE">
        <w:rPr>
          <w:rFonts w:cs="Calibri"/>
          <w:rtl/>
        </w:rPr>
        <w:t xml:space="preserve"> پس‌انتشار خطا 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ک</w:t>
      </w:r>
      <w:r w:rsidRPr="00E878CE">
        <w:rPr>
          <w:rFonts w:cs="Calibri" w:hint="cs"/>
          <w:rtl/>
        </w:rPr>
        <w:t>ی</w:t>
      </w:r>
      <w:r w:rsidRPr="00E878CE">
        <w:rPr>
          <w:rFonts w:cs="Calibri"/>
          <w:rtl/>
        </w:rPr>
        <w:t xml:space="preserve"> از الگور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تم‌ها</w:t>
      </w:r>
      <w:r w:rsidRPr="00E878CE">
        <w:rPr>
          <w:rFonts w:cs="Calibri" w:hint="cs"/>
          <w:rtl/>
        </w:rPr>
        <w:t>ی</w:t>
      </w:r>
      <w:r w:rsidRPr="00E878CE">
        <w:rPr>
          <w:rFonts w:cs="Calibri"/>
          <w:rtl/>
        </w:rPr>
        <w:t xml:space="preserve"> اساس</w:t>
      </w:r>
      <w:r w:rsidRPr="00E878CE">
        <w:rPr>
          <w:rFonts w:cs="Calibri" w:hint="cs"/>
          <w:rtl/>
        </w:rPr>
        <w:t>ی</w:t>
      </w:r>
      <w:r w:rsidRPr="00E878CE">
        <w:rPr>
          <w:rFonts w:cs="Calibri"/>
          <w:rtl/>
        </w:rPr>
        <w:t xml:space="preserve"> در 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ادگ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ر</w:t>
      </w:r>
      <w:r w:rsidRPr="00E878CE">
        <w:rPr>
          <w:rFonts w:cs="Calibri" w:hint="cs"/>
          <w:rtl/>
        </w:rPr>
        <w:t>ی</w:t>
      </w:r>
      <w:r w:rsidRPr="00E878CE">
        <w:rPr>
          <w:rFonts w:cs="Calibri"/>
          <w:rtl/>
        </w:rPr>
        <w:t xml:space="preserve"> شبکه‌ها</w:t>
      </w:r>
      <w:r w:rsidRPr="00E878CE">
        <w:rPr>
          <w:rFonts w:cs="Calibri" w:hint="cs"/>
          <w:rtl/>
        </w:rPr>
        <w:t>ی</w:t>
      </w:r>
      <w:r w:rsidRPr="00E878CE">
        <w:rPr>
          <w:rFonts w:cs="Calibri"/>
          <w:rtl/>
        </w:rPr>
        <w:t xml:space="preserve"> عصب</w:t>
      </w:r>
      <w:r w:rsidRPr="00E878CE">
        <w:rPr>
          <w:rFonts w:cs="Calibri" w:hint="cs"/>
          <w:rtl/>
        </w:rPr>
        <w:t>ی</w:t>
      </w:r>
      <w:r w:rsidRPr="00E878CE">
        <w:rPr>
          <w:rFonts w:cs="Calibri"/>
          <w:rtl/>
        </w:rPr>
        <w:t xml:space="preserve"> مصنوع</w:t>
      </w:r>
      <w:r w:rsidRPr="00E878CE">
        <w:rPr>
          <w:rFonts w:cs="Calibri" w:hint="cs"/>
          <w:rtl/>
        </w:rPr>
        <w:t>ی</w:t>
      </w:r>
      <w:r w:rsidRPr="00E878CE">
        <w:rPr>
          <w:rFonts w:cs="Calibri"/>
          <w:rtl/>
        </w:rPr>
        <w:t xml:space="preserve"> است که برا</w:t>
      </w:r>
      <w:r w:rsidRPr="00E878CE">
        <w:rPr>
          <w:rFonts w:cs="Calibri" w:hint="cs"/>
          <w:rtl/>
        </w:rPr>
        <w:t>ی</w:t>
      </w:r>
      <w:r w:rsidRPr="00E878CE">
        <w:rPr>
          <w:rFonts w:cs="Calibri"/>
          <w:rtl/>
        </w:rPr>
        <w:t xml:space="preserve"> تنظ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م</w:t>
      </w:r>
      <w:r w:rsidRPr="00E878CE">
        <w:rPr>
          <w:rFonts w:cs="Calibri"/>
          <w:rtl/>
        </w:rPr>
        <w:t xml:space="preserve"> وزن‌ها و با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اس‌ها</w:t>
      </w:r>
      <w:r w:rsidRPr="00E878CE">
        <w:rPr>
          <w:rFonts w:cs="Calibri"/>
          <w:rtl/>
        </w:rPr>
        <w:t xml:space="preserve"> در شبکه استفاده م</w:t>
      </w:r>
      <w:r w:rsidRPr="00E878CE">
        <w:rPr>
          <w:rFonts w:cs="Calibri" w:hint="cs"/>
          <w:rtl/>
        </w:rPr>
        <w:t>ی‌</w:t>
      </w:r>
      <w:r w:rsidRPr="00E878CE">
        <w:rPr>
          <w:rFonts w:cs="Calibri" w:hint="eastAsia"/>
          <w:rtl/>
        </w:rPr>
        <w:t>شود</w:t>
      </w:r>
      <w:r w:rsidRPr="00E878CE">
        <w:rPr>
          <w:rFonts w:cs="Calibri"/>
          <w:rtl/>
        </w:rPr>
        <w:t>. ا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ن</w:t>
      </w:r>
      <w:r w:rsidRPr="00E878CE">
        <w:rPr>
          <w:rFonts w:cs="Calibri"/>
          <w:rtl/>
        </w:rPr>
        <w:t xml:space="preserve"> روش باعث م</w:t>
      </w:r>
      <w:r w:rsidRPr="00E878CE">
        <w:rPr>
          <w:rFonts w:cs="Calibri" w:hint="cs"/>
          <w:rtl/>
        </w:rPr>
        <w:t>ی‌</w:t>
      </w:r>
      <w:r w:rsidRPr="00E878CE">
        <w:rPr>
          <w:rFonts w:cs="Calibri" w:hint="eastAsia"/>
          <w:rtl/>
        </w:rPr>
        <w:t>شود</w:t>
      </w:r>
      <w:r w:rsidRPr="00E878CE">
        <w:rPr>
          <w:rFonts w:cs="Calibri"/>
          <w:rtl/>
        </w:rPr>
        <w:t xml:space="preserve"> شبکه بتواند به‌صورت خودکار و به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نه</w:t>
      </w:r>
      <w:r w:rsidRPr="00E878CE">
        <w:rPr>
          <w:rFonts w:cs="Calibri"/>
          <w:rtl/>
        </w:rPr>
        <w:t xml:space="preserve"> خطا</w:t>
      </w:r>
      <w:r w:rsidRPr="00E878CE">
        <w:rPr>
          <w:rFonts w:cs="Calibri" w:hint="cs"/>
          <w:rtl/>
        </w:rPr>
        <w:t>ی</w:t>
      </w:r>
      <w:r w:rsidRPr="00E878CE">
        <w:rPr>
          <w:rFonts w:cs="Calibri"/>
          <w:rtl/>
        </w:rPr>
        <w:t xml:space="preserve"> پ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ش‌ب</w:t>
      </w:r>
      <w:r w:rsidRPr="00E878CE">
        <w:rPr>
          <w:rFonts w:cs="Calibri" w:hint="cs"/>
          <w:rtl/>
        </w:rPr>
        <w:t>ی</w:t>
      </w:r>
      <w:r w:rsidRPr="00E878CE">
        <w:rPr>
          <w:rFonts w:cs="Calibri" w:hint="eastAsia"/>
          <w:rtl/>
        </w:rPr>
        <w:t>ن</w:t>
      </w:r>
      <w:r w:rsidRPr="00E878CE">
        <w:rPr>
          <w:rFonts w:cs="Calibri" w:hint="cs"/>
          <w:rtl/>
        </w:rPr>
        <w:t>ی</w:t>
      </w:r>
      <w:r w:rsidRPr="00E878CE">
        <w:rPr>
          <w:rFonts w:cs="Calibri"/>
          <w:rtl/>
        </w:rPr>
        <w:t xml:space="preserve"> را کاهش دهد.</w:t>
      </w:r>
    </w:p>
    <w:p w14:paraId="756BC0B5" w14:textId="12D7ACB4" w:rsidR="00EF0342" w:rsidRDefault="00DB095D" w:rsidP="002E0F5B">
      <w:pPr>
        <w:rPr>
          <w:rFonts w:cs="Calibri"/>
          <w:rtl/>
        </w:rPr>
      </w:pPr>
      <w:r>
        <w:rPr>
          <w:rFonts w:cs="Calibri" w:hint="cs"/>
          <w:rtl/>
        </w:rPr>
        <w:t>شبکه ای که در صورت سوال معرفی شده است به صورت زیر است:</w:t>
      </w:r>
    </w:p>
    <w:p w14:paraId="36E46DA3" w14:textId="76C1294E" w:rsidR="00DB095D" w:rsidRPr="00DB095D" w:rsidRDefault="00DB095D" w:rsidP="00DB095D">
      <w:pPr>
        <w:bidi w:val="0"/>
        <w:rPr>
          <w:rFonts w:cs="Calibri"/>
          <w:sz w:val="28"/>
          <w:szCs w:val="32"/>
        </w:rPr>
      </w:pPr>
      <m:oMathPara>
        <m:oMath>
          <m:r>
            <w:rPr>
              <w:rFonts w:ascii="Cambria Math" w:hAnsi="Cambria Math" w:cs="Calibri"/>
              <w:sz w:val="28"/>
              <w:szCs w:val="32"/>
            </w:rPr>
            <m:t>2×3 ×2×1</m:t>
          </m:r>
        </m:oMath>
      </m:oMathPara>
    </w:p>
    <w:p w14:paraId="3F6D2F2B" w14:textId="28D51A6B" w:rsidR="00DB095D" w:rsidRDefault="00DB095D" w:rsidP="00DB095D">
      <w:pPr>
        <w:rPr>
          <w:rtl/>
        </w:rPr>
      </w:pPr>
      <w:r>
        <w:rPr>
          <w:rFonts w:hint="cs"/>
          <w:rtl/>
        </w:rPr>
        <w:t>به این معنا که لایه ورودی دارای 2 نورون است، لایه پنهانی اول دارای 3 نورون، لایه پنهانی دوم دارای 2 نورون و لایه نهایی</w:t>
      </w:r>
      <w:r w:rsidR="00011F2F">
        <w:rPr>
          <w:rFonts w:hint="cs"/>
          <w:rtl/>
        </w:rPr>
        <w:t>(خروجی)</w:t>
      </w:r>
      <w:r>
        <w:rPr>
          <w:rFonts w:hint="cs"/>
          <w:rtl/>
        </w:rPr>
        <w:t xml:space="preserve"> 1 نورون دارد.</w:t>
      </w:r>
    </w:p>
    <w:p w14:paraId="2CAF2907" w14:textId="3D42B981" w:rsidR="002E0F5B" w:rsidRDefault="005842D9" w:rsidP="002E0F5B">
      <w:pPr>
        <w:rPr>
          <w:rtl/>
        </w:rPr>
      </w:pPr>
      <w:r>
        <w:rPr>
          <w:rFonts w:hint="cs"/>
          <w:rtl/>
        </w:rPr>
        <w:t>برای حل سوال نیاز به چند فرض داریم که در زیر آورده شده است:</w:t>
      </w:r>
    </w:p>
    <w:p w14:paraId="2045BAD3" w14:textId="631556FC" w:rsidR="005842D9" w:rsidRDefault="005842D9" w:rsidP="005842D9">
      <w:pPr>
        <w:rPr>
          <w:rtl/>
        </w:rPr>
      </w:pPr>
      <w:r>
        <w:rPr>
          <w:rFonts w:hint="cs"/>
          <w:rtl/>
        </w:rPr>
        <w:t xml:space="preserve">فرض 1- </w:t>
      </w:r>
      <w:r w:rsidRPr="005842D9">
        <w:rPr>
          <w:rtl/>
        </w:rPr>
        <w:t>وزن‌ها</w:t>
      </w:r>
      <w:r w:rsidRPr="005842D9">
        <w:t xml:space="preserve"> (w) </w:t>
      </w:r>
      <w:r w:rsidRPr="005842D9">
        <w:rPr>
          <w:rtl/>
        </w:rPr>
        <w:t>و بایاس‌ها</w:t>
      </w:r>
      <w:r w:rsidRPr="005842D9">
        <w:t xml:space="preserve"> (b) </w:t>
      </w:r>
      <w:r w:rsidRPr="005842D9">
        <w:rPr>
          <w:rtl/>
        </w:rPr>
        <w:t>برای هر نورون با مقادیر فرضی مقداردهی می‌شوند</w:t>
      </w:r>
      <w:r w:rsidRPr="005842D9">
        <w:t>.</w:t>
      </w:r>
    </w:p>
    <w:p w14:paraId="4E0B2EAF" w14:textId="19EFE367" w:rsidR="005842D9" w:rsidRDefault="005842D9" w:rsidP="005842D9">
      <w:r>
        <w:rPr>
          <w:rFonts w:hint="cs"/>
          <w:rtl/>
        </w:rPr>
        <w:t>فرض 2- از تابع فعالسازی سیگموید استفاده میکنیم</w:t>
      </w:r>
      <w:r w:rsidR="003D48B6">
        <w:t>:</w:t>
      </w:r>
    </w:p>
    <w:p w14:paraId="7A578A56" w14:textId="00D3A4D0" w:rsidR="003D48B6" w:rsidRPr="003D48B6" w:rsidRDefault="008C2204" w:rsidP="00433D1F">
      <w:pPr>
        <w:bidi w:val="0"/>
        <w:ind w:left="2880" w:firstLine="720"/>
        <w:rPr>
          <w:sz w:val="32"/>
          <w:szCs w:val="36"/>
          <w:rtl/>
        </w:rPr>
      </w:pPr>
      <w:r w:rsidRPr="003D48B6">
        <w:rPr>
          <w:rFonts w:ascii="Times New Roman" w:hAnsi="Times New Roman" w:cs="Times New Roman"/>
          <w:sz w:val="32"/>
          <w:szCs w:val="36"/>
        </w:rPr>
        <w:t xml:space="preserve"> </w:t>
      </w:r>
      <m:oMath>
        <m:r>
          <w:rPr>
            <w:rFonts w:ascii="Cambria Math" w:hAnsi="Cambria Math" w:cs="Times New Roman"/>
            <w:sz w:val="32"/>
            <w:szCs w:val="36"/>
          </w:rPr>
          <m:t>σ</m:t>
        </m:r>
      </m:oMath>
      <w:r w:rsidR="003D48B6" w:rsidRPr="003D48B6">
        <w:rPr>
          <w:rFonts w:ascii="Times New Roman" w:hAnsi="Times New Roman" w:cs="Times New Roman"/>
          <w:sz w:val="32"/>
          <w:szCs w:val="36"/>
        </w:rPr>
        <w:t xml:space="preserve">(z) = </w:t>
      </w:r>
      <m:oMath>
        <m:f>
          <m:fPr>
            <m:ctrlPr>
              <w:rPr>
                <w:rFonts w:ascii="Cambria Math" w:hAnsi="Cambria Math" w:cs="Times New Roman"/>
                <w:i/>
                <w:sz w:val="32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6"/>
              </w:rPr>
              <m:t>1</m:t>
            </m:r>
          </m:num>
          <m:den>
            <m:r>
              <w:rPr>
                <w:rFonts w:ascii="Cambria Math" w:hAnsi="Cambria Math" w:cs="Times New Roman"/>
                <w:sz w:val="32"/>
                <w:szCs w:val="36"/>
              </w:rPr>
              <m:t xml:space="preserve">1+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3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6"/>
                  </w:rPr>
                  <m:t>-z</m:t>
                </m:r>
              </m:sup>
            </m:sSup>
          </m:den>
        </m:f>
      </m:oMath>
    </w:p>
    <w:p w14:paraId="7C98AC2E" w14:textId="145DBED6" w:rsidR="005842D9" w:rsidRDefault="005842D9" w:rsidP="005842D9">
      <w:pPr>
        <w:rPr>
          <w:rtl/>
        </w:rPr>
      </w:pPr>
      <w:r>
        <w:rPr>
          <w:rFonts w:hint="cs"/>
          <w:rtl/>
        </w:rPr>
        <w:t>فرض 3- نرخ یادگیری اتا مشخص شده است.</w:t>
      </w:r>
    </w:p>
    <w:p w14:paraId="16F7F82E" w14:textId="58836F3C" w:rsidR="005842D9" w:rsidRDefault="005842D9" w:rsidP="005842D9">
      <w:pPr>
        <w:rPr>
          <w:rtl/>
        </w:rPr>
      </w:pPr>
      <w:r>
        <w:rPr>
          <w:rFonts w:hint="cs"/>
          <w:rtl/>
        </w:rPr>
        <w:lastRenderedPageBreak/>
        <w:t>فرض 4- از تابع میانگین خطای مربع (</w:t>
      </w:r>
      <w:r>
        <w:t>MSE</w:t>
      </w:r>
      <w:r>
        <w:rPr>
          <w:rFonts w:hint="cs"/>
          <w:rtl/>
        </w:rPr>
        <w:t>) استفاده می کنیم:</w:t>
      </w:r>
    </w:p>
    <w:p w14:paraId="098AFC3C" w14:textId="6BD6514C" w:rsidR="005842D9" w:rsidRPr="008C2204" w:rsidRDefault="005842D9" w:rsidP="005842D9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Error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real</m:t>
                  </m:r>
                </m:sub>
              </m:sSub>
              <m: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red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6DD3FD57" w14:textId="6720B270" w:rsidR="008C2204" w:rsidRDefault="008C2204" w:rsidP="005842D9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مراحل محاسبه، به مراحل </w:t>
      </w:r>
      <w:r>
        <w:rPr>
          <w:rFonts w:eastAsiaTheme="minorEastAsia"/>
        </w:rPr>
        <w:t>Forward Pass</w:t>
      </w:r>
      <w:r>
        <w:rPr>
          <w:rFonts w:eastAsiaTheme="minorEastAsia" w:hint="cs"/>
          <w:rtl/>
        </w:rPr>
        <w:t xml:space="preserve">، محاسبه خطا و </w:t>
      </w:r>
      <w:r>
        <w:rPr>
          <w:rFonts w:eastAsiaTheme="minorEastAsia"/>
        </w:rPr>
        <w:t>Backward Pass</w:t>
      </w:r>
      <w:r>
        <w:rPr>
          <w:rFonts w:eastAsiaTheme="minorEastAsia" w:hint="cs"/>
          <w:rtl/>
        </w:rPr>
        <w:t xml:space="preserve"> تقسیم میشود:</w:t>
      </w:r>
    </w:p>
    <w:p w14:paraId="483CC3BA" w14:textId="76D98C47" w:rsidR="008C2204" w:rsidRDefault="008C2204" w:rsidP="008C2204">
      <w:pPr>
        <w:jc w:val="right"/>
        <w:rPr>
          <w:rFonts w:eastAsiaTheme="minorEastAsia"/>
        </w:rPr>
      </w:pPr>
      <w:r>
        <w:rPr>
          <w:rFonts w:eastAsiaTheme="minorEastAsia"/>
        </w:rPr>
        <w:t>Forward Pass:</w:t>
      </w:r>
    </w:p>
    <w:p w14:paraId="54F29925" w14:textId="169E12DF" w:rsidR="008C2204" w:rsidRDefault="008C2204" w:rsidP="008C2204">
      <w:pPr>
        <w:pStyle w:val="ListParagraph"/>
        <w:numPr>
          <w:ilvl w:val="0"/>
          <w:numId w:val="15"/>
        </w:numPr>
        <w:jc w:val="left"/>
        <w:rPr>
          <w:rFonts w:eastAsiaTheme="minorEastAsia"/>
        </w:rPr>
      </w:pPr>
      <w:r w:rsidRPr="008C2204">
        <w:rPr>
          <w:rFonts w:eastAsiaTheme="minorEastAsia"/>
          <w:rtl/>
        </w:rPr>
        <w:t>سیگنال ورودی از لایه ورودی به لایه‌های پنهان و سپس به لایه خروجی منتقل می‌شود</w:t>
      </w:r>
      <w:r>
        <w:rPr>
          <w:rFonts w:eastAsiaTheme="minorEastAsia"/>
        </w:rPr>
        <w:t>.</w:t>
      </w:r>
    </w:p>
    <w:p w14:paraId="3AD0E602" w14:textId="3A05021F" w:rsidR="008C2204" w:rsidRDefault="008C2204" w:rsidP="008C2204">
      <w:pPr>
        <w:pStyle w:val="ListParagraph"/>
        <w:numPr>
          <w:ilvl w:val="0"/>
          <w:numId w:val="15"/>
        </w:numPr>
        <w:jc w:val="left"/>
        <w:rPr>
          <w:rFonts w:eastAsiaTheme="minorEastAsia"/>
        </w:rPr>
      </w:pPr>
      <w:r>
        <w:rPr>
          <w:rFonts w:eastAsiaTheme="minorEastAsia" w:hint="cs"/>
          <w:rtl/>
        </w:rPr>
        <w:t>خروجی هر نمونه محاسبه می شود:</w:t>
      </w:r>
    </w:p>
    <w:p w14:paraId="4FD09943" w14:textId="6ADC89AB" w:rsidR="003D48B6" w:rsidRDefault="008C2204" w:rsidP="008C2204">
      <w:pPr>
        <w:bidi w:val="0"/>
        <w:rPr>
          <w:rtl/>
        </w:rPr>
      </w:pPr>
      <m:oMathPara>
        <m:oMath>
          <m:r>
            <w:rPr>
              <w:rFonts w:ascii="Cambria Math" w:hAnsi="Cambria Math"/>
            </w:rPr>
            <m:t xml:space="preserve">z=b+ Σ(x.w) </m:t>
          </m:r>
        </m:oMath>
      </m:oMathPara>
    </w:p>
    <w:p w14:paraId="5610961C" w14:textId="4634DDF7" w:rsidR="002E0F5B" w:rsidRDefault="001B2BFD" w:rsidP="001B2BFD">
      <w:pPr>
        <w:bidi w:val="0"/>
        <w:jc w:val="center"/>
        <w:rPr>
          <w:rtl/>
        </w:rPr>
      </w:pPr>
      <m:oMath>
        <m:r>
          <w:rPr>
            <w:rFonts w:ascii="Cambria Math" w:hAnsi="Cambria Math" w:cs="Times New Roman"/>
            <w:sz w:val="32"/>
            <w:szCs w:val="36"/>
          </w:rPr>
          <m:t>σ</m:t>
        </m:r>
      </m:oMath>
      <w:r w:rsidRPr="003D48B6">
        <w:rPr>
          <w:rFonts w:ascii="Times New Roman" w:hAnsi="Times New Roman" w:cs="Times New Roman"/>
          <w:sz w:val="32"/>
          <w:szCs w:val="36"/>
        </w:rPr>
        <w:t>(z) =</w:t>
      </w:r>
      <w:r>
        <w:rPr>
          <w:rFonts w:ascii="Times New Roman" w:hAnsi="Times New Roman" w:cs="Times New Roman"/>
          <w:sz w:val="32"/>
          <w:szCs w:val="36"/>
        </w:rPr>
        <w:t xml:space="preserve"> 0</w:t>
      </w:r>
    </w:p>
    <w:p w14:paraId="4049B26A" w14:textId="1CA0689E" w:rsidR="002E0F5B" w:rsidRDefault="00D10FE1" w:rsidP="00D10FE1">
      <w:pPr>
        <w:bidi w:val="0"/>
        <w:ind w:firstLine="0"/>
        <w:jc w:val="left"/>
      </w:pPr>
      <w:r>
        <w:t>Loss Calculation:</w:t>
      </w:r>
    </w:p>
    <w:p w14:paraId="0C48B311" w14:textId="77777777" w:rsidR="00D10FE1" w:rsidRPr="008C2204" w:rsidRDefault="00D10FE1" w:rsidP="00D10FE1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Error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real</m:t>
                  </m:r>
                </m:sub>
              </m:sSub>
              <m: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red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FA36569" w14:textId="583D73C0" w:rsidR="00D10FE1" w:rsidRDefault="00D10FE1" w:rsidP="00D10FE1">
      <w:pPr>
        <w:bidi w:val="0"/>
        <w:ind w:firstLine="0"/>
        <w:jc w:val="left"/>
        <w:rPr>
          <w:rFonts w:eastAsiaTheme="minorEastAsia"/>
        </w:rPr>
      </w:pPr>
      <w:r>
        <w:rPr>
          <w:rFonts w:eastAsiaTheme="minorEastAsia"/>
        </w:rPr>
        <w:t>Backward Pass:</w:t>
      </w:r>
    </w:p>
    <w:p w14:paraId="1DC57535" w14:textId="41666866" w:rsidR="00D10FE1" w:rsidRDefault="00D10FE1" w:rsidP="00D10FE1">
      <w:pPr>
        <w:pStyle w:val="ListParagraph"/>
        <w:numPr>
          <w:ilvl w:val="0"/>
          <w:numId w:val="15"/>
        </w:numPr>
        <w:jc w:val="left"/>
      </w:pPr>
      <w:r>
        <w:rPr>
          <w:rFonts w:hint="cs"/>
          <w:rtl/>
        </w:rPr>
        <w:t>محاسبه خطای نورون خروجی:</w:t>
      </w:r>
    </w:p>
    <w:p w14:paraId="44EED8CD" w14:textId="77777777" w:rsidR="003A0D5D" w:rsidRPr="003A0D5D" w:rsidRDefault="00000000" w:rsidP="003A0D5D">
      <w:pPr>
        <w:pStyle w:val="ListParagraph"/>
        <w:numPr>
          <w:ilvl w:val="0"/>
          <w:numId w:val="0"/>
        </w:numPr>
        <w:ind w:left="1004"/>
        <w:jc w:val="left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  <w:sz w:val="32"/>
                  <w:szCs w:val="36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.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real</m:t>
                  </m:r>
                </m:sub>
              </m:sSub>
              <m: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re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</m:oMath>
      </m:oMathPara>
    </w:p>
    <w:p w14:paraId="7A9B577F" w14:textId="30A1A976" w:rsidR="002E0F5B" w:rsidRDefault="00000000" w:rsidP="003A0D5D">
      <w:pPr>
        <w:pStyle w:val="ListParagraph"/>
        <w:numPr>
          <w:ilvl w:val="0"/>
          <w:numId w:val="0"/>
        </w:numPr>
        <w:ind w:left="1004"/>
        <w:jc w:val="left"/>
        <w:rPr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  <w:sz w:val="32"/>
                  <w:szCs w:val="36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-1</m:t>
              </m:r>
            </m:e>
          </m:d>
          <m:r>
            <w:rPr>
              <w:rFonts w:ascii="Cambria Math" w:hAnsi="Cambria Math"/>
            </w:rPr>
            <m:t>.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</m:oMath>
      </m:oMathPara>
    </w:p>
    <w:p w14:paraId="5C488C00" w14:textId="24CFF51D" w:rsidR="002E0F5B" w:rsidRDefault="008C5382" w:rsidP="00BC6B2C">
      <w:pPr>
        <w:pStyle w:val="ListParagraph"/>
        <w:numPr>
          <w:ilvl w:val="0"/>
          <w:numId w:val="15"/>
        </w:numPr>
        <w:rPr>
          <w:rtl/>
        </w:rPr>
      </w:pPr>
      <w:r>
        <w:rPr>
          <w:rFonts w:hint="cs"/>
          <w:rtl/>
        </w:rPr>
        <w:t>به روز رسانی وزن های مرتبط با لایه خروجی:</w:t>
      </w:r>
    </w:p>
    <w:p w14:paraId="5AFE8248" w14:textId="569400DF" w:rsidR="002E0F5B" w:rsidRDefault="00000000" w:rsidP="002E0F5B">
      <w:pPr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new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prev n</m:t>
              </m:r>
            </m:sub>
          </m:sSub>
          <m:r>
            <w:rPr>
              <w:rFonts w:ascii="Cambria Math" w:hAnsi="Cambria Math"/>
            </w:rPr>
            <m:t>.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 xml:space="preserve">.η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old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66446EC3" w14:textId="293BF17F" w:rsidR="002E0F5B" w:rsidRDefault="00564C43" w:rsidP="002E0F5B">
      <w:pPr>
        <w:rPr>
          <w:rtl/>
        </w:rPr>
      </w:pPr>
      <w:r>
        <w:rPr>
          <w:rtl/>
        </w:rPr>
        <w:tab/>
      </w:r>
      <w:r>
        <w:rPr>
          <w:rFonts w:hint="cs"/>
          <w:rtl/>
        </w:rPr>
        <w:t>برای هر نورون در لایه پنهان:</w:t>
      </w:r>
    </w:p>
    <w:p w14:paraId="1ECE99A7" w14:textId="1BD3958B" w:rsidR="00564C43" w:rsidRDefault="00564C43" w:rsidP="00564C43">
      <w:pPr>
        <w:pStyle w:val="ListParagraph"/>
        <w:numPr>
          <w:ilvl w:val="1"/>
          <w:numId w:val="15"/>
        </w:numPr>
      </w:pPr>
      <w:r>
        <w:rPr>
          <w:rFonts w:hint="cs"/>
          <w:rtl/>
        </w:rPr>
        <w:t>خطای نورون بر اساس خطاهای نورون های بعدی محاسبه می شود:</w:t>
      </w:r>
    </w:p>
    <w:p w14:paraId="2D7EFC9C" w14:textId="42C69711" w:rsidR="00564C43" w:rsidRPr="00564C43" w:rsidRDefault="00000000" w:rsidP="00564C43">
      <w:pPr>
        <w:rPr>
          <w:i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  <w:sz w:val="32"/>
                  <w:szCs w:val="36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hidden</m:t>
                  </m:r>
                </m:sub>
              </m:sSub>
              <m:r>
                <w:rPr>
                  <w:rFonts w:ascii="Cambria Math" w:hAnsi="Cambria Math" w:cs="Times New Roman"/>
                  <w:sz w:val="32"/>
                  <w:szCs w:val="36"/>
                </w:rPr>
                <m:t>= σ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.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new L</m:t>
              </m:r>
            </m:sub>
          </m:sSub>
          <m:r>
            <w:rPr>
              <w:rFonts w:ascii="Cambria Math" w:hAnsi="Cambria Math"/>
            </w:rPr>
            <m:t>.Σ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201CD59B" w14:textId="71104D98" w:rsidR="00564C43" w:rsidRDefault="00564C43" w:rsidP="00564C43">
      <w:pPr>
        <w:pStyle w:val="ListParagraph"/>
        <w:numPr>
          <w:ilvl w:val="1"/>
          <w:numId w:val="15"/>
        </w:numPr>
        <w:rPr>
          <w:rtl/>
        </w:rPr>
      </w:pPr>
      <w:r>
        <w:rPr>
          <w:rFonts w:hint="cs"/>
          <w:rtl/>
        </w:rPr>
        <w:t>به روز رسانی وزن ها و بایاس ها:</w:t>
      </w:r>
    </w:p>
    <w:p w14:paraId="4F4877CC" w14:textId="77777777" w:rsidR="00564C43" w:rsidRDefault="00000000" w:rsidP="00564C43">
      <w:pPr>
        <w:ind w:left="644" w:firstLine="0"/>
        <w:rPr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new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prev n</m:t>
              </m:r>
            </m:sub>
          </m:sSub>
          <m:r>
            <w:rPr>
              <w:rFonts w:ascii="Cambria Math" w:hAnsi="Cambria Math"/>
            </w:rPr>
            <m:t>.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 xml:space="preserve">.η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old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2F4D6B3D" w14:textId="6518E4CB" w:rsidR="002E0F5B" w:rsidRDefault="002F6314" w:rsidP="002F6314">
      <w:pPr>
        <w:bidi w:val="0"/>
        <w:jc w:val="right"/>
        <w:rPr>
          <w:rtl/>
        </w:rPr>
      </w:pPr>
      <w:r>
        <w:rPr>
          <w:rFonts w:hint="cs"/>
          <w:rtl/>
        </w:rPr>
        <w:t>حل یک مثال:</w:t>
      </w:r>
    </w:p>
    <w:p w14:paraId="45E3BF8A" w14:textId="0719F9C3" w:rsidR="002F6314" w:rsidRDefault="002F6314" w:rsidP="002F6314">
      <w:pPr>
        <w:bidi w:val="0"/>
        <w:jc w:val="left"/>
        <w:rPr>
          <w:rtl/>
        </w:rPr>
      </w:pPr>
      <w:r>
        <w:t xml:space="preserve">Input Layer(2 n) 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3B56073F" w14:textId="6B5E5817" w:rsidR="002E0F5B" w:rsidRDefault="002F6314" w:rsidP="002F6314">
      <w:pPr>
        <w:bidi w:val="0"/>
        <w:rPr>
          <w:rtl/>
        </w:rPr>
      </w:pPr>
      <w:r>
        <w:t xml:space="preserve">Hidden Layer 1(3 n)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,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,3</m:t>
            </m:r>
          </m:sub>
        </m:sSub>
      </m:oMath>
    </w:p>
    <w:p w14:paraId="5638FDFE" w14:textId="434C99CD" w:rsidR="002E0F5B" w:rsidRDefault="002F6314" w:rsidP="002F6314">
      <w:pPr>
        <w:bidi w:val="0"/>
        <w:jc w:val="left"/>
        <w:rPr>
          <w:rtl/>
        </w:rPr>
      </w:pPr>
      <w:r>
        <w:t xml:space="preserve">Hidden Layer 2(2 n)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</m:oMath>
    </w:p>
    <w:p w14:paraId="4B3F68D0" w14:textId="3C4ACA22" w:rsidR="002E0F5B" w:rsidRDefault="00AC784D" w:rsidP="00AC784D">
      <w:pPr>
        <w:bidi w:val="0"/>
      </w:pPr>
      <w:r>
        <w:t>Output Layer( 1n): o</w:t>
      </w:r>
    </w:p>
    <w:p w14:paraId="50224472" w14:textId="01226117" w:rsidR="002E0F5B" w:rsidRDefault="003E75F1" w:rsidP="003E75F1">
      <w:pPr>
        <w:rPr>
          <w:rtl/>
        </w:rPr>
      </w:pPr>
      <w:r>
        <w:rPr>
          <w:rFonts w:hint="cs"/>
          <w:rtl/>
        </w:rPr>
        <w:lastRenderedPageBreak/>
        <w:t>فرض:</w:t>
      </w:r>
    </w:p>
    <w:p w14:paraId="7C064152" w14:textId="330D642F" w:rsidR="003E75F1" w:rsidRPr="003E75F1" w:rsidRDefault="00000000" w:rsidP="003E75F1">
      <w:pPr>
        <w:bidi w:val="0"/>
        <w:rPr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0.5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.9</m:t>
          </m:r>
        </m:oMath>
      </m:oMathPara>
    </w:p>
    <w:p w14:paraId="28C39930" w14:textId="77777777" w:rsidR="006E192F" w:rsidRDefault="00DA2B4B" w:rsidP="00DA2B4B">
      <w:pPr>
        <w:bidi w:val="0"/>
        <w:ind w:firstLine="0"/>
      </w:pPr>
      <w:r>
        <w:t>Weight (random):</w:t>
      </w:r>
    </w:p>
    <w:p w14:paraId="3BBF56ED" w14:textId="6486F721" w:rsidR="003E75F1" w:rsidRDefault="00DA2B4B" w:rsidP="006E192F">
      <w:pPr>
        <w:bidi w:val="0"/>
        <w:ind w:firstLine="0"/>
        <w:rPr>
          <w:rFonts w:eastAsiaTheme="minorEastAsia"/>
        </w:rPr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 xml:space="preserve">=0.1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 xml:space="preserve">=0.2 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3</m:t>
            </m:r>
          </m:sub>
        </m:sSub>
        <m:r>
          <w:rPr>
            <w:rFonts w:ascii="Cambria Math" w:hAnsi="Cambria Math"/>
          </w:rPr>
          <m:t xml:space="preserve">= 0.3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 xml:space="preserve">= 0.4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r>
          <w:rPr>
            <w:rFonts w:ascii="Cambria Math" w:hAnsi="Cambria Math"/>
          </w:rPr>
          <m:t xml:space="preserve">=0.5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3</m:t>
            </m:r>
          </m:sub>
        </m:sSub>
        <m:r>
          <w:rPr>
            <w:rFonts w:ascii="Cambria Math" w:hAnsi="Cambria Math"/>
          </w:rPr>
          <m:t>=0.6</m:t>
        </m:r>
      </m:oMath>
    </w:p>
    <w:p w14:paraId="4AA8D6F2" w14:textId="6B408FDD" w:rsidR="006E192F" w:rsidRPr="00D077FE" w:rsidRDefault="00000000" w:rsidP="006E192F">
      <w:pPr>
        <w:bidi w:val="0"/>
        <w:ind w:firstLine="0"/>
        <w:rPr>
          <w:rFonts w:ascii="Cambria Math" w:eastAsiaTheme="minorEastAsia" w:hAnsi="Cambria Math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h1</m:t>
              </m:r>
            </m:sub>
          </m:sSub>
          <m:r>
            <w:rPr>
              <w:rFonts w:ascii="Cambria Math" w:hAnsi="Cambria Math"/>
            </w:rPr>
            <m:t xml:space="preserve">=0.1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h2</m:t>
              </m:r>
            </m:sub>
          </m:sSub>
          <m:r>
            <w:rPr>
              <w:rFonts w:ascii="Cambria Math" w:hAnsi="Cambria Math"/>
            </w:rPr>
            <m:t xml:space="preserve">=0.2 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h3</m:t>
              </m:r>
            </m:sub>
          </m:sSub>
          <m:r>
            <w:rPr>
              <w:rFonts w:ascii="Cambria Math" w:hAnsi="Cambria Math"/>
            </w:rPr>
            <m:t xml:space="preserve">= 0.3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h4</m:t>
              </m:r>
            </m:sub>
          </m:sSub>
          <m:r>
            <w:rPr>
              <w:rFonts w:ascii="Cambria Math" w:hAnsi="Cambria Math"/>
            </w:rPr>
            <m:t xml:space="preserve">= 0.4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h5</m:t>
              </m:r>
            </m:sub>
          </m:sSub>
          <m:r>
            <w:rPr>
              <w:rFonts w:ascii="Cambria Math" w:hAnsi="Cambria Math"/>
            </w:rPr>
            <m:t xml:space="preserve">=0.5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h6</m:t>
              </m:r>
            </m:sub>
          </m:sSub>
          <m:r>
            <w:rPr>
              <w:rFonts w:ascii="Cambria Math" w:hAnsi="Cambria Math"/>
            </w:rPr>
            <m:t>=0.6</m:t>
          </m:r>
        </m:oMath>
      </m:oMathPara>
    </w:p>
    <w:p w14:paraId="7051765A" w14:textId="5A18B616" w:rsidR="00D077FE" w:rsidRPr="00A22BF5" w:rsidRDefault="00000000" w:rsidP="00D077FE">
      <w:pPr>
        <w:bidi w:val="0"/>
        <w:ind w:firstLine="0"/>
        <w:rPr>
          <w:rFonts w:ascii="Cambria Math" w:eastAsiaTheme="minorEastAsia" w:hAnsi="Cambria Math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o1</m:t>
              </m:r>
            </m:sub>
          </m:sSub>
          <m:r>
            <w:rPr>
              <w:rFonts w:ascii="Cambria Math" w:hAnsi="Cambria Math"/>
            </w:rPr>
            <m:t xml:space="preserve">=0.3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o2</m:t>
              </m:r>
            </m:sub>
          </m:sSub>
          <m:r>
            <w:rPr>
              <w:rFonts w:ascii="Cambria Math" w:hAnsi="Cambria Math"/>
            </w:rPr>
            <m:t>=0.7</m:t>
          </m:r>
        </m:oMath>
      </m:oMathPara>
    </w:p>
    <w:p w14:paraId="471FBB20" w14:textId="439C4C49" w:rsidR="00A22BF5" w:rsidRPr="006E192F" w:rsidRDefault="00A22BF5" w:rsidP="00A22BF5">
      <w:pPr>
        <w:bidi w:val="0"/>
        <w:ind w:firstLine="0"/>
        <w:rPr>
          <w:rFonts w:ascii="Cambria Math" w:hAnsi="Cambria Math"/>
          <w:rtl/>
        </w:rPr>
      </w:pPr>
      <w:r>
        <w:rPr>
          <w:rFonts w:ascii="Cambria Math" w:eastAsiaTheme="minorEastAsia" w:hAnsi="Cambria Math"/>
        </w:rPr>
        <w:t>Biases:</w:t>
      </w:r>
    </w:p>
    <w:p w14:paraId="6E546624" w14:textId="5EBB3FCD" w:rsidR="00A22BF5" w:rsidRPr="00A22BF5" w:rsidRDefault="0062746A" w:rsidP="00A22BF5">
      <w:pPr>
        <w:bidi w:val="0"/>
        <w:ind w:firstLine="0"/>
        <w:jc w:val="left"/>
        <w:rPr>
          <w:rFonts w:ascii="Cambria Math" w:hAnsi="Cambria Math"/>
          <w:rtl/>
        </w:rPr>
      </w:pPr>
      <w:r>
        <w:rPr>
          <w:rFonts w:ascii="Cambria Math" w:eastAsiaTheme="minorEastAsia" w:hAnsi="Cambria Math"/>
        </w:rPr>
        <w:t xml:space="preserve">Hidden Layer 1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h1</m:t>
            </m:r>
          </m:sub>
        </m:sSub>
        <m:r>
          <w:rPr>
            <w:rFonts w:ascii="Cambria Math" w:hAnsi="Cambria Math"/>
          </w:rPr>
          <m:t xml:space="preserve">=0.1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h2</m:t>
            </m:r>
          </m:sub>
        </m:sSub>
        <m:r>
          <w:rPr>
            <w:rFonts w:ascii="Cambria Math" w:hAnsi="Cambria Math"/>
          </w:rPr>
          <m:t xml:space="preserve">=0.1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h3</m:t>
            </m:r>
          </m:sub>
        </m:sSub>
        <m:r>
          <w:rPr>
            <w:rFonts w:ascii="Cambria Math" w:hAnsi="Cambria Math"/>
          </w:rPr>
          <m:t>=0.1</m:t>
        </m:r>
      </m:oMath>
    </w:p>
    <w:p w14:paraId="14571453" w14:textId="77777777" w:rsidR="0062746A" w:rsidRPr="0062746A" w:rsidRDefault="00000000" w:rsidP="0062746A">
      <w:pPr>
        <w:bidi w:val="0"/>
        <w:ind w:firstLine="0"/>
        <w:jc w:val="left"/>
        <w:rPr>
          <w:rFonts w:ascii="Cambria Math" w:hAnsi="Cambria Math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idden Layer 2: b</m:t>
              </m:r>
            </m:e>
            <m:sub>
              <m:r>
                <w:rPr>
                  <w:rFonts w:ascii="Cambria Math" w:hAnsi="Cambria Math"/>
                </w:rPr>
                <m:t>h4</m:t>
              </m:r>
            </m:sub>
          </m:sSub>
          <m:r>
            <w:rPr>
              <w:rFonts w:ascii="Cambria Math" w:hAnsi="Cambria Math"/>
            </w:rPr>
            <m:t xml:space="preserve">=0.2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h5</m:t>
              </m:r>
            </m:sub>
          </m:sSub>
          <m:r>
            <w:rPr>
              <w:rFonts w:ascii="Cambria Math" w:hAnsi="Cambria Math"/>
            </w:rPr>
            <m:t>=0.5</m:t>
          </m:r>
        </m:oMath>
      </m:oMathPara>
    </w:p>
    <w:p w14:paraId="4E57C637" w14:textId="718E4B00" w:rsidR="0046674D" w:rsidRPr="0062746A" w:rsidRDefault="0062746A" w:rsidP="0062746A">
      <w:pPr>
        <w:bidi w:val="0"/>
        <w:ind w:firstLine="0"/>
        <w:jc w:val="left"/>
        <w:rPr>
          <w:rFonts w:ascii="Cambria Math" w:hAnsi="Cambria Math"/>
          <w:rtl/>
        </w:rPr>
      </w:pPr>
      <w:r>
        <w:rPr>
          <w:rFonts w:ascii="Cambria Math" w:eastAsiaTheme="minorEastAsia" w:hAnsi="Cambria Math"/>
        </w:rPr>
        <w:t xml:space="preserve">Output Layer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>=0.1</m:t>
        </m:r>
      </m:oMath>
    </w:p>
    <w:p w14:paraId="6EE841BA" w14:textId="47AEDF66" w:rsidR="00A22BF5" w:rsidRPr="00A22BF5" w:rsidRDefault="00F82DAA" w:rsidP="00A22BF5">
      <w:pPr>
        <w:bidi w:val="0"/>
        <w:ind w:firstLine="0"/>
        <w:jc w:val="left"/>
        <w:rPr>
          <w:rFonts w:ascii="Cambria Math" w:hAnsi="Cambria Math"/>
          <w:rtl/>
        </w:rPr>
      </w:pPr>
      <w:r>
        <w:rPr>
          <w:rFonts w:ascii="Cambria Math" w:hAnsi="Cambria Math"/>
        </w:rPr>
        <w:t xml:space="preserve">Learning Rate: </w:t>
      </w:r>
      <m:oMath>
        <m:r>
          <w:rPr>
            <w:rFonts w:ascii="Cambria Math" w:hAnsi="Cambria Math"/>
          </w:rPr>
          <m:t>η=0.01</m:t>
        </m:r>
      </m:oMath>
    </w:p>
    <w:p w14:paraId="03A32E5F" w14:textId="42607EA0" w:rsidR="006E192F" w:rsidRPr="00A22BF5" w:rsidRDefault="00000000" w:rsidP="00A22BF5">
      <w:pPr>
        <w:bidi w:val="0"/>
        <w:ind w:firstLine="0"/>
        <w:jc w:val="left"/>
        <w:rPr>
          <w:rFonts w:ascii="Cambria Math" w:hAnsi="Cambria Math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rue</m:t>
              </m:r>
            </m:sub>
          </m:sSub>
          <m:r>
            <w:rPr>
              <w:rFonts w:ascii="Cambria Math" w:hAnsi="Cambria Math"/>
            </w:rPr>
            <m:t>= 1</m:t>
          </m:r>
        </m:oMath>
      </m:oMathPara>
    </w:p>
    <w:p w14:paraId="7EDBDCC5" w14:textId="7280FFAF" w:rsidR="003E75F1" w:rsidRPr="008971AB" w:rsidRDefault="00820234" w:rsidP="00820234">
      <w:pPr>
        <w:bidi w:val="0"/>
        <w:ind w:firstLine="0"/>
        <w:rPr>
          <w:sz w:val="32"/>
          <w:szCs w:val="36"/>
        </w:rPr>
      </w:pPr>
      <w:r w:rsidRPr="008971AB">
        <w:rPr>
          <w:sz w:val="32"/>
          <w:szCs w:val="36"/>
        </w:rPr>
        <w:t>Step 1: Forward Pass</w:t>
      </w:r>
    </w:p>
    <w:p w14:paraId="307CA3D4" w14:textId="0B741613" w:rsidR="00820234" w:rsidRPr="00820234" w:rsidRDefault="00000000" w:rsidP="00820234">
      <w:pPr>
        <w:bidi w:val="0"/>
        <w:ind w:firstLine="0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h1,1</m:t>
              </m:r>
            </m:sub>
          </m:sSub>
          <m:r>
            <w:rPr>
              <w:rFonts w:ascii="Cambria Math" w:hAnsi="Cambria Math"/>
            </w:rPr>
            <m:t>=0.51</m:t>
          </m:r>
        </m:oMath>
      </m:oMathPara>
    </w:p>
    <w:p w14:paraId="01857A83" w14:textId="0FF7DF53" w:rsidR="00820234" w:rsidRPr="00526DF7" w:rsidRDefault="00000000" w:rsidP="00820234">
      <w:pPr>
        <w:bidi w:val="0"/>
        <w:ind w:firstLine="0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h1,1</m:t>
              </m:r>
            </m:sub>
          </m:sSub>
          <m:r>
            <w:rPr>
              <w:rFonts w:ascii="Cambria Math" w:hAnsi="Cambria Math"/>
            </w:rPr>
            <m:t>=0.625</m:t>
          </m:r>
        </m:oMath>
      </m:oMathPara>
    </w:p>
    <w:p w14:paraId="4A877E6C" w14:textId="132512B2" w:rsidR="00526DF7" w:rsidRPr="00820234" w:rsidRDefault="00000000" w:rsidP="00526DF7">
      <w:pPr>
        <w:bidi w:val="0"/>
        <w:ind w:firstLine="0"/>
        <w:rPr>
          <w:rFonts w:eastAsiaTheme="minorEastAsia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h1,2</m:t>
              </m:r>
            </m:sub>
          </m:sSub>
          <m:r>
            <w:rPr>
              <w:rFonts w:ascii="Cambria Math" w:hAnsi="Cambria Math"/>
            </w:rPr>
            <m:t xml:space="preserve">=0.64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h1,2</m:t>
              </m:r>
            </m:sub>
          </m:sSub>
          <m:r>
            <w:rPr>
              <w:rFonts w:ascii="Cambria Math" w:eastAsiaTheme="minorEastAsia" w:hAnsi="Cambria Math"/>
            </w:rPr>
            <m:t>=0.654</m:t>
          </m:r>
        </m:oMath>
      </m:oMathPara>
    </w:p>
    <w:p w14:paraId="4E70F44E" w14:textId="22A9E1AD" w:rsidR="00526DF7" w:rsidRPr="004F5296" w:rsidRDefault="00000000" w:rsidP="00526DF7">
      <w:pPr>
        <w:bidi w:val="0"/>
        <w:ind w:firstLine="0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h1,3</m:t>
              </m:r>
            </m:sub>
          </m:sSub>
          <m:r>
            <w:rPr>
              <w:rFonts w:ascii="Cambria Math" w:hAnsi="Cambria Math"/>
            </w:rPr>
            <m:t xml:space="preserve">=0.77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h1,3</m:t>
              </m:r>
            </m:sub>
          </m:sSub>
          <m:r>
            <w:rPr>
              <w:rFonts w:ascii="Cambria Math" w:eastAsiaTheme="minorEastAsia" w:hAnsi="Cambria Math"/>
            </w:rPr>
            <m:t>=0.683</m:t>
          </m:r>
        </m:oMath>
      </m:oMathPara>
    </w:p>
    <w:p w14:paraId="211935B9" w14:textId="4B737F0E" w:rsidR="004F5296" w:rsidRPr="00820234" w:rsidRDefault="00000000" w:rsidP="004F5296">
      <w:pPr>
        <w:bidi w:val="0"/>
        <w:ind w:firstLine="0"/>
        <w:rPr>
          <w:rFonts w:eastAsiaTheme="minorEastAsia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h2,1</m:t>
              </m:r>
            </m:sub>
          </m:sSub>
          <m:r>
            <w:rPr>
              <w:rFonts w:ascii="Cambria Math" w:hAnsi="Cambria Math"/>
            </w:rPr>
            <m:t xml:space="preserve">=1.634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h2,1</m:t>
              </m:r>
            </m:sub>
          </m:sSub>
          <m:r>
            <w:rPr>
              <w:rFonts w:ascii="Cambria Math" w:hAnsi="Cambria Math"/>
            </w:rPr>
            <m:t>=0.836</m:t>
          </m:r>
        </m:oMath>
      </m:oMathPara>
    </w:p>
    <w:p w14:paraId="59CDDFA8" w14:textId="7BF26E09" w:rsidR="003E75F1" w:rsidRPr="007567EB" w:rsidRDefault="00000000" w:rsidP="007567EB">
      <w:pPr>
        <w:bidi w:val="0"/>
        <w:rPr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h2,2</m:t>
              </m:r>
            </m:sub>
          </m:sSub>
          <m:r>
            <w:rPr>
              <w:rFonts w:ascii="Cambria Math" w:hAnsi="Cambria Math"/>
            </w:rPr>
            <m:t xml:space="preserve">=1.003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h2,2</m:t>
              </m:r>
            </m:sub>
          </m:sSub>
          <m:r>
            <w:rPr>
              <w:rFonts w:ascii="Cambria Math" w:hAnsi="Cambria Math"/>
            </w:rPr>
            <m:t>=0732</m:t>
          </m:r>
        </m:oMath>
      </m:oMathPara>
    </w:p>
    <w:p w14:paraId="7FE70DA2" w14:textId="27DF3C54" w:rsidR="003E75F1" w:rsidRPr="00F92520" w:rsidRDefault="00000000" w:rsidP="008971AB">
      <w:pPr>
        <w:bidi w:val="0"/>
        <w:ind w:firstLine="0"/>
        <w:rPr>
          <w:rtl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>=0.841</m:t>
        </m:r>
      </m:oMath>
      <w:r w:rsidR="00F92520">
        <w:rPr>
          <w:rFonts w:eastAsiaTheme="minorEastAsia"/>
        </w:rPr>
        <w:t xml:space="preserve"> , o = 0.698</w:t>
      </w:r>
    </w:p>
    <w:p w14:paraId="36173463" w14:textId="4548227D" w:rsidR="003E75F1" w:rsidRPr="008971AB" w:rsidRDefault="008971AB" w:rsidP="008971AB">
      <w:pPr>
        <w:bidi w:val="0"/>
        <w:ind w:firstLine="0"/>
        <w:rPr>
          <w:sz w:val="32"/>
          <w:szCs w:val="36"/>
          <w:rtl/>
        </w:rPr>
      </w:pPr>
      <w:r w:rsidRPr="008971AB">
        <w:rPr>
          <w:sz w:val="32"/>
          <w:szCs w:val="36"/>
        </w:rPr>
        <w:t>Step 2: Compute the Error</w:t>
      </w:r>
    </w:p>
    <w:p w14:paraId="72635EF3" w14:textId="44AF4742" w:rsidR="003E75F1" w:rsidRDefault="008971AB" w:rsidP="008971AB">
      <w:pPr>
        <w:bidi w:val="0"/>
        <w:ind w:firstLine="0"/>
        <w:rPr>
          <w:rtl/>
        </w:rPr>
      </w:pPr>
      <w:r>
        <w:t>E = 0.045</w:t>
      </w:r>
    </w:p>
    <w:p w14:paraId="1ECC80C8" w14:textId="1B0F26ED" w:rsidR="003E75F1" w:rsidRDefault="006723C8" w:rsidP="006723C8">
      <w:pPr>
        <w:bidi w:val="0"/>
        <w:ind w:firstLine="0"/>
        <w:rPr>
          <w:sz w:val="32"/>
          <w:szCs w:val="36"/>
        </w:rPr>
      </w:pPr>
      <w:r w:rsidRPr="006723C8">
        <w:rPr>
          <w:sz w:val="32"/>
          <w:szCs w:val="36"/>
        </w:rPr>
        <w:t>Step 3: Backward Pass</w:t>
      </w:r>
    </w:p>
    <w:p w14:paraId="119287E2" w14:textId="0EB14C93" w:rsidR="008E5829" w:rsidRPr="008E5829" w:rsidRDefault="00000000" w:rsidP="008E5829">
      <w:pPr>
        <w:bidi w:val="0"/>
        <w:ind w:firstLine="0"/>
        <w:rPr>
          <w:sz w:val="32"/>
          <w:szCs w:val="36"/>
          <w:rtl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  <w:sz w:val="32"/>
                  <w:szCs w:val="36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e>
          </m:d>
          <m:r>
            <w:rPr>
              <w:rFonts w:ascii="Cambria Math" w:hAnsi="Cambria Math"/>
            </w:rPr>
            <m:t>=0.211</m:t>
          </m:r>
        </m:oMath>
      </m:oMathPara>
    </w:p>
    <w:p w14:paraId="7BCB5C3F" w14:textId="041E9E9D" w:rsidR="003E75F1" w:rsidRPr="00B14468" w:rsidRDefault="00000000" w:rsidP="008E5829">
      <w:pPr>
        <w:bidi w:val="0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= -0.0637</m:t>
          </m:r>
        </m:oMath>
      </m:oMathPara>
    </w:p>
    <w:p w14:paraId="2ECE4F43" w14:textId="2BEE43C3" w:rsidR="00B14468" w:rsidRPr="008E5829" w:rsidRDefault="00000000" w:rsidP="00B14468">
      <w:pPr>
        <w:bidi w:val="0"/>
        <w:ind w:firstLine="0"/>
        <w:rPr>
          <w:sz w:val="32"/>
          <w:szCs w:val="36"/>
          <w:rtl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  <w:sz w:val="32"/>
                  <w:szCs w:val="36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h2,1</m:t>
                  </m:r>
                </m:sub>
              </m:sSub>
            </m:e>
          </m:d>
          <m:r>
            <w:rPr>
              <w:rFonts w:ascii="Cambria Math" w:hAnsi="Cambria Math"/>
            </w:rPr>
            <m:t>=0.137</m:t>
          </m:r>
        </m:oMath>
      </m:oMathPara>
    </w:p>
    <w:p w14:paraId="3BC387AB" w14:textId="039D6765" w:rsidR="00B14468" w:rsidRPr="008E5829" w:rsidRDefault="00000000" w:rsidP="00B14468">
      <w:pPr>
        <w:bidi w:val="0"/>
        <w:rPr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= -0.00262</m:t>
          </m:r>
        </m:oMath>
      </m:oMathPara>
    </w:p>
    <w:p w14:paraId="4FDF139B" w14:textId="214C8BE3" w:rsidR="005B1953" w:rsidRPr="00B14468" w:rsidRDefault="00000000" w:rsidP="005B1953">
      <w:pPr>
        <w:bidi w:val="0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h2,2</m:t>
              </m:r>
            </m:sub>
          </m:sSub>
          <m:r>
            <w:rPr>
              <w:rFonts w:ascii="Cambria Math" w:hAnsi="Cambria Math"/>
            </w:rPr>
            <m:t>= -0.00651</m:t>
          </m:r>
        </m:oMath>
      </m:oMathPara>
    </w:p>
    <w:p w14:paraId="6CECA9FE" w14:textId="7837558F" w:rsidR="00CD07B1" w:rsidRPr="00CD07B1" w:rsidRDefault="00000000" w:rsidP="00CD07B1">
      <w:pPr>
        <w:bidi w:val="0"/>
        <w:ind w:firstLine="0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  <w:sz w:val="32"/>
                  <w:szCs w:val="36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h1,1</m:t>
                  </m:r>
                </m:sub>
              </m:sSub>
            </m:e>
          </m:d>
          <m:r>
            <w:rPr>
              <w:rFonts w:ascii="Cambria Math" w:hAnsi="Cambria Math"/>
            </w:rPr>
            <m:t>=0.234</m:t>
          </m:r>
        </m:oMath>
      </m:oMathPara>
    </w:p>
    <w:p w14:paraId="31A0CEB6" w14:textId="40D706AF" w:rsidR="00CD07B1" w:rsidRPr="00B14468" w:rsidRDefault="00000000" w:rsidP="00CD07B1">
      <w:pPr>
        <w:bidi w:val="0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h1,1</m:t>
              </m:r>
            </m:sub>
          </m:sSub>
          <m:r>
            <w:rPr>
              <w:rFonts w:ascii="Cambria Math" w:hAnsi="Cambria Math"/>
            </w:rPr>
            <m:t>= -0.00066</m:t>
          </m:r>
        </m:oMath>
      </m:oMathPara>
    </w:p>
    <w:p w14:paraId="70076967" w14:textId="4E625DA9" w:rsidR="002E0F5B" w:rsidRPr="003148E9" w:rsidRDefault="00000000" w:rsidP="003148E9">
      <w:pPr>
        <w:bidi w:val="0"/>
        <w:ind w:firstLine="0"/>
        <w:rPr>
          <w:sz w:val="32"/>
          <w:szCs w:val="36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1, new</m:t>
              </m:r>
            </m:sub>
          </m:sSub>
          <m:r>
            <w:rPr>
              <w:rFonts w:ascii="Cambria Math" w:hAnsi="Cambria Math"/>
            </w:rPr>
            <m:t>=0.1000033</m:t>
          </m:r>
        </m:oMath>
      </m:oMathPara>
    </w:p>
    <w:p w14:paraId="5597C972" w14:textId="38BD6357" w:rsidR="00537691" w:rsidRPr="0009712A" w:rsidRDefault="00827474" w:rsidP="00827474">
      <w:pPr>
        <w:pStyle w:val="Heading1"/>
        <w:tabs>
          <w:tab w:val="left" w:pos="1913"/>
        </w:tabs>
        <w:rPr>
          <w:rtl/>
        </w:rPr>
      </w:pPr>
      <w:bookmarkStart w:id="3" w:name="_Toc167916499"/>
      <w:r>
        <w:rPr>
          <w:rFonts w:hint="cs"/>
          <w:rtl/>
        </w:rPr>
        <w:t xml:space="preserve">بخش۲: سوالات </w:t>
      </w:r>
      <w:r w:rsidR="00701124">
        <w:rPr>
          <w:rFonts w:hint="cs"/>
          <w:rtl/>
        </w:rPr>
        <w:t>هماهنگ نشده</w:t>
      </w:r>
      <w:bookmarkEnd w:id="3"/>
    </w:p>
    <w:p w14:paraId="06BE6B89" w14:textId="5AD58A0F" w:rsidR="00AF2261" w:rsidRDefault="00930F83" w:rsidP="00663C0B">
      <w:pPr>
        <w:pStyle w:val="Heading2"/>
        <w:ind w:firstLine="0"/>
        <w:rPr>
          <w:rFonts w:hint="cs"/>
          <w:color w:val="4F81BD" w:themeColor="accent1"/>
          <w:szCs w:val="28"/>
          <w:rtl/>
        </w:rPr>
      </w:pPr>
      <w:bookmarkStart w:id="4" w:name="_Toc167916500"/>
      <w:r w:rsidRPr="00D136FE">
        <w:rPr>
          <w:rFonts w:hint="cs"/>
          <w:color w:val="4F81BD" w:themeColor="accent1"/>
          <w:szCs w:val="28"/>
          <w:rtl/>
        </w:rPr>
        <w:t>سوال</w:t>
      </w:r>
      <w:r>
        <w:rPr>
          <w:rFonts w:hint="cs"/>
          <w:color w:val="4F81BD" w:themeColor="accent1"/>
          <w:szCs w:val="28"/>
          <w:rtl/>
        </w:rPr>
        <w:t xml:space="preserve"> </w:t>
      </w:r>
      <w:bookmarkEnd w:id="4"/>
      <w:r w:rsidR="00FD678D">
        <w:rPr>
          <w:rFonts w:hint="cs"/>
          <w:color w:val="4F81BD" w:themeColor="accent1"/>
          <w:szCs w:val="28"/>
          <w:rtl/>
        </w:rPr>
        <w:t>دوم</w:t>
      </w:r>
    </w:p>
    <w:p w14:paraId="2B5CAD90" w14:textId="5FDD424B" w:rsidR="00845C6A" w:rsidRDefault="00845C6A" w:rsidP="00845C6A">
      <w:pPr>
        <w:rPr>
          <w:rtl/>
        </w:rPr>
      </w:pPr>
      <w:r>
        <w:rPr>
          <w:rFonts w:hint="cs"/>
          <w:rtl/>
        </w:rPr>
        <w:t>الف)</w:t>
      </w:r>
    </w:p>
    <w:p w14:paraId="6242EF73" w14:textId="1F46FB67" w:rsidR="00845C6A" w:rsidRDefault="00845C6A" w:rsidP="00845C6A">
      <w:pPr>
        <w:ind w:firstLine="0"/>
        <w:rPr>
          <w:rtl/>
        </w:rPr>
      </w:pPr>
      <w:r w:rsidRPr="00845C6A">
        <w:rPr>
          <w:rtl/>
        </w:rPr>
        <w:t>شبکه هافیلد</w:t>
      </w:r>
      <w:r w:rsidRPr="00845C6A">
        <w:t xml:space="preserve"> (Hopfield Network) </w:t>
      </w:r>
      <w:r w:rsidRPr="00845C6A">
        <w:rPr>
          <w:rtl/>
        </w:rPr>
        <w:t>از نوع شبکه‌های عصبی بازگشتی است که برای ذخیره و بازیابی الگوها طراحی شده است. اگر نشانه‌های گره‌ها (یعنی علامت مثبت و منفی) معکوس شوند، همچنان همان الگوی اصلی باقی می‌ماند</w:t>
      </w:r>
      <w:r w:rsidRPr="00845C6A">
        <w:t>.</w:t>
      </w:r>
    </w:p>
    <w:p w14:paraId="77C07CA8" w14:textId="03EBB2E0" w:rsidR="00845C6A" w:rsidRDefault="00845C6A" w:rsidP="00845C6A">
      <w:pPr>
        <w:ind w:firstLine="0"/>
        <w:rPr>
          <w:rtl/>
        </w:rPr>
      </w:pPr>
      <w:r>
        <w:rPr>
          <w:rFonts w:hint="cs"/>
          <w:rtl/>
        </w:rPr>
        <w:t>دلایلی که می شود اشاره کرد:</w:t>
      </w:r>
    </w:p>
    <w:p w14:paraId="03A7BF00" w14:textId="1B0C4D2B" w:rsidR="00845C6A" w:rsidRDefault="00845C6A" w:rsidP="00845C6A">
      <w:pPr>
        <w:pStyle w:val="ListParagraph"/>
        <w:numPr>
          <w:ilvl w:val="0"/>
          <w:numId w:val="30"/>
        </w:numPr>
      </w:pPr>
      <w:r>
        <w:rPr>
          <w:rFonts w:hint="cs"/>
          <w:rtl/>
        </w:rPr>
        <w:t>تعریف تابع انرژی</w:t>
      </w:r>
    </w:p>
    <w:p w14:paraId="1029528C" w14:textId="3812E539" w:rsidR="00845C6A" w:rsidRDefault="00845C6A" w:rsidP="00845C6A">
      <w:pPr>
        <w:pStyle w:val="ListParagraph"/>
        <w:numPr>
          <w:ilvl w:val="0"/>
          <w:numId w:val="30"/>
        </w:numPr>
      </w:pPr>
      <w:r>
        <w:rPr>
          <w:rFonts w:hint="cs"/>
          <w:rtl/>
        </w:rPr>
        <w:t>تقارن وزنی</w:t>
      </w:r>
    </w:p>
    <w:p w14:paraId="735CB7C1" w14:textId="0A4B291D" w:rsidR="00C42CCA" w:rsidRDefault="00C42CCA" w:rsidP="00845C6A">
      <w:pPr>
        <w:pStyle w:val="ListParagraph"/>
        <w:numPr>
          <w:ilvl w:val="0"/>
          <w:numId w:val="30"/>
        </w:numPr>
      </w:pPr>
      <w:r>
        <w:rPr>
          <w:rFonts w:hint="cs"/>
          <w:rtl/>
        </w:rPr>
        <w:t>خاصیت پایداری دینامیک سیستم</w:t>
      </w:r>
    </w:p>
    <w:p w14:paraId="083DB1F2" w14:textId="562D30EA" w:rsidR="00845C6A" w:rsidRDefault="00845C6A" w:rsidP="00845C6A">
      <w:pPr>
        <w:rPr>
          <w:rtl/>
        </w:rPr>
      </w:pPr>
      <w:r>
        <w:rPr>
          <w:rFonts w:hint="cs"/>
          <w:rtl/>
        </w:rPr>
        <w:t>تابع انرژی در شبکه هاپفیلد به صورت زیر است:</w:t>
      </w:r>
    </w:p>
    <w:p w14:paraId="6F641B2E" w14:textId="2A25787F" w:rsidR="00845C6A" w:rsidRDefault="00845C6A" w:rsidP="00845C6A">
      <w:pPr>
        <w:jc w:val="center"/>
        <w:rPr>
          <w:rtl/>
        </w:rPr>
      </w:pPr>
      <w:r>
        <w:rPr>
          <w:noProof/>
        </w:rPr>
        <w:drawing>
          <wp:inline distT="0" distB="0" distL="0" distR="0" wp14:anchorId="3925C75E" wp14:editId="6F7FC85A">
            <wp:extent cx="2659380" cy="506209"/>
            <wp:effectExtent l="0" t="0" r="7620" b="8255"/>
            <wp:docPr id="39297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97348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9453" cy="50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FCC6" w14:textId="70A25AAE" w:rsidR="00845C6A" w:rsidRDefault="00845C6A" w:rsidP="00477A0F">
      <w:pPr>
        <w:ind w:firstLine="0"/>
        <w:rPr>
          <w:rFonts w:eastAsiaTheme="minorEastAsia"/>
          <w:rtl/>
        </w:rPr>
      </w:pPr>
      <w:r>
        <w:rPr>
          <w:rFonts w:hint="cs"/>
          <w:rtl/>
        </w:rPr>
        <w:t xml:space="preserve">با ساده سازی تابع بالا، درنهایت به رابطه ی </w:t>
      </w:r>
      <m:oMath>
        <m:r>
          <w:rPr>
            <w:rFonts w:ascii="Cambria Math" w:hAnsi="Cambria Math"/>
          </w:rPr>
          <m:t>E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 w:hint="cs"/>
          <w:rtl/>
        </w:rPr>
        <w:t xml:space="preserve"> می رسیم که </w:t>
      </w:r>
      <w:r w:rsidRPr="00845C6A">
        <w:rPr>
          <w:rFonts w:eastAsiaTheme="minorEastAsia"/>
          <w:rtl/>
        </w:rPr>
        <w:t>نشان می‌دهد که انرژی شبکه بدون تغییر باقی می‌ماند و سیستم همچنان در همان حالت پایدار (یا مینیمم انرژی) قرار دارد</w:t>
      </w:r>
      <w:r w:rsidRPr="00845C6A">
        <w:rPr>
          <w:rFonts w:eastAsiaTheme="minorEastAsia"/>
        </w:rPr>
        <w:t>.</w:t>
      </w:r>
    </w:p>
    <w:p w14:paraId="6B47BE88" w14:textId="581F9879" w:rsidR="00477A0F" w:rsidRDefault="00477A0F" w:rsidP="00477A0F">
      <w:pPr>
        <w:ind w:firstLine="0"/>
        <w:rPr>
          <w:i/>
          <w:rtl/>
        </w:rPr>
      </w:pPr>
      <w:r>
        <w:rPr>
          <w:rFonts w:hint="cs"/>
          <w:i/>
          <w:rtl/>
        </w:rPr>
        <w:t>از طرفی در شبکه هاپفیلد داریم:</w:t>
      </w:r>
    </w:p>
    <w:p w14:paraId="7A6A2E24" w14:textId="0A65FB23" w:rsidR="00477A0F" w:rsidRPr="00FE19B3" w:rsidRDefault="00477A0F" w:rsidP="00477A0F">
      <w:pPr>
        <w:ind w:firstLine="0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ji</m:t>
              </m:r>
            </m:sub>
          </m:sSub>
        </m:oMath>
      </m:oMathPara>
    </w:p>
    <w:p w14:paraId="76F4EC30" w14:textId="350E3DBB" w:rsidR="00FE19B3" w:rsidRPr="00C42CCA" w:rsidRDefault="00FE19B3" w:rsidP="00FE19B3">
      <w:pPr>
        <w:ind w:firstLine="0"/>
        <w:rPr>
          <w:i/>
        </w:rPr>
      </w:pPr>
      <w:r w:rsidRPr="00C42CCA">
        <w:rPr>
          <w:i/>
          <w:rtl/>
        </w:rPr>
        <w:t>این تقارن تضمین می‌کند که انرژی سیستم تنها به حالت نسبی گره‌ها بستگی دارد، نه به نشانه‌های خاص گره‌ها</w:t>
      </w:r>
      <w:r w:rsidRPr="00C42CCA">
        <w:rPr>
          <w:i/>
        </w:rPr>
        <w:t>.</w:t>
      </w:r>
    </w:p>
    <w:p w14:paraId="7536443A" w14:textId="1C6BCD17" w:rsidR="00C42CCA" w:rsidRDefault="00C42CCA" w:rsidP="00C42CCA">
      <w:pPr>
        <w:ind w:firstLine="0"/>
        <w:rPr>
          <w:i/>
          <w:rtl/>
        </w:rPr>
      </w:pPr>
      <w:r w:rsidRPr="00C42CCA">
        <w:rPr>
          <w:i/>
          <w:rtl/>
        </w:rPr>
        <w:t>وقتی تمام گره‌ها معکوس شوند، تأثیری روی محاسبات انرژی یا پایداری الگوها ندارد، زیرا روابط متقابل بین گره‌ها (که توسط وزن‌ها تعریف می‌شوند) تغییر نمی‌کند</w:t>
      </w:r>
      <w:r w:rsidRPr="00C42CCA">
        <w:rPr>
          <w:i/>
        </w:rPr>
        <w:t>.</w:t>
      </w:r>
    </w:p>
    <w:p w14:paraId="609269A2" w14:textId="77777777" w:rsidR="00D36DAF" w:rsidRDefault="00D36DAF" w:rsidP="00C42CCA">
      <w:pPr>
        <w:ind w:firstLine="0"/>
        <w:rPr>
          <w:i/>
          <w:rtl/>
        </w:rPr>
      </w:pPr>
    </w:p>
    <w:p w14:paraId="66812FD7" w14:textId="77777777" w:rsidR="00D36DAF" w:rsidRDefault="00D36DAF" w:rsidP="00C42CCA">
      <w:pPr>
        <w:ind w:firstLine="0"/>
        <w:rPr>
          <w:i/>
          <w:rtl/>
        </w:rPr>
      </w:pPr>
    </w:p>
    <w:p w14:paraId="62547E82" w14:textId="6554681C" w:rsidR="00D36DAF" w:rsidRDefault="00D36DAF" w:rsidP="00C42CCA">
      <w:pPr>
        <w:ind w:firstLine="0"/>
        <w:rPr>
          <w:i/>
        </w:rPr>
      </w:pPr>
      <w:r>
        <w:rPr>
          <w:rFonts w:hint="cs"/>
          <w:i/>
          <w:rtl/>
        </w:rPr>
        <w:lastRenderedPageBreak/>
        <w:t>ب)</w:t>
      </w:r>
    </w:p>
    <w:p w14:paraId="004A3FCE" w14:textId="2E32A657" w:rsidR="000C2B65" w:rsidRDefault="000C2B65" w:rsidP="00C42CCA">
      <w:pPr>
        <w:ind w:firstLine="0"/>
        <w:rPr>
          <w:rFonts w:hint="cs"/>
          <w:i/>
          <w:rtl/>
        </w:rPr>
      </w:pPr>
      <w:r w:rsidRPr="000C2B65">
        <w:rPr>
          <w:rFonts w:hint="cs"/>
          <w:b/>
          <w:bCs/>
          <w:i/>
          <w:rtl/>
        </w:rPr>
        <w:t>هاپفیلد</w:t>
      </w:r>
    </w:p>
    <w:p w14:paraId="3B24796E" w14:textId="77777777" w:rsidR="00D36DAF" w:rsidRPr="00D36DAF" w:rsidRDefault="00D36DAF" w:rsidP="00D36DAF">
      <w:pPr>
        <w:ind w:firstLine="0"/>
        <w:rPr>
          <w:b/>
          <w:bCs/>
          <w:i/>
        </w:rPr>
      </w:pPr>
      <w:r w:rsidRPr="00D36DAF">
        <w:rPr>
          <w:b/>
          <w:bCs/>
          <w:i/>
          <w:rtl/>
          <w:lang w:bidi="ar-SA"/>
        </w:rPr>
        <w:t>مزایا</w:t>
      </w:r>
      <w:r w:rsidRPr="00D36DAF">
        <w:rPr>
          <w:b/>
          <w:bCs/>
          <w:i/>
        </w:rPr>
        <w:t>:</w:t>
      </w:r>
    </w:p>
    <w:p w14:paraId="015335F9" w14:textId="77777777" w:rsidR="00D36DAF" w:rsidRPr="00D36DAF" w:rsidRDefault="00D36DAF" w:rsidP="00D36DAF">
      <w:pPr>
        <w:numPr>
          <w:ilvl w:val="0"/>
          <w:numId w:val="31"/>
        </w:numPr>
        <w:rPr>
          <w:i/>
        </w:rPr>
      </w:pPr>
      <w:r w:rsidRPr="00D36DAF">
        <w:rPr>
          <w:b/>
          <w:bCs/>
          <w:i/>
          <w:rtl/>
          <w:lang w:bidi="ar-SA"/>
        </w:rPr>
        <w:t>حافظه تداعی‌گر</w:t>
      </w:r>
      <w:r w:rsidRPr="00D36DAF">
        <w:rPr>
          <w:b/>
          <w:bCs/>
          <w:i/>
        </w:rPr>
        <w:t xml:space="preserve"> (Associative Memory):</w:t>
      </w:r>
    </w:p>
    <w:p w14:paraId="704A5018" w14:textId="77777777" w:rsidR="00D36DAF" w:rsidRPr="00D36DAF" w:rsidRDefault="00D36DAF" w:rsidP="00D36DAF">
      <w:pPr>
        <w:numPr>
          <w:ilvl w:val="1"/>
          <w:numId w:val="31"/>
        </w:numPr>
        <w:rPr>
          <w:i/>
        </w:rPr>
      </w:pPr>
      <w:r w:rsidRPr="00D36DAF">
        <w:rPr>
          <w:i/>
          <w:rtl/>
          <w:lang w:bidi="ar-SA"/>
        </w:rPr>
        <w:t>شبکه هافیلد می‌تواند الگوها را ذخیره و با استفاده از نشانه‌های ناقص یا نویزی، آن‌ها را بازیابی کند</w:t>
      </w:r>
      <w:r w:rsidRPr="00D36DAF">
        <w:rPr>
          <w:i/>
        </w:rPr>
        <w:t>.</w:t>
      </w:r>
    </w:p>
    <w:p w14:paraId="6DEFA33A" w14:textId="77777777" w:rsidR="00D36DAF" w:rsidRPr="00D36DAF" w:rsidRDefault="00D36DAF" w:rsidP="00D36DAF">
      <w:pPr>
        <w:numPr>
          <w:ilvl w:val="1"/>
          <w:numId w:val="31"/>
        </w:numPr>
        <w:rPr>
          <w:i/>
        </w:rPr>
      </w:pPr>
      <w:r w:rsidRPr="00D36DAF">
        <w:rPr>
          <w:i/>
          <w:rtl/>
          <w:lang w:bidi="ar-SA"/>
        </w:rPr>
        <w:t>مثال: اگر یک تصویر ناقص از حرف</w:t>
      </w:r>
      <w:r w:rsidRPr="00D36DAF">
        <w:rPr>
          <w:i/>
        </w:rPr>
        <w:t xml:space="preserve"> "A" </w:t>
      </w:r>
      <w:r w:rsidRPr="00D36DAF">
        <w:rPr>
          <w:i/>
          <w:rtl/>
          <w:lang w:bidi="ar-SA"/>
        </w:rPr>
        <w:t>به شبکه داده شود، می‌تواند تصویر کامل</w:t>
      </w:r>
      <w:r w:rsidRPr="00D36DAF">
        <w:rPr>
          <w:i/>
        </w:rPr>
        <w:t xml:space="preserve"> "A" </w:t>
      </w:r>
      <w:r w:rsidRPr="00D36DAF">
        <w:rPr>
          <w:i/>
          <w:rtl/>
          <w:lang w:bidi="ar-SA"/>
        </w:rPr>
        <w:t>را بازسازی کند</w:t>
      </w:r>
      <w:r w:rsidRPr="00D36DAF">
        <w:rPr>
          <w:i/>
        </w:rPr>
        <w:t>.</w:t>
      </w:r>
    </w:p>
    <w:p w14:paraId="1D55CCDA" w14:textId="77777777" w:rsidR="00D36DAF" w:rsidRPr="00D36DAF" w:rsidRDefault="00D36DAF" w:rsidP="00D36DAF">
      <w:pPr>
        <w:numPr>
          <w:ilvl w:val="0"/>
          <w:numId w:val="31"/>
        </w:numPr>
        <w:rPr>
          <w:i/>
        </w:rPr>
      </w:pPr>
      <w:r w:rsidRPr="00D36DAF">
        <w:rPr>
          <w:b/>
          <w:bCs/>
          <w:i/>
          <w:rtl/>
          <w:lang w:bidi="ar-SA"/>
        </w:rPr>
        <w:t>پایداری انرژی</w:t>
      </w:r>
      <w:r w:rsidRPr="00D36DAF">
        <w:rPr>
          <w:b/>
          <w:bCs/>
          <w:i/>
        </w:rPr>
        <w:t>:</w:t>
      </w:r>
    </w:p>
    <w:p w14:paraId="7FA08682" w14:textId="77777777" w:rsidR="00D36DAF" w:rsidRPr="00D36DAF" w:rsidRDefault="00D36DAF" w:rsidP="00D36DAF">
      <w:pPr>
        <w:numPr>
          <w:ilvl w:val="1"/>
          <w:numId w:val="31"/>
        </w:numPr>
        <w:rPr>
          <w:i/>
        </w:rPr>
      </w:pPr>
      <w:r w:rsidRPr="00D36DAF">
        <w:rPr>
          <w:i/>
          <w:rtl/>
          <w:lang w:bidi="ar-SA"/>
        </w:rPr>
        <w:t>شبکه در حالت پایدار قرار می‌گیرد (حداقل انرژی). این تضمین می‌کند که الگوهای ذخیره‌شده به عنوان حالات پایدار باقی می‌مانند</w:t>
      </w:r>
      <w:r w:rsidRPr="00D36DAF">
        <w:rPr>
          <w:i/>
        </w:rPr>
        <w:t>.</w:t>
      </w:r>
    </w:p>
    <w:p w14:paraId="4C5515B9" w14:textId="77777777" w:rsidR="00D36DAF" w:rsidRPr="00D36DAF" w:rsidRDefault="00D36DAF" w:rsidP="00D36DAF">
      <w:pPr>
        <w:numPr>
          <w:ilvl w:val="0"/>
          <w:numId w:val="31"/>
        </w:numPr>
        <w:rPr>
          <w:i/>
        </w:rPr>
      </w:pPr>
      <w:r w:rsidRPr="00D36DAF">
        <w:rPr>
          <w:b/>
          <w:bCs/>
          <w:i/>
          <w:rtl/>
          <w:lang w:bidi="ar-SA"/>
        </w:rPr>
        <w:t>سادگی در پیاده‌سازی</w:t>
      </w:r>
      <w:r w:rsidRPr="00D36DAF">
        <w:rPr>
          <w:b/>
          <w:bCs/>
          <w:i/>
        </w:rPr>
        <w:t>:</w:t>
      </w:r>
    </w:p>
    <w:p w14:paraId="772F34A4" w14:textId="77777777" w:rsidR="00D36DAF" w:rsidRPr="00D36DAF" w:rsidRDefault="00D36DAF" w:rsidP="00D36DAF">
      <w:pPr>
        <w:numPr>
          <w:ilvl w:val="1"/>
          <w:numId w:val="31"/>
        </w:numPr>
        <w:rPr>
          <w:i/>
        </w:rPr>
      </w:pPr>
      <w:r w:rsidRPr="00D36DAF">
        <w:rPr>
          <w:i/>
          <w:rtl/>
          <w:lang w:bidi="ar-SA"/>
        </w:rPr>
        <w:t>قوانین یادگیری در شبکه هافیلد ساده و مستقیم هستند (مانند قانون هب)</w:t>
      </w:r>
      <w:r w:rsidRPr="00D36DAF">
        <w:rPr>
          <w:i/>
        </w:rPr>
        <w:t>.</w:t>
      </w:r>
    </w:p>
    <w:p w14:paraId="690380FF" w14:textId="77777777" w:rsidR="00D36DAF" w:rsidRPr="00D36DAF" w:rsidRDefault="00D36DAF" w:rsidP="00D36DAF">
      <w:pPr>
        <w:ind w:firstLine="0"/>
        <w:rPr>
          <w:i/>
        </w:rPr>
      </w:pPr>
      <w:r w:rsidRPr="00D36DAF">
        <w:rPr>
          <w:i/>
        </w:rPr>
        <w:pict w14:anchorId="1D6808C0">
          <v:rect id="_x0000_i1041" style="width:0;height:1.5pt" o:hralign="center" o:hrstd="t" o:hr="t" fillcolor="#a0a0a0" stroked="f"/>
        </w:pict>
      </w:r>
    </w:p>
    <w:p w14:paraId="46789592" w14:textId="77777777" w:rsidR="00D36DAF" w:rsidRPr="00D36DAF" w:rsidRDefault="00D36DAF" w:rsidP="00D36DAF">
      <w:pPr>
        <w:ind w:firstLine="0"/>
        <w:rPr>
          <w:b/>
          <w:bCs/>
          <w:i/>
        </w:rPr>
      </w:pPr>
      <w:r w:rsidRPr="00D36DAF">
        <w:rPr>
          <w:b/>
          <w:bCs/>
          <w:i/>
          <w:rtl/>
          <w:lang w:bidi="ar-SA"/>
        </w:rPr>
        <w:t>مشکلات</w:t>
      </w:r>
      <w:r w:rsidRPr="00D36DAF">
        <w:rPr>
          <w:b/>
          <w:bCs/>
          <w:i/>
        </w:rPr>
        <w:t>:</w:t>
      </w:r>
    </w:p>
    <w:p w14:paraId="1B0EE133" w14:textId="77777777" w:rsidR="00D36DAF" w:rsidRPr="00D36DAF" w:rsidRDefault="00D36DAF" w:rsidP="00D36DAF">
      <w:pPr>
        <w:numPr>
          <w:ilvl w:val="0"/>
          <w:numId w:val="32"/>
        </w:numPr>
        <w:rPr>
          <w:i/>
        </w:rPr>
      </w:pPr>
      <w:r w:rsidRPr="00D36DAF">
        <w:rPr>
          <w:b/>
          <w:bCs/>
          <w:i/>
          <w:rtl/>
          <w:lang w:bidi="ar-SA"/>
        </w:rPr>
        <w:t>ظرفیت ذخیره‌سازی محدود</w:t>
      </w:r>
      <w:r w:rsidRPr="00D36DAF">
        <w:rPr>
          <w:b/>
          <w:bCs/>
          <w:i/>
        </w:rPr>
        <w:t>:</w:t>
      </w:r>
    </w:p>
    <w:p w14:paraId="24E22F3B" w14:textId="77777777" w:rsidR="00D36DAF" w:rsidRPr="00D36DAF" w:rsidRDefault="00D36DAF" w:rsidP="00D36DAF">
      <w:pPr>
        <w:numPr>
          <w:ilvl w:val="1"/>
          <w:numId w:val="32"/>
        </w:numPr>
        <w:rPr>
          <w:i/>
        </w:rPr>
      </w:pPr>
      <w:r w:rsidRPr="00D36DAF">
        <w:rPr>
          <w:i/>
          <w:rtl/>
          <w:lang w:bidi="ar-SA"/>
        </w:rPr>
        <w:t xml:space="preserve">شبکه هافیلد تنها می‌تواند تقریباً </w:t>
      </w:r>
      <w:r w:rsidRPr="00D36DAF">
        <w:rPr>
          <w:i/>
        </w:rPr>
        <w:t xml:space="preserve">0.15×N0.15 \times N0.15×N </w:t>
      </w:r>
      <w:r w:rsidRPr="00D36DAF">
        <w:rPr>
          <w:i/>
          <w:rtl/>
          <w:lang w:bidi="ar-SA"/>
        </w:rPr>
        <w:t>الگو ذخیره کند</w:t>
      </w:r>
      <w:r w:rsidRPr="00D36DAF">
        <w:rPr>
          <w:i/>
        </w:rPr>
        <w:t xml:space="preserve"> (NNN </w:t>
      </w:r>
      <w:r w:rsidRPr="00D36DAF">
        <w:rPr>
          <w:i/>
          <w:rtl/>
          <w:lang w:bidi="ar-SA"/>
        </w:rPr>
        <w:t>تعداد گره‌ها). اگر تعداد الگوها زیاد شود، بازیابی صحیح مختل می‌شود</w:t>
      </w:r>
      <w:r w:rsidRPr="00D36DAF">
        <w:rPr>
          <w:i/>
        </w:rPr>
        <w:t>.</w:t>
      </w:r>
    </w:p>
    <w:p w14:paraId="143AABC6" w14:textId="77777777" w:rsidR="00D36DAF" w:rsidRPr="00D36DAF" w:rsidRDefault="00D36DAF" w:rsidP="00D36DAF">
      <w:pPr>
        <w:numPr>
          <w:ilvl w:val="0"/>
          <w:numId w:val="32"/>
        </w:numPr>
        <w:rPr>
          <w:i/>
        </w:rPr>
      </w:pPr>
      <w:r w:rsidRPr="00D36DAF">
        <w:rPr>
          <w:b/>
          <w:bCs/>
          <w:i/>
          <w:rtl/>
          <w:lang w:bidi="ar-SA"/>
        </w:rPr>
        <w:t>نویز و هم‌پوشانی الگوها</w:t>
      </w:r>
      <w:r w:rsidRPr="00D36DAF">
        <w:rPr>
          <w:b/>
          <w:bCs/>
          <w:i/>
        </w:rPr>
        <w:t>:</w:t>
      </w:r>
    </w:p>
    <w:p w14:paraId="29DC8D65" w14:textId="77777777" w:rsidR="00D36DAF" w:rsidRPr="00D36DAF" w:rsidRDefault="00D36DAF" w:rsidP="00D36DAF">
      <w:pPr>
        <w:numPr>
          <w:ilvl w:val="1"/>
          <w:numId w:val="32"/>
        </w:numPr>
        <w:rPr>
          <w:i/>
        </w:rPr>
      </w:pPr>
      <w:r w:rsidRPr="00D36DAF">
        <w:rPr>
          <w:i/>
          <w:rtl/>
          <w:lang w:bidi="ar-SA"/>
        </w:rPr>
        <w:t>در صورت ذخیره الگوهای بسیار مشابه، شبکه ممکن است به الگوهای جدید یا ترکیبی</w:t>
      </w:r>
      <w:r w:rsidRPr="00D36DAF">
        <w:rPr>
          <w:i/>
        </w:rPr>
        <w:t xml:space="preserve"> (spurious states) </w:t>
      </w:r>
      <w:r w:rsidRPr="00D36DAF">
        <w:rPr>
          <w:i/>
          <w:rtl/>
          <w:lang w:bidi="ar-SA"/>
        </w:rPr>
        <w:t>برسد</w:t>
      </w:r>
      <w:r w:rsidRPr="00D36DAF">
        <w:rPr>
          <w:i/>
        </w:rPr>
        <w:t>.</w:t>
      </w:r>
    </w:p>
    <w:p w14:paraId="0D291397" w14:textId="77777777" w:rsidR="00D36DAF" w:rsidRPr="00D36DAF" w:rsidRDefault="00D36DAF" w:rsidP="00D36DAF">
      <w:pPr>
        <w:numPr>
          <w:ilvl w:val="0"/>
          <w:numId w:val="32"/>
        </w:numPr>
        <w:rPr>
          <w:i/>
        </w:rPr>
      </w:pPr>
      <w:r w:rsidRPr="00D36DAF">
        <w:rPr>
          <w:b/>
          <w:bCs/>
          <w:i/>
          <w:rtl/>
          <w:lang w:bidi="ar-SA"/>
        </w:rPr>
        <w:t>کندی در یادگیری</w:t>
      </w:r>
      <w:r w:rsidRPr="00D36DAF">
        <w:rPr>
          <w:b/>
          <w:bCs/>
          <w:i/>
        </w:rPr>
        <w:t>:</w:t>
      </w:r>
    </w:p>
    <w:p w14:paraId="7BE14EA9" w14:textId="77777777" w:rsidR="00D36DAF" w:rsidRPr="00D36DAF" w:rsidRDefault="00D36DAF" w:rsidP="00D36DAF">
      <w:pPr>
        <w:numPr>
          <w:ilvl w:val="1"/>
          <w:numId w:val="32"/>
        </w:numPr>
        <w:rPr>
          <w:i/>
        </w:rPr>
      </w:pPr>
      <w:r w:rsidRPr="00D36DAF">
        <w:rPr>
          <w:i/>
          <w:rtl/>
          <w:lang w:bidi="ar-SA"/>
        </w:rPr>
        <w:t>آموزش شبکه برای تعداد زیادی الگو و گره زمان‌بر است</w:t>
      </w:r>
      <w:r w:rsidRPr="00D36DAF">
        <w:rPr>
          <w:i/>
        </w:rPr>
        <w:t>.</w:t>
      </w:r>
    </w:p>
    <w:p w14:paraId="0D939C30" w14:textId="77777777" w:rsidR="00D36DAF" w:rsidRPr="00D36DAF" w:rsidRDefault="00D36DAF" w:rsidP="00D36DAF">
      <w:pPr>
        <w:numPr>
          <w:ilvl w:val="0"/>
          <w:numId w:val="32"/>
        </w:numPr>
        <w:rPr>
          <w:i/>
        </w:rPr>
      </w:pPr>
      <w:r w:rsidRPr="00D36DAF">
        <w:rPr>
          <w:b/>
          <w:bCs/>
          <w:i/>
          <w:rtl/>
          <w:lang w:bidi="ar-SA"/>
        </w:rPr>
        <w:t>محدودیت در انواع مسائل</w:t>
      </w:r>
      <w:r w:rsidRPr="00D36DAF">
        <w:rPr>
          <w:b/>
          <w:bCs/>
          <w:i/>
        </w:rPr>
        <w:t>:</w:t>
      </w:r>
    </w:p>
    <w:p w14:paraId="72DB9B67" w14:textId="77777777" w:rsidR="00D36DAF" w:rsidRPr="00D36DAF" w:rsidRDefault="00D36DAF" w:rsidP="00D36DAF">
      <w:pPr>
        <w:numPr>
          <w:ilvl w:val="1"/>
          <w:numId w:val="32"/>
        </w:numPr>
        <w:rPr>
          <w:i/>
        </w:rPr>
      </w:pPr>
      <w:r w:rsidRPr="00D36DAF">
        <w:rPr>
          <w:i/>
          <w:rtl/>
          <w:lang w:bidi="ar-SA"/>
        </w:rPr>
        <w:lastRenderedPageBreak/>
        <w:t>شبکه هافیلد بیشتر برای مسائل حافظه تداعی‌گر مناسب است و نمی‌تواند برای همه مسائل یادگیری ماشین استفاده شود</w:t>
      </w:r>
      <w:r w:rsidRPr="00D36DAF">
        <w:rPr>
          <w:i/>
        </w:rPr>
        <w:t>.</w:t>
      </w:r>
    </w:p>
    <w:p w14:paraId="03C4BE50" w14:textId="77777777" w:rsidR="009F0484" w:rsidRDefault="009F0484" w:rsidP="009F0484">
      <w:pPr>
        <w:ind w:firstLine="0"/>
        <w:rPr>
          <w:i/>
          <w:rtl/>
        </w:rPr>
      </w:pPr>
      <w:r>
        <w:rPr>
          <w:rFonts w:hint="cs"/>
          <w:i/>
          <w:rtl/>
        </w:rPr>
        <w:t>مثال:</w:t>
      </w:r>
    </w:p>
    <w:p w14:paraId="73E87CA9" w14:textId="3E39FDD8" w:rsidR="00D36DAF" w:rsidRDefault="009F0484" w:rsidP="009F0484">
      <w:pPr>
        <w:ind w:firstLine="0"/>
        <w:rPr>
          <w:i/>
          <w:rtl/>
        </w:rPr>
      </w:pPr>
      <w:r w:rsidRPr="009F0484">
        <w:rPr>
          <w:i/>
          <w:rtl/>
        </w:rPr>
        <w:t>فرض کنید می‌خواهید سه الگو</w:t>
      </w:r>
      <w:r>
        <w:rPr>
          <w:rFonts w:hint="cs"/>
          <w:i/>
          <w:rtl/>
        </w:rPr>
        <w:t>(</w:t>
      </w:r>
      <w:r>
        <w:rPr>
          <w:i/>
        </w:rPr>
        <w:t>ABC</w:t>
      </w:r>
      <w:r>
        <w:rPr>
          <w:rFonts w:hint="cs"/>
          <w:i/>
          <w:rtl/>
        </w:rPr>
        <w:t>)</w:t>
      </w:r>
      <w:r w:rsidRPr="009F0484">
        <w:rPr>
          <w:i/>
        </w:rPr>
        <w:t xml:space="preserve"> </w:t>
      </w:r>
      <w:r w:rsidRPr="009F0484">
        <w:rPr>
          <w:i/>
          <w:rtl/>
        </w:rPr>
        <w:t xml:space="preserve">را در شبکه‌ای با 10 گره ذخیره کنید. شبکه می‌تواند این الگوها را ذخیره کند، اما اگر الگوی جدیدی بسیار مشابه با </w:t>
      </w:r>
      <w:r w:rsidRPr="009F0484">
        <w:rPr>
          <w:i/>
        </w:rPr>
        <w:t xml:space="preserve">A </w:t>
      </w:r>
      <w:r w:rsidRPr="009F0484">
        <w:rPr>
          <w:i/>
          <w:rtl/>
        </w:rPr>
        <w:t xml:space="preserve">باشد، ممکن است شبکه به اشتباه </w:t>
      </w:r>
      <w:r w:rsidRPr="009F0484">
        <w:rPr>
          <w:i/>
        </w:rPr>
        <w:t xml:space="preserve">A </w:t>
      </w:r>
      <w:r w:rsidRPr="009F0484">
        <w:rPr>
          <w:i/>
          <w:rtl/>
        </w:rPr>
        <w:t>را به جای الگوی جدید بازگرداند</w:t>
      </w:r>
      <w:r w:rsidRPr="009F0484">
        <w:rPr>
          <w:i/>
        </w:rPr>
        <w:t>.</w:t>
      </w:r>
    </w:p>
    <w:p w14:paraId="736E1B3D" w14:textId="77777777" w:rsidR="000C2B65" w:rsidRPr="000C2B65" w:rsidRDefault="000C2B65" w:rsidP="000C2B65">
      <w:pPr>
        <w:ind w:firstLine="0"/>
        <w:rPr>
          <w:b/>
          <w:bCs/>
          <w:i/>
        </w:rPr>
      </w:pPr>
      <w:r w:rsidRPr="000C2B65">
        <w:rPr>
          <w:b/>
          <w:bCs/>
          <w:i/>
          <w:rtl/>
          <w:lang w:bidi="ar-SA"/>
        </w:rPr>
        <w:t>رگرسیون لجستیک</w:t>
      </w:r>
      <w:r w:rsidRPr="000C2B65">
        <w:rPr>
          <w:b/>
          <w:bCs/>
          <w:i/>
        </w:rPr>
        <w:t xml:space="preserve"> (Logistic Regression)</w:t>
      </w:r>
    </w:p>
    <w:p w14:paraId="6217D829" w14:textId="77777777" w:rsidR="000C2B65" w:rsidRPr="000C2B65" w:rsidRDefault="000C2B65" w:rsidP="000C2B65">
      <w:pPr>
        <w:ind w:firstLine="0"/>
        <w:rPr>
          <w:b/>
          <w:bCs/>
          <w:i/>
        </w:rPr>
      </w:pPr>
      <w:r w:rsidRPr="000C2B65">
        <w:rPr>
          <w:b/>
          <w:bCs/>
          <w:i/>
          <w:rtl/>
          <w:lang w:bidi="ar-SA"/>
        </w:rPr>
        <w:t>مزایا</w:t>
      </w:r>
      <w:r w:rsidRPr="000C2B65">
        <w:rPr>
          <w:b/>
          <w:bCs/>
          <w:i/>
        </w:rPr>
        <w:t>:</w:t>
      </w:r>
    </w:p>
    <w:p w14:paraId="47CC9767" w14:textId="77777777" w:rsidR="000C2B65" w:rsidRPr="000C2B65" w:rsidRDefault="000C2B65" w:rsidP="000C2B65">
      <w:pPr>
        <w:numPr>
          <w:ilvl w:val="0"/>
          <w:numId w:val="33"/>
        </w:numPr>
        <w:rPr>
          <w:i/>
        </w:rPr>
      </w:pPr>
      <w:r w:rsidRPr="000C2B65">
        <w:rPr>
          <w:b/>
          <w:bCs/>
          <w:i/>
          <w:rtl/>
          <w:lang w:bidi="ar-SA"/>
        </w:rPr>
        <w:t>سادگی و سرعت</w:t>
      </w:r>
      <w:r w:rsidRPr="000C2B65">
        <w:rPr>
          <w:b/>
          <w:bCs/>
          <w:i/>
        </w:rPr>
        <w:t>:</w:t>
      </w:r>
    </w:p>
    <w:p w14:paraId="0ED92396" w14:textId="77777777" w:rsidR="000C2B65" w:rsidRPr="000C2B65" w:rsidRDefault="000C2B65" w:rsidP="000C2B65">
      <w:pPr>
        <w:numPr>
          <w:ilvl w:val="1"/>
          <w:numId w:val="33"/>
        </w:numPr>
        <w:rPr>
          <w:i/>
        </w:rPr>
      </w:pPr>
      <w:r w:rsidRPr="000C2B65">
        <w:rPr>
          <w:i/>
          <w:rtl/>
          <w:lang w:bidi="ar-SA"/>
        </w:rPr>
        <w:t>رگرسیون لجستیک بسیار ساده است و الگوریتم آن سریع اجرا می‌شود</w:t>
      </w:r>
      <w:r w:rsidRPr="000C2B65">
        <w:rPr>
          <w:i/>
        </w:rPr>
        <w:t>.</w:t>
      </w:r>
    </w:p>
    <w:p w14:paraId="3B36EAD0" w14:textId="77777777" w:rsidR="000C2B65" w:rsidRPr="000C2B65" w:rsidRDefault="000C2B65" w:rsidP="000C2B65">
      <w:pPr>
        <w:numPr>
          <w:ilvl w:val="0"/>
          <w:numId w:val="33"/>
        </w:numPr>
        <w:rPr>
          <w:i/>
        </w:rPr>
      </w:pPr>
      <w:r w:rsidRPr="000C2B65">
        <w:rPr>
          <w:b/>
          <w:bCs/>
          <w:i/>
          <w:rtl/>
          <w:lang w:bidi="ar-SA"/>
        </w:rPr>
        <w:t>مناسب برای طبقه‌بندی دودویی</w:t>
      </w:r>
      <w:r w:rsidRPr="000C2B65">
        <w:rPr>
          <w:b/>
          <w:bCs/>
          <w:i/>
        </w:rPr>
        <w:t>:</w:t>
      </w:r>
    </w:p>
    <w:p w14:paraId="44DB05AE" w14:textId="77777777" w:rsidR="000C2B65" w:rsidRPr="000C2B65" w:rsidRDefault="000C2B65" w:rsidP="000C2B65">
      <w:pPr>
        <w:numPr>
          <w:ilvl w:val="1"/>
          <w:numId w:val="33"/>
        </w:numPr>
        <w:rPr>
          <w:i/>
        </w:rPr>
      </w:pPr>
      <w:r w:rsidRPr="000C2B65">
        <w:rPr>
          <w:i/>
          <w:rtl/>
          <w:lang w:bidi="ar-SA"/>
        </w:rPr>
        <w:t>رگرسیون لجستیک برای مسائلی با دو کلاس بسیار مناسب است</w:t>
      </w:r>
      <w:r w:rsidRPr="000C2B65">
        <w:rPr>
          <w:i/>
        </w:rPr>
        <w:t>.</w:t>
      </w:r>
    </w:p>
    <w:p w14:paraId="2175AF11" w14:textId="77777777" w:rsidR="000C2B65" w:rsidRPr="000C2B65" w:rsidRDefault="000C2B65" w:rsidP="000C2B65">
      <w:pPr>
        <w:numPr>
          <w:ilvl w:val="0"/>
          <w:numId w:val="33"/>
        </w:numPr>
        <w:rPr>
          <w:i/>
        </w:rPr>
      </w:pPr>
      <w:r w:rsidRPr="000C2B65">
        <w:rPr>
          <w:b/>
          <w:bCs/>
          <w:i/>
          <w:rtl/>
          <w:lang w:bidi="ar-SA"/>
        </w:rPr>
        <w:t>تفسیرپذیری</w:t>
      </w:r>
      <w:r w:rsidRPr="000C2B65">
        <w:rPr>
          <w:b/>
          <w:bCs/>
          <w:i/>
        </w:rPr>
        <w:t>:</w:t>
      </w:r>
    </w:p>
    <w:p w14:paraId="3AC9E443" w14:textId="77777777" w:rsidR="000C2B65" w:rsidRPr="000C2B65" w:rsidRDefault="000C2B65" w:rsidP="000C2B65">
      <w:pPr>
        <w:numPr>
          <w:ilvl w:val="1"/>
          <w:numId w:val="33"/>
        </w:numPr>
        <w:rPr>
          <w:i/>
        </w:rPr>
      </w:pPr>
      <w:r w:rsidRPr="000C2B65">
        <w:rPr>
          <w:i/>
          <w:rtl/>
          <w:lang w:bidi="ar-SA"/>
        </w:rPr>
        <w:t>ضرایب مدل قابل تفسیر هستند و تأثیر هر ویژگی را بر نتیجه پیش‌بینی نشان می‌دهند</w:t>
      </w:r>
      <w:r w:rsidRPr="000C2B65">
        <w:rPr>
          <w:i/>
        </w:rPr>
        <w:t>.</w:t>
      </w:r>
    </w:p>
    <w:p w14:paraId="6E46A3F2" w14:textId="77777777" w:rsidR="000C2B65" w:rsidRPr="000C2B65" w:rsidRDefault="000C2B65" w:rsidP="000C2B65">
      <w:pPr>
        <w:numPr>
          <w:ilvl w:val="0"/>
          <w:numId w:val="33"/>
        </w:numPr>
        <w:rPr>
          <w:i/>
        </w:rPr>
      </w:pPr>
      <w:r w:rsidRPr="000C2B65">
        <w:rPr>
          <w:b/>
          <w:bCs/>
          <w:i/>
          <w:rtl/>
          <w:lang w:bidi="ar-SA"/>
        </w:rPr>
        <w:t>مقاومت در برابر</w:t>
      </w:r>
      <w:r w:rsidRPr="000C2B65">
        <w:rPr>
          <w:b/>
          <w:bCs/>
          <w:i/>
        </w:rPr>
        <w:t xml:space="preserve"> Overfitting:</w:t>
      </w:r>
    </w:p>
    <w:p w14:paraId="270C714D" w14:textId="77777777" w:rsidR="000C2B65" w:rsidRPr="000C2B65" w:rsidRDefault="000C2B65" w:rsidP="000C2B65">
      <w:pPr>
        <w:numPr>
          <w:ilvl w:val="1"/>
          <w:numId w:val="33"/>
        </w:numPr>
        <w:rPr>
          <w:i/>
        </w:rPr>
      </w:pPr>
      <w:r w:rsidRPr="000C2B65">
        <w:rPr>
          <w:i/>
          <w:rtl/>
          <w:lang w:bidi="ar-SA"/>
        </w:rPr>
        <w:t>با استفاده از تکنیک‌های تنظیم</w:t>
      </w:r>
      <w:r w:rsidRPr="000C2B65">
        <w:rPr>
          <w:i/>
        </w:rPr>
        <w:t xml:space="preserve"> (Regularization) </w:t>
      </w:r>
      <w:r w:rsidRPr="000C2B65">
        <w:rPr>
          <w:i/>
          <w:rtl/>
          <w:lang w:bidi="ar-SA"/>
        </w:rPr>
        <w:t xml:space="preserve">مانند </w:t>
      </w:r>
      <w:r w:rsidRPr="000C2B65">
        <w:rPr>
          <w:i/>
        </w:rPr>
        <w:t xml:space="preserve">L1L1L1 </w:t>
      </w:r>
      <w:r w:rsidRPr="000C2B65">
        <w:rPr>
          <w:i/>
          <w:rtl/>
          <w:lang w:bidi="ar-SA"/>
        </w:rPr>
        <w:t xml:space="preserve">یا </w:t>
      </w:r>
      <w:r w:rsidRPr="000C2B65">
        <w:rPr>
          <w:i/>
        </w:rPr>
        <w:t>L2L2L2</w:t>
      </w:r>
      <w:r w:rsidRPr="000C2B65">
        <w:rPr>
          <w:i/>
          <w:rtl/>
          <w:lang w:bidi="ar-SA"/>
        </w:rPr>
        <w:t>، از بیش‌برازش جلوگیری می‌شود</w:t>
      </w:r>
      <w:r w:rsidRPr="000C2B65">
        <w:rPr>
          <w:i/>
        </w:rPr>
        <w:t>.</w:t>
      </w:r>
    </w:p>
    <w:p w14:paraId="23637084" w14:textId="77777777" w:rsidR="000C2B65" w:rsidRPr="000C2B65" w:rsidRDefault="000C2B65" w:rsidP="000C2B65">
      <w:pPr>
        <w:ind w:firstLine="0"/>
        <w:rPr>
          <w:i/>
        </w:rPr>
      </w:pPr>
      <w:r w:rsidRPr="000C2B65">
        <w:rPr>
          <w:i/>
        </w:rPr>
        <w:pict w14:anchorId="07737577">
          <v:rect id="_x0000_i1049" style="width:0;height:1.5pt" o:hralign="center" o:hrstd="t" o:hr="t" fillcolor="#a0a0a0" stroked="f"/>
        </w:pict>
      </w:r>
    </w:p>
    <w:p w14:paraId="38E02DC1" w14:textId="77777777" w:rsidR="000C2B65" w:rsidRPr="000C2B65" w:rsidRDefault="000C2B65" w:rsidP="000C2B65">
      <w:pPr>
        <w:ind w:firstLine="0"/>
        <w:rPr>
          <w:b/>
          <w:bCs/>
          <w:i/>
        </w:rPr>
      </w:pPr>
      <w:r w:rsidRPr="000C2B65">
        <w:rPr>
          <w:b/>
          <w:bCs/>
          <w:i/>
          <w:rtl/>
          <w:lang w:bidi="ar-SA"/>
        </w:rPr>
        <w:t>مشکلات</w:t>
      </w:r>
      <w:r w:rsidRPr="000C2B65">
        <w:rPr>
          <w:b/>
          <w:bCs/>
          <w:i/>
        </w:rPr>
        <w:t>:</w:t>
      </w:r>
    </w:p>
    <w:p w14:paraId="0B4808A1" w14:textId="77777777" w:rsidR="000C2B65" w:rsidRPr="000C2B65" w:rsidRDefault="000C2B65" w:rsidP="000C2B65">
      <w:pPr>
        <w:numPr>
          <w:ilvl w:val="0"/>
          <w:numId w:val="34"/>
        </w:numPr>
        <w:rPr>
          <w:i/>
        </w:rPr>
      </w:pPr>
      <w:r w:rsidRPr="000C2B65">
        <w:rPr>
          <w:b/>
          <w:bCs/>
          <w:i/>
          <w:rtl/>
          <w:lang w:bidi="ar-SA"/>
        </w:rPr>
        <w:t>فرض خطی بودن</w:t>
      </w:r>
      <w:r w:rsidRPr="000C2B65">
        <w:rPr>
          <w:b/>
          <w:bCs/>
          <w:i/>
        </w:rPr>
        <w:t>:</w:t>
      </w:r>
    </w:p>
    <w:p w14:paraId="657FAEDA" w14:textId="77777777" w:rsidR="000C2B65" w:rsidRPr="000C2B65" w:rsidRDefault="000C2B65" w:rsidP="000C2B65">
      <w:pPr>
        <w:numPr>
          <w:ilvl w:val="1"/>
          <w:numId w:val="34"/>
        </w:numPr>
        <w:rPr>
          <w:i/>
        </w:rPr>
      </w:pPr>
      <w:r w:rsidRPr="000C2B65">
        <w:rPr>
          <w:i/>
          <w:rtl/>
          <w:lang w:bidi="ar-SA"/>
        </w:rPr>
        <w:t>رگرسیون لجستیک فرض می‌کند که بین ویژگی‌ها و خروجی رابطه خطی وجود دارد. این در بسیاری از مسائل پیچیده صادق نیست</w:t>
      </w:r>
      <w:r w:rsidRPr="000C2B65">
        <w:rPr>
          <w:i/>
        </w:rPr>
        <w:t>.</w:t>
      </w:r>
    </w:p>
    <w:p w14:paraId="6E63BB08" w14:textId="77777777" w:rsidR="000C2B65" w:rsidRPr="000C2B65" w:rsidRDefault="000C2B65" w:rsidP="000C2B65">
      <w:pPr>
        <w:numPr>
          <w:ilvl w:val="0"/>
          <w:numId w:val="34"/>
        </w:numPr>
        <w:rPr>
          <w:i/>
        </w:rPr>
      </w:pPr>
      <w:r w:rsidRPr="000C2B65">
        <w:rPr>
          <w:b/>
          <w:bCs/>
          <w:i/>
          <w:rtl/>
          <w:lang w:bidi="ar-SA"/>
        </w:rPr>
        <w:t>محدودیت در طبقه‌بندی چندگانه</w:t>
      </w:r>
      <w:r w:rsidRPr="000C2B65">
        <w:rPr>
          <w:b/>
          <w:bCs/>
          <w:i/>
        </w:rPr>
        <w:t>:</w:t>
      </w:r>
    </w:p>
    <w:p w14:paraId="030B19F2" w14:textId="77777777" w:rsidR="000C2B65" w:rsidRPr="000C2B65" w:rsidRDefault="000C2B65" w:rsidP="000C2B65">
      <w:pPr>
        <w:numPr>
          <w:ilvl w:val="1"/>
          <w:numId w:val="34"/>
        </w:numPr>
        <w:rPr>
          <w:i/>
        </w:rPr>
      </w:pPr>
      <w:r w:rsidRPr="000C2B65">
        <w:rPr>
          <w:i/>
          <w:rtl/>
          <w:lang w:bidi="ar-SA"/>
        </w:rPr>
        <w:lastRenderedPageBreak/>
        <w:t>رگرسیون لجستیک ذاتاً برای طبقه‌بندی دودویی طراحی شده و برای طبقه‌بندی چندکلاسه نیاز به گسترش دارد</w:t>
      </w:r>
      <w:r w:rsidRPr="000C2B65">
        <w:rPr>
          <w:i/>
        </w:rPr>
        <w:t xml:space="preserve"> (</w:t>
      </w:r>
      <w:r w:rsidRPr="000C2B65">
        <w:rPr>
          <w:i/>
          <w:rtl/>
          <w:lang w:bidi="ar-SA"/>
        </w:rPr>
        <w:t>مانند</w:t>
      </w:r>
      <w:r w:rsidRPr="000C2B65">
        <w:rPr>
          <w:i/>
        </w:rPr>
        <w:t xml:space="preserve"> Softmax).</w:t>
      </w:r>
    </w:p>
    <w:p w14:paraId="5BEF0C17" w14:textId="77777777" w:rsidR="000C2B65" w:rsidRPr="000C2B65" w:rsidRDefault="000C2B65" w:rsidP="000C2B65">
      <w:pPr>
        <w:numPr>
          <w:ilvl w:val="0"/>
          <w:numId w:val="34"/>
        </w:numPr>
        <w:rPr>
          <w:i/>
        </w:rPr>
      </w:pPr>
      <w:r w:rsidRPr="000C2B65">
        <w:rPr>
          <w:b/>
          <w:bCs/>
          <w:i/>
          <w:rtl/>
          <w:lang w:bidi="ar-SA"/>
        </w:rPr>
        <w:t>حساسیت به مقادیر پرت</w:t>
      </w:r>
      <w:r w:rsidRPr="000C2B65">
        <w:rPr>
          <w:b/>
          <w:bCs/>
          <w:i/>
        </w:rPr>
        <w:t xml:space="preserve"> (Outliers):</w:t>
      </w:r>
    </w:p>
    <w:p w14:paraId="7CAFAA84" w14:textId="77777777" w:rsidR="000C2B65" w:rsidRPr="000C2B65" w:rsidRDefault="000C2B65" w:rsidP="000C2B65">
      <w:pPr>
        <w:numPr>
          <w:ilvl w:val="1"/>
          <w:numId w:val="34"/>
        </w:numPr>
        <w:rPr>
          <w:i/>
        </w:rPr>
      </w:pPr>
      <w:r w:rsidRPr="000C2B65">
        <w:rPr>
          <w:i/>
          <w:rtl/>
          <w:lang w:bidi="ar-SA"/>
        </w:rPr>
        <w:t>وجود داده‌های پرت می‌تواند ضرایب را به شدت تحت تأثیر قرار دهد</w:t>
      </w:r>
      <w:r w:rsidRPr="000C2B65">
        <w:rPr>
          <w:i/>
        </w:rPr>
        <w:t>.</w:t>
      </w:r>
    </w:p>
    <w:p w14:paraId="7A2D8AD4" w14:textId="77777777" w:rsidR="000C2B65" w:rsidRPr="000C2B65" w:rsidRDefault="000C2B65" w:rsidP="000C2B65">
      <w:pPr>
        <w:numPr>
          <w:ilvl w:val="0"/>
          <w:numId w:val="34"/>
        </w:numPr>
        <w:rPr>
          <w:i/>
        </w:rPr>
      </w:pPr>
      <w:r w:rsidRPr="000C2B65">
        <w:rPr>
          <w:b/>
          <w:bCs/>
          <w:i/>
          <w:rtl/>
          <w:lang w:bidi="ar-SA"/>
        </w:rPr>
        <w:t>نیاز به مقیاس‌بندی داده‌ها</w:t>
      </w:r>
      <w:r w:rsidRPr="000C2B65">
        <w:rPr>
          <w:b/>
          <w:bCs/>
          <w:i/>
        </w:rPr>
        <w:t>:</w:t>
      </w:r>
    </w:p>
    <w:p w14:paraId="4033D10A" w14:textId="77777777" w:rsidR="000C2B65" w:rsidRPr="000C2B65" w:rsidRDefault="000C2B65" w:rsidP="000C2B65">
      <w:pPr>
        <w:numPr>
          <w:ilvl w:val="1"/>
          <w:numId w:val="34"/>
        </w:numPr>
        <w:rPr>
          <w:i/>
        </w:rPr>
      </w:pPr>
      <w:r w:rsidRPr="000C2B65">
        <w:rPr>
          <w:i/>
          <w:rtl/>
          <w:lang w:bidi="ar-SA"/>
        </w:rPr>
        <w:t>اگر داده‌ها مقیاس‌بندی نشده باشند، سرعت همگرایی و عملکرد مدل ممکن است مختل شود</w:t>
      </w:r>
      <w:r w:rsidRPr="000C2B65">
        <w:rPr>
          <w:i/>
        </w:rPr>
        <w:t>.</w:t>
      </w:r>
    </w:p>
    <w:p w14:paraId="1DD71A36" w14:textId="59B2B034" w:rsidR="000C2B65" w:rsidRDefault="00C61EF4" w:rsidP="009F0484">
      <w:pPr>
        <w:ind w:firstLine="0"/>
        <w:rPr>
          <w:i/>
          <w:rtl/>
        </w:rPr>
      </w:pPr>
      <w:r>
        <w:rPr>
          <w:rFonts w:hint="cs"/>
          <w:i/>
          <w:rtl/>
        </w:rPr>
        <w:t>مثال:</w:t>
      </w:r>
    </w:p>
    <w:p w14:paraId="2CA9AB2F" w14:textId="10B12CA8" w:rsidR="00C61EF4" w:rsidRPr="00C61EF4" w:rsidRDefault="00C61EF4" w:rsidP="00C61EF4">
      <w:pPr>
        <w:ind w:firstLine="0"/>
        <w:rPr>
          <w:i/>
        </w:rPr>
      </w:pPr>
      <w:r w:rsidRPr="00C61EF4">
        <w:rPr>
          <w:i/>
          <w:rtl/>
        </w:rPr>
        <w:t xml:space="preserve">فرض کنید می‌خواهید پیش‌بینی کنید که آیا دانش‌آموزی در آزمون قبول می‌شود یا خیر (طبقه‌بندی دودویی). ویژگی‌ها شامل تعداد ساعت‌های مطالعه و نمره‌های پیشین هستند. رگرسیون لجستیک می‌تواند احتمال قبولی دانش‌آموز را پیش‌بینی کند (خروجی بین </w:t>
      </w:r>
      <w:r w:rsidRPr="00C61EF4">
        <w:rPr>
          <w:i/>
        </w:rPr>
        <w:t xml:space="preserve">0 </w:t>
      </w:r>
      <w:r w:rsidRPr="00C61EF4">
        <w:rPr>
          <w:i/>
          <w:rtl/>
        </w:rPr>
        <w:t xml:space="preserve">و </w:t>
      </w:r>
      <w:r w:rsidRPr="00C61EF4">
        <w:rPr>
          <w:i/>
        </w:rPr>
        <w:t>1</w:t>
      </w:r>
      <w:r>
        <w:rPr>
          <w:rFonts w:hint="cs"/>
          <w:i/>
          <w:rtl/>
        </w:rPr>
        <w:t>)</w:t>
      </w:r>
    </w:p>
    <w:p w14:paraId="4697404F" w14:textId="338B0452" w:rsidR="00DE3DE0" w:rsidRDefault="0025103A" w:rsidP="00DE3DE0">
      <w:pPr>
        <w:pStyle w:val="Heading2"/>
        <w:ind w:firstLine="0"/>
        <w:rPr>
          <w:color w:val="4F81BD" w:themeColor="accent1"/>
          <w:szCs w:val="28"/>
          <w:rtl/>
        </w:rPr>
      </w:pPr>
      <w:r w:rsidRPr="00D136FE">
        <w:rPr>
          <w:rFonts w:hint="cs"/>
          <w:color w:val="4F81BD" w:themeColor="accent1"/>
          <w:szCs w:val="28"/>
          <w:rtl/>
        </w:rPr>
        <w:t>سوال</w:t>
      </w:r>
      <w:r>
        <w:rPr>
          <w:rFonts w:hint="cs"/>
          <w:color w:val="4F81BD" w:themeColor="accent1"/>
          <w:szCs w:val="28"/>
          <w:rtl/>
        </w:rPr>
        <w:t xml:space="preserve"> سوم</w:t>
      </w:r>
    </w:p>
    <w:p w14:paraId="284DA454" w14:textId="14AB3213" w:rsidR="00E4507F" w:rsidRDefault="00E4507F" w:rsidP="00E4507F">
      <w:pPr>
        <w:rPr>
          <w:rtl/>
        </w:rPr>
      </w:pPr>
      <w:r>
        <w:rPr>
          <w:rFonts w:hint="cs"/>
          <w:rtl/>
        </w:rPr>
        <w:t>با استفاده از کدر زیر معادلات خطوط را استخراج می کنیم:</w:t>
      </w:r>
    </w:p>
    <w:p w14:paraId="33E57F30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import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numpy </w:t>
      </w:r>
      <w:r w:rsidRPr="00E4507F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as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np</w:t>
      </w:r>
    </w:p>
    <w:p w14:paraId="064D2943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59349421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6AA94F"/>
          <w:sz w:val="21"/>
          <w:szCs w:val="21"/>
          <w:lang w:bidi="ar-SA"/>
        </w:rPr>
        <w:t xml:space="preserve"># </w:t>
      </w:r>
      <w:r w:rsidRPr="00E4507F">
        <w:rPr>
          <w:rFonts w:ascii="Courier New" w:eastAsia="Times New Roman" w:hAnsi="Courier New" w:cs="Courier New"/>
          <w:color w:val="6AA94F"/>
          <w:sz w:val="21"/>
          <w:szCs w:val="21"/>
          <w:rtl/>
          <w:lang w:bidi="ar-SA"/>
        </w:rPr>
        <w:t>تعریف نقاط</w:t>
      </w:r>
    </w:p>
    <w:p w14:paraId="512396F2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points = np.array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[[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6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4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6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6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8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6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])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 </w:t>
      </w:r>
      <w:r w:rsidRPr="00E4507F">
        <w:rPr>
          <w:rFonts w:ascii="Courier New" w:eastAsia="Times New Roman" w:hAnsi="Courier New" w:cs="Courier New"/>
          <w:color w:val="6AA94F"/>
          <w:sz w:val="21"/>
          <w:szCs w:val="21"/>
          <w:lang w:bidi="ar-SA"/>
        </w:rPr>
        <w:t xml:space="preserve"># </w:t>
      </w:r>
      <w:r w:rsidRPr="00E4507F">
        <w:rPr>
          <w:rFonts w:ascii="Courier New" w:eastAsia="Times New Roman" w:hAnsi="Courier New" w:cs="Courier New"/>
          <w:color w:val="6AA94F"/>
          <w:sz w:val="21"/>
          <w:szCs w:val="21"/>
          <w:rtl/>
          <w:lang w:bidi="ar-SA"/>
        </w:rPr>
        <w:t>اصلاح خطا</w:t>
      </w:r>
    </w:p>
    <w:p w14:paraId="5D629D66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2B3D49F1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6AA94F"/>
          <w:sz w:val="21"/>
          <w:szCs w:val="21"/>
          <w:lang w:bidi="ar-SA"/>
        </w:rPr>
        <w:t xml:space="preserve"># </w:t>
      </w:r>
      <w:r w:rsidRPr="00E4507F">
        <w:rPr>
          <w:rFonts w:ascii="Courier New" w:eastAsia="Times New Roman" w:hAnsi="Courier New" w:cs="Courier New"/>
          <w:color w:val="6AA94F"/>
          <w:sz w:val="21"/>
          <w:szCs w:val="21"/>
          <w:rtl/>
          <w:lang w:bidi="ar-SA"/>
        </w:rPr>
        <w:t>محاسبه معادلات خطوط</w:t>
      </w:r>
    </w:p>
    <w:p w14:paraId="694A6E00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lines =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]</w:t>
      </w:r>
    </w:p>
    <w:p w14:paraId="676AF2D4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for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i </w:t>
      </w:r>
      <w:r w:rsidRPr="00E4507F">
        <w:rPr>
          <w:rFonts w:ascii="Courier New" w:eastAsia="Times New Roman" w:hAnsi="Courier New" w:cs="Courier New"/>
          <w:color w:val="82C6FF"/>
          <w:sz w:val="21"/>
          <w:szCs w:val="21"/>
          <w:lang w:bidi="ar-SA"/>
        </w:rPr>
        <w:t>in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range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E4507F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len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points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- 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:</w:t>
      </w:r>
    </w:p>
    <w:p w14:paraId="0CF2A063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x1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y1 = points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</w:t>
      </w:r>
    </w:p>
    <w:p w14:paraId="52FFA29F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x2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y2 = points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i + 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</w:t>
      </w:r>
    </w:p>
    <w:p w14:paraId="340E917E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A = y1 - y2</w:t>
      </w:r>
    </w:p>
    <w:p w14:paraId="2DF05F8C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B = x2 - x1</w:t>
      </w:r>
    </w:p>
    <w:p w14:paraId="798E505A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C = x1 * y2 - x2 * y1</w:t>
      </w:r>
    </w:p>
    <w:p w14:paraId="63AD8C5F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lines.append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(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A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B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C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)</w:t>
      </w:r>
    </w:p>
    <w:p w14:paraId="13EF0623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53CB1639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6AA94F"/>
          <w:sz w:val="21"/>
          <w:szCs w:val="21"/>
          <w:lang w:bidi="ar-SA"/>
        </w:rPr>
        <w:t xml:space="preserve"># </w:t>
      </w:r>
      <w:r w:rsidRPr="00E4507F">
        <w:rPr>
          <w:rFonts w:ascii="Courier New" w:eastAsia="Times New Roman" w:hAnsi="Courier New" w:cs="Courier New"/>
          <w:color w:val="6AA94F"/>
          <w:sz w:val="21"/>
          <w:szCs w:val="21"/>
          <w:rtl/>
          <w:lang w:bidi="ar-SA"/>
        </w:rPr>
        <w:t>نمایش معادلات خطوط</w:t>
      </w:r>
    </w:p>
    <w:p w14:paraId="31207AAD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for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i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A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B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C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82C6FF"/>
          <w:sz w:val="21"/>
          <w:szCs w:val="21"/>
          <w:lang w:bidi="ar-SA"/>
        </w:rPr>
        <w:t>in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</w:t>
      </w:r>
      <w:r w:rsidRPr="00E4507F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enumerate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ines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:</w:t>
      </w:r>
    </w:p>
    <w:p w14:paraId="460EFCE3" w14:textId="77777777" w:rsidR="00E4507F" w:rsidRPr="00E4507F" w:rsidRDefault="00E4507F" w:rsidP="00E4507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    </w:t>
      </w:r>
      <w:r w:rsidRPr="00E4507F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print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E4507F">
        <w:rPr>
          <w:rFonts w:ascii="Courier New" w:eastAsia="Times New Roman" w:hAnsi="Courier New" w:cs="Courier New"/>
          <w:color w:val="569CD6"/>
          <w:sz w:val="21"/>
          <w:szCs w:val="21"/>
          <w:lang w:bidi="ar-SA"/>
        </w:rPr>
        <w:t>f</w:t>
      </w:r>
      <w:r w:rsidRPr="00E4507F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 xml:space="preserve">"Line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{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i + </w:t>
      </w:r>
      <w:r w:rsidRPr="00E4507F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}</w:t>
      </w:r>
      <w:r w:rsidRPr="00E4507F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 xml:space="preserve">: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{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A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}</w:t>
      </w:r>
      <w:r w:rsidRPr="00E4507F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 xml:space="preserve">x +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{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B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}</w:t>
      </w:r>
      <w:r w:rsidRPr="00E4507F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 xml:space="preserve">y + 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{</w:t>
      </w:r>
      <w:r w:rsidRPr="00E4507F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}</w:t>
      </w:r>
      <w:r w:rsidRPr="00E4507F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 xml:space="preserve"> = 0"</w:t>
      </w:r>
      <w:r w:rsidRPr="00E4507F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29A9E6C0" w14:textId="7A43420D" w:rsidR="00E4507F" w:rsidRDefault="00E4507F" w:rsidP="00E4507F">
      <w:pPr>
        <w:rPr>
          <w:rtl/>
        </w:rPr>
      </w:pPr>
      <w:r>
        <w:rPr>
          <w:rFonts w:hint="cs"/>
          <w:rtl/>
        </w:rPr>
        <w:t>خروجی:</w:t>
      </w:r>
    </w:p>
    <w:p w14:paraId="6D2F1D95" w14:textId="77777777" w:rsidR="00E4507F" w:rsidRPr="00E4507F" w:rsidRDefault="00E4507F" w:rsidP="00E4507F">
      <w:pPr>
        <w:bidi w:val="0"/>
        <w:jc w:val="left"/>
      </w:pPr>
      <w:r w:rsidRPr="00E4507F">
        <w:t>Line 1: -4x + 0y + 8 = 0</w:t>
      </w:r>
    </w:p>
    <w:p w14:paraId="438EC86D" w14:textId="77777777" w:rsidR="00E4507F" w:rsidRPr="00E4507F" w:rsidRDefault="00E4507F" w:rsidP="00E4507F">
      <w:pPr>
        <w:bidi w:val="0"/>
        <w:jc w:val="left"/>
      </w:pPr>
      <w:r w:rsidRPr="00E4507F">
        <w:lastRenderedPageBreak/>
        <w:t>Line 2: 0x + 2y + -12 = 0</w:t>
      </w:r>
    </w:p>
    <w:p w14:paraId="57ABDBA2" w14:textId="77777777" w:rsidR="00E4507F" w:rsidRPr="00E4507F" w:rsidRDefault="00E4507F" w:rsidP="00E4507F">
      <w:pPr>
        <w:bidi w:val="0"/>
        <w:jc w:val="left"/>
      </w:pPr>
      <w:r w:rsidRPr="00E4507F">
        <w:t>Line 3: -2x + 2y + -4 = 0</w:t>
      </w:r>
    </w:p>
    <w:p w14:paraId="0575DB5E" w14:textId="156D4585" w:rsidR="00754D3D" w:rsidRPr="00E4507F" w:rsidRDefault="00E4507F" w:rsidP="00754D3D">
      <w:pPr>
        <w:bidi w:val="0"/>
        <w:jc w:val="left"/>
      </w:pPr>
      <w:r w:rsidRPr="00E4507F">
        <w:t>Line 4: 6x + 0y + -36 = 0</w:t>
      </w:r>
    </w:p>
    <w:p w14:paraId="084A5D82" w14:textId="15C58DB1" w:rsidR="00E4507F" w:rsidRDefault="00E4507F" w:rsidP="00E4507F">
      <w:pPr>
        <w:bidi w:val="0"/>
        <w:jc w:val="left"/>
        <w:rPr>
          <w:rtl/>
        </w:rPr>
      </w:pPr>
      <w:r w:rsidRPr="00E4507F">
        <w:t>Line 5: 0x + -4y + 8 = 0</w:t>
      </w:r>
    </w:p>
    <w:p w14:paraId="179ECB0A" w14:textId="77777777" w:rsidR="00754D3D" w:rsidRPr="00754D3D" w:rsidRDefault="00754D3D" w:rsidP="00754D3D">
      <w:pPr>
        <w:jc w:val="left"/>
      </w:pPr>
      <w:r w:rsidRPr="00754D3D">
        <w:rPr>
          <w:rtl/>
          <w:lang w:bidi="ar-SA"/>
        </w:rPr>
        <w:t>این کلاس یک شبکه عصبی با سه لایه تعریف می‌کند</w:t>
      </w:r>
      <w:r w:rsidRPr="00754D3D">
        <w:t>:</w:t>
      </w:r>
    </w:p>
    <w:p w14:paraId="41E00704" w14:textId="77777777" w:rsidR="00754D3D" w:rsidRPr="00754D3D" w:rsidRDefault="00754D3D" w:rsidP="00754D3D">
      <w:pPr>
        <w:numPr>
          <w:ilvl w:val="0"/>
          <w:numId w:val="35"/>
        </w:numPr>
        <w:jc w:val="left"/>
      </w:pPr>
      <w:r w:rsidRPr="00754D3D">
        <w:rPr>
          <w:b/>
          <w:bCs/>
          <w:rtl/>
          <w:lang w:bidi="ar-SA"/>
        </w:rPr>
        <w:t>لایه اول</w:t>
      </w:r>
      <w:r w:rsidRPr="00754D3D">
        <w:rPr>
          <w:b/>
          <w:bCs/>
        </w:rPr>
        <w:t xml:space="preserve"> (hidden1):</w:t>
      </w:r>
      <w:r w:rsidRPr="00754D3D">
        <w:t xml:space="preserve"> </w:t>
      </w:r>
      <w:r w:rsidRPr="00754D3D">
        <w:rPr>
          <w:rtl/>
          <w:lang w:bidi="ar-SA"/>
        </w:rPr>
        <w:t>شامل 5 نورون است که وزن‌ها و بایاس‌ها به صورت دستی مقداردهی می‌شوند تا با خطوط مرزی ذوزنقه هماهنگ شوند</w:t>
      </w:r>
      <w:r w:rsidRPr="00754D3D">
        <w:t>.</w:t>
      </w:r>
    </w:p>
    <w:p w14:paraId="4A79E9C3" w14:textId="77777777" w:rsidR="00754D3D" w:rsidRPr="00754D3D" w:rsidRDefault="00754D3D" w:rsidP="00754D3D">
      <w:pPr>
        <w:numPr>
          <w:ilvl w:val="0"/>
          <w:numId w:val="35"/>
        </w:numPr>
        <w:jc w:val="left"/>
      </w:pPr>
      <w:r w:rsidRPr="00754D3D">
        <w:rPr>
          <w:b/>
          <w:bCs/>
          <w:rtl/>
          <w:lang w:bidi="ar-SA"/>
        </w:rPr>
        <w:t>لایه دوم</w:t>
      </w:r>
      <w:r w:rsidRPr="00754D3D">
        <w:rPr>
          <w:b/>
          <w:bCs/>
        </w:rPr>
        <w:t xml:space="preserve"> (hidden2):</w:t>
      </w:r>
      <w:r w:rsidRPr="00754D3D">
        <w:t xml:space="preserve"> </w:t>
      </w:r>
      <w:r w:rsidRPr="00754D3D">
        <w:rPr>
          <w:rtl/>
          <w:lang w:bidi="ar-SA"/>
        </w:rPr>
        <w:t>شامل 2 نورون است و وزن‌ها به صورت تصادفی مقداردهی می‌شوند</w:t>
      </w:r>
      <w:r w:rsidRPr="00754D3D">
        <w:t>.</w:t>
      </w:r>
    </w:p>
    <w:p w14:paraId="4209B85A" w14:textId="77777777" w:rsidR="00754D3D" w:rsidRPr="00754D3D" w:rsidRDefault="00754D3D" w:rsidP="00754D3D">
      <w:pPr>
        <w:numPr>
          <w:ilvl w:val="0"/>
          <w:numId w:val="35"/>
        </w:numPr>
        <w:jc w:val="left"/>
      </w:pPr>
      <w:r w:rsidRPr="00754D3D">
        <w:rPr>
          <w:b/>
          <w:bCs/>
          <w:rtl/>
          <w:lang w:bidi="ar-SA"/>
        </w:rPr>
        <w:t>لایه خروجی</w:t>
      </w:r>
      <w:r w:rsidRPr="00754D3D">
        <w:rPr>
          <w:b/>
          <w:bCs/>
        </w:rPr>
        <w:t xml:space="preserve"> (output):</w:t>
      </w:r>
      <w:r w:rsidRPr="00754D3D">
        <w:t xml:space="preserve"> </w:t>
      </w:r>
      <w:r w:rsidRPr="00754D3D">
        <w:rPr>
          <w:rtl/>
          <w:lang w:bidi="ar-SA"/>
        </w:rPr>
        <w:t>شامل 1 نورون است و خروجی احتمال نقطه‌ای در داخل یا خارج ذوزنقه را پیش‌بینی می‌کند</w:t>
      </w:r>
      <w:r w:rsidRPr="00754D3D">
        <w:t>.</w:t>
      </w:r>
    </w:p>
    <w:p w14:paraId="4A59C861" w14:textId="25F4C73E" w:rsidR="00754D3D" w:rsidRDefault="00617876" w:rsidP="00617876">
      <w:pPr>
        <w:jc w:val="center"/>
        <w:rPr>
          <w:b/>
          <w:bCs/>
          <w:rtl/>
        </w:rPr>
      </w:pPr>
      <w:r>
        <w:rPr>
          <w:noProof/>
        </w:rPr>
        <w:drawing>
          <wp:inline distT="0" distB="0" distL="0" distR="0" wp14:anchorId="662A0941" wp14:editId="56BC649E">
            <wp:extent cx="4358640" cy="3530886"/>
            <wp:effectExtent l="0" t="0" r="3810" b="0"/>
            <wp:docPr id="172337454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9679" cy="3531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C4EBD" w14:textId="6974F85C" w:rsidR="00617876" w:rsidRPr="00617876" w:rsidRDefault="00617876" w:rsidP="00617876">
      <w:pPr>
        <w:rPr>
          <w:b/>
          <w:bCs/>
        </w:rPr>
      </w:pPr>
      <w:r>
        <w:rPr>
          <w:rFonts w:hint="cs"/>
          <w:b/>
          <w:bCs/>
          <w:rtl/>
        </w:rPr>
        <w:t>متاسفانه دو 20 دقیقه زدم و وقت ندارم دیگر.</w:t>
      </w:r>
    </w:p>
    <w:p w14:paraId="529CE4E6" w14:textId="77777777" w:rsidR="00E4507F" w:rsidRDefault="00E4507F" w:rsidP="00E4507F">
      <w:pPr>
        <w:rPr>
          <w:rtl/>
        </w:rPr>
      </w:pPr>
    </w:p>
    <w:p w14:paraId="52B238E0" w14:textId="77777777" w:rsidR="00E4507F" w:rsidRPr="00E4507F" w:rsidRDefault="00E4507F" w:rsidP="00E4507F">
      <w:pPr>
        <w:rPr>
          <w:rFonts w:hint="cs"/>
          <w:rtl/>
        </w:rPr>
      </w:pPr>
    </w:p>
    <w:p w14:paraId="2AA2BD99" w14:textId="584FF9AD" w:rsidR="00DE3DE0" w:rsidRDefault="00DE3DE0" w:rsidP="00DE3DE0">
      <w:pPr>
        <w:pStyle w:val="Heading2"/>
        <w:ind w:firstLine="0"/>
        <w:rPr>
          <w:color w:val="4F81BD" w:themeColor="accent1"/>
          <w:szCs w:val="28"/>
          <w:rtl/>
        </w:rPr>
      </w:pPr>
      <w:r w:rsidRPr="00D136FE">
        <w:rPr>
          <w:rFonts w:hint="cs"/>
          <w:color w:val="4F81BD" w:themeColor="accent1"/>
          <w:szCs w:val="28"/>
          <w:rtl/>
        </w:rPr>
        <w:t>سوال</w:t>
      </w:r>
      <w:r>
        <w:rPr>
          <w:rFonts w:hint="cs"/>
          <w:color w:val="4F81BD" w:themeColor="accent1"/>
          <w:szCs w:val="28"/>
          <w:rtl/>
        </w:rPr>
        <w:t xml:space="preserve"> چهارم</w:t>
      </w:r>
    </w:p>
    <w:p w14:paraId="4E4FA6ED" w14:textId="77777777" w:rsidR="004A4E37" w:rsidRDefault="004A4E37" w:rsidP="004A4E37">
      <w:pPr>
        <w:rPr>
          <w:rtl/>
        </w:rPr>
      </w:pPr>
      <w:r>
        <w:rPr>
          <w:rFonts w:hint="cs"/>
          <w:rtl/>
        </w:rPr>
        <w:t>الف)</w:t>
      </w:r>
    </w:p>
    <w:p w14:paraId="45870B2E" w14:textId="39996F4D" w:rsidR="004A4E37" w:rsidRPr="004A4E37" w:rsidRDefault="004A4E37" w:rsidP="004A4E37">
      <w:pPr>
        <w:rPr>
          <w:rtl/>
        </w:rPr>
      </w:pPr>
      <w:r>
        <w:rPr>
          <w:rFonts w:hint="cs"/>
          <w:rtl/>
        </w:rPr>
        <w:lastRenderedPageBreak/>
        <w:t xml:space="preserve">ابتدا با استفاده از دستور </w:t>
      </w:r>
      <w:r>
        <w:t>gdown</w:t>
      </w:r>
      <w:r>
        <w:rPr>
          <w:rFonts w:hint="cs"/>
          <w:rtl/>
        </w:rPr>
        <w:t xml:space="preserve"> و کتابخانه </w:t>
      </w:r>
      <w:r>
        <w:t>pandas</w:t>
      </w:r>
      <w:r>
        <w:rPr>
          <w:rFonts w:hint="cs"/>
          <w:rtl/>
        </w:rPr>
        <w:t xml:space="preserve"> داده را میخوانیم:</w:t>
      </w:r>
    </w:p>
    <w:p w14:paraId="159F2EDA" w14:textId="4147EC16" w:rsidR="00DE3DE0" w:rsidRPr="00DE3DE0" w:rsidRDefault="00CF7DF2" w:rsidP="00CF7DF2">
      <w:pPr>
        <w:rPr>
          <w:rFonts w:hint="cs"/>
          <w:rtl/>
        </w:rPr>
      </w:pPr>
      <w:r>
        <w:rPr>
          <w:noProof/>
        </w:rPr>
        <w:drawing>
          <wp:inline distT="0" distB="0" distL="0" distR="0" wp14:anchorId="4CDF4B00" wp14:editId="42A4DA37">
            <wp:extent cx="5565775" cy="1334135"/>
            <wp:effectExtent l="0" t="0" r="0" b="0"/>
            <wp:docPr id="983883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883892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EC545" w14:textId="5B95E4C6" w:rsidR="00DE3DE0" w:rsidRPr="00DE3DE0" w:rsidRDefault="00CF7DF2" w:rsidP="00BA013C">
      <w:pPr>
        <w:ind w:firstLine="0"/>
        <w:rPr>
          <w:rFonts w:hint="cs"/>
        </w:rPr>
      </w:pPr>
      <w:r>
        <w:rPr>
          <w:rFonts w:hint="cs"/>
          <w:rtl/>
        </w:rPr>
        <w:t>داده دارای 400 نمونه، 7 ویژگی و یک داده هدف است که داده هدف، یک احتمال بین 0 و یک است.</w:t>
      </w:r>
    </w:p>
    <w:p w14:paraId="43147E5C" w14:textId="2C543076" w:rsidR="00DE3DE0" w:rsidRDefault="005A53FA" w:rsidP="005A53FA">
      <w:pPr>
        <w:ind w:firstLine="0"/>
        <w:rPr>
          <w:rtl/>
        </w:rPr>
      </w:pPr>
      <w:r>
        <w:rPr>
          <w:rFonts w:hint="cs"/>
          <w:rtl/>
        </w:rPr>
        <w:t>ماتریس زیر، همبستگی میان ویژگی و شانس پذیرش را نمایش می دهد:</w:t>
      </w:r>
    </w:p>
    <w:p w14:paraId="1D24C81C" w14:textId="4CFCD24E" w:rsidR="005A53FA" w:rsidRPr="005A53FA" w:rsidRDefault="005A53FA" w:rsidP="008E0210">
      <w:pPr>
        <w:ind w:firstLine="0"/>
        <w:jc w:val="center"/>
        <w:rPr>
          <w:rFonts w:hint="cs"/>
          <w:rtl/>
        </w:rPr>
      </w:pPr>
      <w:r>
        <w:rPr>
          <w:noProof/>
        </w:rPr>
        <w:drawing>
          <wp:inline distT="0" distB="0" distL="0" distR="0" wp14:anchorId="4CA0CAF4" wp14:editId="3FAEA579">
            <wp:extent cx="4076700" cy="3685540"/>
            <wp:effectExtent l="0" t="0" r="0" b="0"/>
            <wp:docPr id="80743170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68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4AA13" w14:textId="106127F3" w:rsidR="0091351D" w:rsidRDefault="00B52C00" w:rsidP="00DE3DE0">
      <w:pPr>
        <w:ind w:firstLine="0"/>
        <w:rPr>
          <w:rtl/>
        </w:rPr>
      </w:pPr>
      <w:r>
        <w:rPr>
          <w:rFonts w:hint="cs"/>
          <w:rtl/>
        </w:rPr>
        <w:t>حالا میزان همبستگی میان هر ویژگی را با شانس پذیرش با استفاده از کد زیر نشان می دهیم:</w:t>
      </w:r>
    </w:p>
    <w:p w14:paraId="6830261B" w14:textId="77777777" w:rsidR="00B52C00" w:rsidRPr="00B52C00" w:rsidRDefault="00B52C00" w:rsidP="00B52C0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B52C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orrelation_with_admit = correlation_matrix</w:t>
      </w:r>
      <w:r w:rsidRPr="00B52C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B52C00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Chance of Admit "</w:t>
      </w:r>
      <w:r w:rsidRPr="00B52C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</w:t>
      </w:r>
      <w:r w:rsidRPr="00B52C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.drop</w:t>
      </w:r>
      <w:r w:rsidRPr="00B52C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B52C00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Chance of Admit "</w:t>
      </w:r>
      <w:r w:rsidRPr="00B52C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  <w:r w:rsidRPr="00B52C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.sort_values</w:t>
      </w:r>
      <w:r w:rsidRPr="00B52C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B52C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ascending=</w:t>
      </w:r>
      <w:r w:rsidRPr="00B52C00">
        <w:rPr>
          <w:rFonts w:ascii="Courier New" w:eastAsia="Times New Roman" w:hAnsi="Courier New" w:cs="Courier New"/>
          <w:color w:val="569CD6"/>
          <w:sz w:val="21"/>
          <w:szCs w:val="21"/>
          <w:lang w:bidi="ar-SA"/>
        </w:rPr>
        <w:t>False</w:t>
      </w:r>
      <w:r w:rsidRPr="00B52C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6B51686" w14:textId="4CDF8802" w:rsidR="00B52C00" w:rsidRDefault="00B52C00" w:rsidP="00DE3DE0">
      <w:pPr>
        <w:ind w:firstLine="0"/>
        <w:rPr>
          <w:rtl/>
        </w:rPr>
      </w:pPr>
      <w:r>
        <w:rPr>
          <w:rFonts w:hint="cs"/>
          <w:rtl/>
        </w:rPr>
        <w:t>و کد زیر آنرا به صورت نزولی نمایش می دهد:</w:t>
      </w:r>
    </w:p>
    <w:p w14:paraId="5EABF843" w14:textId="77777777" w:rsidR="00B52C00" w:rsidRPr="00B52C00" w:rsidRDefault="00B52C00" w:rsidP="00B52C0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B52C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highest_correlation_feature = correlation_with_admit.idxmax</w:t>
      </w:r>
      <w:r w:rsidRPr="00B52C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)</w:t>
      </w:r>
    </w:p>
    <w:p w14:paraId="3C045308" w14:textId="347876F3" w:rsidR="00B52C00" w:rsidRDefault="008E0210" w:rsidP="00DE3DE0">
      <w:pPr>
        <w:ind w:firstLine="0"/>
        <w:rPr>
          <w:rtl/>
        </w:rPr>
      </w:pPr>
      <w:r>
        <w:rPr>
          <w:rFonts w:hint="cs"/>
          <w:rtl/>
        </w:rPr>
        <w:t>نمودار میله ای آن به صورت زیر است:</w:t>
      </w:r>
    </w:p>
    <w:p w14:paraId="79039C15" w14:textId="44F774CE" w:rsidR="008E0210" w:rsidRDefault="008E0210" w:rsidP="008E0210">
      <w:pPr>
        <w:ind w:firstLine="0"/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11DA55A2" wp14:editId="3EA08E9D">
            <wp:extent cx="4625340" cy="2758845"/>
            <wp:effectExtent l="0" t="0" r="3810" b="3810"/>
            <wp:docPr id="15680862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782" cy="275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16A62" w14:textId="77777777" w:rsidR="00D0186D" w:rsidRDefault="00D0186D" w:rsidP="008E0210">
      <w:pPr>
        <w:ind w:firstLine="0"/>
        <w:jc w:val="center"/>
        <w:rPr>
          <w:rtl/>
        </w:rPr>
      </w:pPr>
    </w:p>
    <w:p w14:paraId="111AB173" w14:textId="49059654" w:rsidR="00D0186D" w:rsidRDefault="00D0186D" w:rsidP="00D0186D">
      <w:pPr>
        <w:ind w:firstLine="0"/>
        <w:jc w:val="left"/>
        <w:rPr>
          <w:rtl/>
        </w:rPr>
      </w:pPr>
      <w:r>
        <w:rPr>
          <w:rFonts w:hint="cs"/>
          <w:rtl/>
        </w:rPr>
        <w:t xml:space="preserve">واضح است </w:t>
      </w:r>
      <w:r>
        <w:t>GPA</w:t>
      </w:r>
      <w:r>
        <w:rPr>
          <w:rFonts w:hint="cs"/>
          <w:rtl/>
        </w:rPr>
        <w:t xml:space="preserve"> (معدل) و نمره </w:t>
      </w:r>
      <w:r>
        <w:t>GRE</w:t>
      </w:r>
      <w:r>
        <w:rPr>
          <w:rFonts w:hint="cs"/>
          <w:rtl/>
        </w:rPr>
        <w:t xml:space="preserve"> بیشترین تاثیر را در شانس پذیرش در دانشگاه </w:t>
      </w:r>
      <w:r>
        <w:t>UCLA</w:t>
      </w:r>
      <w:r>
        <w:rPr>
          <w:rFonts w:hint="cs"/>
          <w:rtl/>
        </w:rPr>
        <w:t xml:space="preserve"> دارند و </w:t>
      </w:r>
      <w:r w:rsidR="00CA4130">
        <w:rPr>
          <w:rFonts w:hint="cs"/>
          <w:rtl/>
        </w:rPr>
        <w:t>تجربه تحقیقاتی و کیفیت توصیه نامه ها کمترین تاثیر را دارند.</w:t>
      </w:r>
    </w:p>
    <w:p w14:paraId="0529418F" w14:textId="5BB0C533" w:rsidR="001B2169" w:rsidRDefault="001B2169" w:rsidP="00D0186D">
      <w:pPr>
        <w:ind w:firstLine="0"/>
        <w:jc w:val="left"/>
        <w:rPr>
          <w:rtl/>
        </w:rPr>
      </w:pPr>
      <w:r>
        <w:rPr>
          <w:rFonts w:hint="cs"/>
          <w:rtl/>
        </w:rPr>
        <w:t xml:space="preserve">حالا، توزیع ویژگی </w:t>
      </w:r>
      <w:r>
        <w:t>CGPA</w:t>
      </w:r>
      <w:r>
        <w:rPr>
          <w:rFonts w:hint="cs"/>
          <w:rtl/>
        </w:rPr>
        <w:t xml:space="preserve"> و شانس پذیرش را رسم می کنیم:</w:t>
      </w:r>
    </w:p>
    <w:p w14:paraId="76769B13" w14:textId="039EDD72" w:rsidR="001B2169" w:rsidRDefault="001B2169" w:rsidP="001B2169">
      <w:pPr>
        <w:ind w:firstLine="0"/>
        <w:jc w:val="center"/>
        <w:rPr>
          <w:rtl/>
        </w:rPr>
      </w:pPr>
      <w:r>
        <w:rPr>
          <w:noProof/>
        </w:rPr>
        <w:drawing>
          <wp:inline distT="0" distB="0" distL="0" distR="0" wp14:anchorId="468ECCC7" wp14:editId="3FC30907">
            <wp:extent cx="4899660" cy="3667059"/>
            <wp:effectExtent l="0" t="0" r="0" b="0"/>
            <wp:docPr id="18615683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996" cy="3668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39FF4" w14:textId="76C20258" w:rsidR="0085550B" w:rsidRDefault="0085550B" w:rsidP="0085550B">
      <w:pPr>
        <w:ind w:firstLine="0"/>
        <w:rPr>
          <w:rtl/>
        </w:rPr>
      </w:pPr>
      <w:r>
        <w:rPr>
          <w:rFonts w:hint="cs"/>
          <w:rtl/>
        </w:rPr>
        <w:t>میتوان تحلیل زیر را از این نمودار داشت:</w:t>
      </w:r>
    </w:p>
    <w:p w14:paraId="243B37AF" w14:textId="3BE98B20" w:rsidR="0085550B" w:rsidRPr="0085550B" w:rsidRDefault="0085550B" w:rsidP="0085550B">
      <w:pPr>
        <w:pStyle w:val="ListParagraph"/>
        <w:numPr>
          <w:ilvl w:val="0"/>
          <w:numId w:val="20"/>
        </w:numPr>
      </w:pPr>
      <w:r w:rsidRPr="0085550B">
        <w:lastRenderedPageBreak/>
        <w:t xml:space="preserve">  </w:t>
      </w:r>
      <w:r w:rsidRPr="0085550B">
        <w:rPr>
          <w:b/>
          <w:bCs/>
          <w:rtl/>
          <w:lang w:bidi="ar-SA"/>
        </w:rPr>
        <w:t>رابطه مثبت قوی</w:t>
      </w:r>
      <w:r w:rsidRPr="0085550B">
        <w:t>:</w:t>
      </w:r>
    </w:p>
    <w:p w14:paraId="0ED3FEFC" w14:textId="77777777" w:rsidR="0085550B" w:rsidRPr="0085550B" w:rsidRDefault="0085550B" w:rsidP="0085550B">
      <w:pPr>
        <w:numPr>
          <w:ilvl w:val="0"/>
          <w:numId w:val="16"/>
        </w:numPr>
      </w:pPr>
      <w:r w:rsidRPr="0085550B">
        <w:rPr>
          <w:rtl/>
          <w:lang w:bidi="ar-SA"/>
        </w:rPr>
        <w:t>نقاط پراکندگی در نمودار نشان می‌دهند که هرچه مقدار</w:t>
      </w:r>
      <w:r w:rsidRPr="0085550B">
        <w:t xml:space="preserve"> CGPA </w:t>
      </w:r>
      <w:r w:rsidRPr="0085550B">
        <w:rPr>
          <w:rtl/>
          <w:lang w:bidi="ar-SA"/>
        </w:rPr>
        <w:t>افزایش پیدا کند، شانس پذیرش نیز به طور قابل توجهی افزایش می‌یابد</w:t>
      </w:r>
      <w:r w:rsidRPr="0085550B">
        <w:t>.</w:t>
      </w:r>
    </w:p>
    <w:p w14:paraId="75E9B334" w14:textId="500D081F" w:rsidR="0085550B" w:rsidRPr="0085550B" w:rsidRDefault="0085550B" w:rsidP="0085550B">
      <w:pPr>
        <w:numPr>
          <w:ilvl w:val="0"/>
          <w:numId w:val="16"/>
        </w:numPr>
      </w:pPr>
      <w:r w:rsidRPr="0085550B">
        <w:rPr>
          <w:rtl/>
          <w:lang w:bidi="ar-SA"/>
        </w:rPr>
        <w:t>این ا</w:t>
      </w:r>
      <w:r>
        <w:rPr>
          <w:rFonts w:hint="cs"/>
          <w:rtl/>
          <w:lang w:bidi="ar-SA"/>
        </w:rPr>
        <w:t>دعا</w:t>
      </w:r>
      <w:r w:rsidRPr="0085550B">
        <w:rPr>
          <w:rtl/>
          <w:lang w:bidi="ar-SA"/>
        </w:rPr>
        <w:t xml:space="preserve"> نشان‌دهنده یک رابطه مثبت قوی بین این دو متغیر است که با ضریب هم‌بستگی بالای 0.87 تأیید می‌شود</w:t>
      </w:r>
      <w:r w:rsidRPr="0085550B">
        <w:t>.</w:t>
      </w:r>
    </w:p>
    <w:p w14:paraId="218CD1CC" w14:textId="38BC47CA" w:rsidR="0085550B" w:rsidRPr="0085550B" w:rsidRDefault="0085550B" w:rsidP="0085550B">
      <w:pPr>
        <w:pStyle w:val="ListParagraph"/>
        <w:numPr>
          <w:ilvl w:val="0"/>
          <w:numId w:val="20"/>
        </w:numPr>
      </w:pPr>
      <w:r w:rsidRPr="0085550B">
        <w:t xml:space="preserve">  </w:t>
      </w:r>
      <w:r w:rsidRPr="0085550B">
        <w:rPr>
          <w:b/>
          <w:bCs/>
          <w:rtl/>
          <w:lang w:bidi="ar-SA"/>
        </w:rPr>
        <w:t>الگوی خطی</w:t>
      </w:r>
      <w:r w:rsidRPr="0085550B">
        <w:t>:</w:t>
      </w:r>
    </w:p>
    <w:p w14:paraId="7BBFA522" w14:textId="75216596" w:rsidR="0085550B" w:rsidRPr="0085550B" w:rsidRDefault="0085550B" w:rsidP="0085550B">
      <w:pPr>
        <w:numPr>
          <w:ilvl w:val="0"/>
          <w:numId w:val="17"/>
        </w:numPr>
      </w:pPr>
      <w:r w:rsidRPr="0085550B">
        <w:rPr>
          <w:rtl/>
          <w:lang w:bidi="ar-SA"/>
        </w:rPr>
        <w:t>نقاط به طور تقریبی یک الگوی خطی را دنبال می‌کنند. این نشان می‌دهد که احتمال پذیرش به صورت خطی با</w:t>
      </w:r>
      <w:r w:rsidRPr="0085550B">
        <w:t xml:space="preserve"> CGPA </w:t>
      </w:r>
      <w:r w:rsidRPr="0085550B">
        <w:rPr>
          <w:rtl/>
          <w:lang w:bidi="ar-SA"/>
        </w:rPr>
        <w:t>تغییر می‌کند</w:t>
      </w:r>
      <w:r w:rsidRPr="0085550B">
        <w:t>.</w:t>
      </w:r>
    </w:p>
    <w:p w14:paraId="23527207" w14:textId="074B8A9E" w:rsidR="0085550B" w:rsidRPr="0085550B" w:rsidRDefault="0085550B" w:rsidP="0085550B">
      <w:pPr>
        <w:pStyle w:val="ListParagraph"/>
        <w:numPr>
          <w:ilvl w:val="0"/>
          <w:numId w:val="20"/>
        </w:numPr>
      </w:pPr>
      <w:r w:rsidRPr="0085550B">
        <w:t xml:space="preserve"> </w:t>
      </w:r>
      <w:r w:rsidRPr="0085550B">
        <w:rPr>
          <w:b/>
          <w:bCs/>
          <w:rtl/>
          <w:lang w:bidi="ar-SA"/>
        </w:rPr>
        <w:t>پراکنده بودن در مقادیر پایین‌تر</w:t>
      </w:r>
      <w:r w:rsidRPr="0085550B">
        <w:t>:</w:t>
      </w:r>
    </w:p>
    <w:p w14:paraId="2CED3F26" w14:textId="6F83565E" w:rsidR="0085550B" w:rsidRPr="0085550B" w:rsidRDefault="0085550B" w:rsidP="0085550B">
      <w:pPr>
        <w:numPr>
          <w:ilvl w:val="0"/>
          <w:numId w:val="18"/>
        </w:numPr>
      </w:pPr>
      <w:r w:rsidRPr="0085550B">
        <w:rPr>
          <w:rtl/>
          <w:lang w:bidi="ar-SA"/>
        </w:rPr>
        <w:t>در مقادیر پایین</w:t>
      </w:r>
      <w:r w:rsidRPr="0085550B">
        <w:t xml:space="preserve"> CGPA </w:t>
      </w:r>
      <w:r w:rsidRPr="0085550B">
        <w:rPr>
          <w:rtl/>
          <w:lang w:bidi="ar-SA"/>
        </w:rPr>
        <w:t>(7 تا 8)، شانس پذیرش گستردگی بیشتری دارد. این ممکن است نشان‌دهنده عوامل دیگری باشد که در این محدوده تأثیر بیشتری دارند، مثلاً تجربه تحقیقاتی یا توصیه‌نامه‌ها</w:t>
      </w:r>
      <w:r>
        <w:rPr>
          <w:rFonts w:hint="cs"/>
          <w:rtl/>
        </w:rPr>
        <w:t xml:space="preserve"> و....</w:t>
      </w:r>
    </w:p>
    <w:p w14:paraId="249C6F05" w14:textId="080DFE86" w:rsidR="0085550B" w:rsidRPr="0085550B" w:rsidRDefault="0085550B" w:rsidP="0085550B">
      <w:pPr>
        <w:pStyle w:val="ListParagraph"/>
        <w:numPr>
          <w:ilvl w:val="0"/>
          <w:numId w:val="20"/>
        </w:numPr>
      </w:pPr>
      <w:r w:rsidRPr="0085550B">
        <w:t xml:space="preserve">  </w:t>
      </w:r>
      <w:r w:rsidRPr="0085550B">
        <w:rPr>
          <w:b/>
          <w:bCs/>
          <w:rtl/>
          <w:lang w:bidi="ar-SA"/>
        </w:rPr>
        <w:t>پیش‌بینی‌پذیری بالا در مقادیر بالا</w:t>
      </w:r>
      <w:r w:rsidRPr="0085550B">
        <w:t>:</w:t>
      </w:r>
    </w:p>
    <w:p w14:paraId="205BE0F8" w14:textId="77777777" w:rsidR="0085550B" w:rsidRDefault="0085550B" w:rsidP="0085550B">
      <w:pPr>
        <w:numPr>
          <w:ilvl w:val="0"/>
          <w:numId w:val="19"/>
        </w:numPr>
      </w:pPr>
      <w:r w:rsidRPr="0085550B">
        <w:rPr>
          <w:rtl/>
          <w:lang w:bidi="ar-SA"/>
        </w:rPr>
        <w:t>در مقادیر بالای</w:t>
      </w:r>
      <w:r w:rsidRPr="0085550B">
        <w:t xml:space="preserve"> CGPA </w:t>
      </w:r>
      <w:r w:rsidRPr="0085550B">
        <w:rPr>
          <w:rtl/>
          <w:lang w:bidi="ar-SA"/>
        </w:rPr>
        <w:t>(بیش از 9)، شانس پذیرش بسیار متمرکز و نزدیک به 1 است. این نشان می‌دهد که دانشجویانی با</w:t>
      </w:r>
      <w:r w:rsidRPr="0085550B">
        <w:t xml:space="preserve"> CGPA </w:t>
      </w:r>
      <w:r w:rsidRPr="0085550B">
        <w:rPr>
          <w:rtl/>
          <w:lang w:bidi="ar-SA"/>
        </w:rPr>
        <w:t>بالا به احتمال بسیار زیاد پذیرفته خواهند شد</w:t>
      </w:r>
      <w:r w:rsidRPr="0085550B">
        <w:t>.</w:t>
      </w:r>
    </w:p>
    <w:p w14:paraId="158E08A2" w14:textId="1B91D43C" w:rsidR="004A4E37" w:rsidRDefault="005F0451" w:rsidP="004A4E37">
      <w:pPr>
        <w:rPr>
          <w:rtl/>
        </w:rPr>
      </w:pPr>
      <w:r>
        <w:rPr>
          <w:rFonts w:hint="cs"/>
          <w:rtl/>
        </w:rPr>
        <w:t>ب)</w:t>
      </w:r>
    </w:p>
    <w:p w14:paraId="25B50AEE" w14:textId="37527C86" w:rsidR="005F0451" w:rsidRDefault="005F0451" w:rsidP="004A4E37">
      <w:pPr>
        <w:rPr>
          <w:rtl/>
        </w:rPr>
      </w:pPr>
      <w:r>
        <w:rPr>
          <w:rFonts w:hint="cs"/>
          <w:rtl/>
        </w:rPr>
        <w:t xml:space="preserve">قبل از تقسیم داده، کمی داده هدف را تحلیل می کنیم. در حین تقسیم بندی نمی شود از </w:t>
      </w:r>
      <w:r>
        <w:t>satisfying</w:t>
      </w:r>
      <w:r>
        <w:rPr>
          <w:rFonts w:hint="cs"/>
          <w:rtl/>
        </w:rPr>
        <w:t xml:space="preserve"> استفاده کرد زیرا تعداد نمونه هایی خیلی کم وجود دارد.</w:t>
      </w:r>
    </w:p>
    <w:p w14:paraId="60CA2213" w14:textId="0867E87E" w:rsidR="005F0451" w:rsidRPr="005F0451" w:rsidRDefault="005F0451" w:rsidP="005F0451">
      <w:pPr>
        <w:rPr>
          <w:b/>
          <w:bCs/>
        </w:rPr>
      </w:pPr>
      <w:r>
        <w:rPr>
          <w:rFonts w:hint="cs"/>
          <w:b/>
          <w:bCs/>
          <w:rtl/>
          <w:lang w:bidi="ar-SA"/>
        </w:rPr>
        <w:t>ت</w:t>
      </w:r>
      <w:r w:rsidRPr="005F0451">
        <w:rPr>
          <w:b/>
          <w:bCs/>
          <w:rtl/>
          <w:lang w:bidi="ar-SA"/>
        </w:rPr>
        <w:t>حلیل نیاز به نرمال‌سازی یا استانداردسازی</w:t>
      </w:r>
      <w:r w:rsidRPr="005F0451">
        <w:rPr>
          <w:b/>
          <w:bCs/>
        </w:rPr>
        <w:t>:</w:t>
      </w:r>
    </w:p>
    <w:p w14:paraId="458A100A" w14:textId="77777777" w:rsidR="005F0451" w:rsidRPr="005F0451" w:rsidRDefault="005F0451" w:rsidP="005F0451">
      <w:pPr>
        <w:numPr>
          <w:ilvl w:val="0"/>
          <w:numId w:val="21"/>
        </w:numPr>
      </w:pPr>
      <w:r w:rsidRPr="005F0451">
        <w:rPr>
          <w:b/>
          <w:bCs/>
          <w:rtl/>
          <w:lang w:bidi="ar-SA"/>
        </w:rPr>
        <w:t>نرمال‌سازی</w:t>
      </w:r>
      <w:r w:rsidRPr="005F0451">
        <w:rPr>
          <w:b/>
          <w:bCs/>
        </w:rPr>
        <w:t xml:space="preserve"> (Normalization):</w:t>
      </w:r>
    </w:p>
    <w:p w14:paraId="5C962101" w14:textId="3952CBF2" w:rsidR="005F0451" w:rsidRPr="005F0451" w:rsidRDefault="005F0451" w:rsidP="005F0451">
      <w:pPr>
        <w:numPr>
          <w:ilvl w:val="1"/>
          <w:numId w:val="21"/>
        </w:numPr>
      </w:pPr>
      <w:r w:rsidRPr="005F0451">
        <w:rPr>
          <w:rtl/>
          <w:lang w:bidi="ar-SA"/>
        </w:rPr>
        <w:t>اگر مقادیر متغیرها در بازه‌های مختلفی قرار داشته باشند</w:t>
      </w:r>
      <w:r w:rsidRPr="005F0451">
        <w:t xml:space="preserve"> </w:t>
      </w:r>
      <w:r>
        <w:rPr>
          <w:rFonts w:hint="cs"/>
          <w:rtl/>
        </w:rPr>
        <w:t>(</w:t>
      </w:r>
      <w:r w:rsidRPr="005F0451">
        <w:rPr>
          <w:rtl/>
          <w:lang w:bidi="ar-SA"/>
        </w:rPr>
        <w:t>مثلاً</w:t>
      </w:r>
      <w:r w:rsidRPr="005F0451">
        <w:t xml:space="preserve"> GRE </w:t>
      </w:r>
      <w:r w:rsidRPr="005F0451">
        <w:rPr>
          <w:rtl/>
          <w:lang w:bidi="ar-SA"/>
        </w:rPr>
        <w:t>از 0 تا 340 و</w:t>
      </w:r>
      <w:r w:rsidRPr="005F0451">
        <w:t xml:space="preserve"> Research </w:t>
      </w:r>
      <w:r w:rsidRPr="005F0451">
        <w:rPr>
          <w:rtl/>
          <w:lang w:bidi="ar-SA"/>
        </w:rPr>
        <w:t>بین 0 و 1</w:t>
      </w:r>
      <w:r>
        <w:rPr>
          <w:rFonts w:hint="cs"/>
          <w:rtl/>
        </w:rPr>
        <w:t>)</w:t>
      </w:r>
      <w:r w:rsidRPr="005F0451">
        <w:rPr>
          <w:rtl/>
          <w:lang w:bidi="ar-SA"/>
        </w:rPr>
        <w:t>، بهتر است از نرمال‌سازی استفاده کنید تا همه ویژگی‌ها در بازه‌ای مشابه (مثلاً 0 تا 1) باشند</w:t>
      </w:r>
      <w:r w:rsidRPr="005F0451">
        <w:t>.</w:t>
      </w:r>
    </w:p>
    <w:p w14:paraId="067D073F" w14:textId="77777777" w:rsidR="005F0451" w:rsidRPr="005F0451" w:rsidRDefault="005F0451" w:rsidP="005F0451">
      <w:pPr>
        <w:numPr>
          <w:ilvl w:val="0"/>
          <w:numId w:val="21"/>
        </w:numPr>
      </w:pPr>
      <w:r w:rsidRPr="005F0451">
        <w:rPr>
          <w:b/>
          <w:bCs/>
          <w:rtl/>
          <w:lang w:bidi="ar-SA"/>
        </w:rPr>
        <w:t>استانداردسازی</w:t>
      </w:r>
      <w:r w:rsidRPr="005F0451">
        <w:rPr>
          <w:b/>
          <w:bCs/>
        </w:rPr>
        <w:t xml:space="preserve"> (Standardization):</w:t>
      </w:r>
    </w:p>
    <w:p w14:paraId="058BB43D" w14:textId="77777777" w:rsidR="005F0451" w:rsidRPr="005F0451" w:rsidRDefault="005F0451" w:rsidP="005F0451">
      <w:pPr>
        <w:numPr>
          <w:ilvl w:val="1"/>
          <w:numId w:val="21"/>
        </w:numPr>
      </w:pPr>
      <w:r w:rsidRPr="005F0451">
        <w:rPr>
          <w:rtl/>
          <w:lang w:bidi="ar-SA"/>
        </w:rPr>
        <w:lastRenderedPageBreak/>
        <w:t>اگر مقیاس‌بندی داده‌ها بر اساس میانگین و انحراف معیار مهم باشد، استانداردسازی ترجیح داده می‌شود. این روش مقادیر را به صورتی تغییر می‌دهد که میانگین صفر و انحراف معیار یک داشته باشند</w:t>
      </w:r>
      <w:r w:rsidRPr="005F0451">
        <w:t>.</w:t>
      </w:r>
    </w:p>
    <w:p w14:paraId="5B8E2C0D" w14:textId="77777777" w:rsidR="005F0451" w:rsidRPr="005F0451" w:rsidRDefault="005F0451" w:rsidP="005F0451">
      <w:pPr>
        <w:rPr>
          <w:b/>
          <w:bCs/>
        </w:rPr>
      </w:pPr>
      <w:r w:rsidRPr="005F0451">
        <w:rPr>
          <w:b/>
          <w:bCs/>
          <w:rtl/>
          <w:lang w:bidi="ar-SA"/>
        </w:rPr>
        <w:t>نتیجه‌گیری</w:t>
      </w:r>
      <w:r w:rsidRPr="005F0451">
        <w:rPr>
          <w:b/>
          <w:bCs/>
        </w:rPr>
        <w:t>:</w:t>
      </w:r>
    </w:p>
    <w:p w14:paraId="783CC8C9" w14:textId="16EF7B24" w:rsidR="005F0451" w:rsidRPr="005F0451" w:rsidRDefault="005F0451" w:rsidP="005F0451">
      <w:r w:rsidRPr="005F0451">
        <w:rPr>
          <w:rtl/>
          <w:lang w:bidi="ar-SA"/>
        </w:rPr>
        <w:t>با توجه به داده‌های موجود</w:t>
      </w:r>
      <w:r w:rsidRPr="005F0451">
        <w:t xml:space="preserve"> </w:t>
      </w:r>
      <w:r w:rsidR="00052668">
        <w:rPr>
          <w:rFonts w:hint="cs"/>
          <w:rtl/>
        </w:rPr>
        <w:t>(</w:t>
      </w:r>
      <w:r w:rsidRPr="005F0451">
        <w:rPr>
          <w:rtl/>
          <w:lang w:bidi="ar-SA"/>
        </w:rPr>
        <w:t>مانند</w:t>
      </w:r>
      <w:r w:rsidRPr="005F0451">
        <w:t xml:space="preserve"> GRE </w:t>
      </w:r>
      <w:r w:rsidRPr="005F0451">
        <w:rPr>
          <w:rtl/>
          <w:lang w:bidi="ar-SA"/>
        </w:rPr>
        <w:t>و</w:t>
      </w:r>
      <w:r w:rsidRPr="005F0451">
        <w:t xml:space="preserve"> GPA </w:t>
      </w:r>
      <w:r w:rsidRPr="005F0451">
        <w:rPr>
          <w:rtl/>
          <w:lang w:bidi="ar-SA"/>
        </w:rPr>
        <w:t>که مقیاس‌های مختلفی دارند</w:t>
      </w:r>
      <w:r w:rsidR="00052668">
        <w:rPr>
          <w:rFonts w:hint="cs"/>
          <w:rtl/>
          <w:lang w:bidi="ar-SA"/>
        </w:rPr>
        <w:t>)</w:t>
      </w:r>
      <w:r w:rsidRPr="005F0451">
        <w:rPr>
          <w:rtl/>
          <w:lang w:bidi="ar-SA"/>
        </w:rPr>
        <w:t xml:space="preserve">، استفاده از </w:t>
      </w:r>
      <w:r w:rsidRPr="005F0451">
        <w:rPr>
          <w:b/>
          <w:bCs/>
          <w:rtl/>
          <w:lang w:bidi="ar-SA"/>
        </w:rPr>
        <w:t>نرمال‌سازی</w:t>
      </w:r>
      <w:r w:rsidRPr="005F0451">
        <w:rPr>
          <w:rtl/>
          <w:lang w:bidi="ar-SA"/>
        </w:rPr>
        <w:t xml:space="preserve"> مناسب‌تر به نظر می‌رسد</w:t>
      </w:r>
      <w:r w:rsidRPr="005F0451">
        <w:t>.</w:t>
      </w:r>
    </w:p>
    <w:p w14:paraId="677279FA" w14:textId="77777777" w:rsidR="00074FB1" w:rsidRPr="00074FB1" w:rsidRDefault="00074FB1" w:rsidP="00074FB1">
      <w:pPr>
        <w:ind w:firstLine="0"/>
      </w:pPr>
      <w:r w:rsidRPr="00074FB1">
        <w:rPr>
          <w:rtl/>
          <w:lang w:bidi="ar-SA"/>
        </w:rPr>
        <w:t xml:space="preserve">برای تقسیم داده‌ها به مجموعه‌های آموزش و آزمون و انجام نرمال‌سازی، باید نرمال‌سازی را </w:t>
      </w:r>
      <w:r w:rsidRPr="00074FB1">
        <w:rPr>
          <w:b/>
          <w:bCs/>
          <w:rtl/>
          <w:lang w:bidi="ar-SA"/>
        </w:rPr>
        <w:t>به‌طور جداگانه روی مجموعه‌های آموزش و آزمون</w:t>
      </w:r>
      <w:r w:rsidRPr="00074FB1">
        <w:rPr>
          <w:rtl/>
          <w:lang w:bidi="ar-SA"/>
        </w:rPr>
        <w:t xml:space="preserve"> اعمال کنیم. دلیل اصلی این کار این است که</w:t>
      </w:r>
      <w:r w:rsidRPr="00074FB1">
        <w:t>:</w:t>
      </w:r>
    </w:p>
    <w:p w14:paraId="2DBE540C" w14:textId="77777777" w:rsidR="00074FB1" w:rsidRPr="00074FB1" w:rsidRDefault="00074FB1" w:rsidP="00074FB1">
      <w:pPr>
        <w:numPr>
          <w:ilvl w:val="0"/>
          <w:numId w:val="22"/>
        </w:numPr>
      </w:pPr>
      <w:r w:rsidRPr="00074FB1">
        <w:rPr>
          <w:b/>
          <w:bCs/>
          <w:rtl/>
          <w:lang w:bidi="ar-SA"/>
        </w:rPr>
        <w:t>مدل نباید اطلاعاتی از داده‌های آزمون داشته باشد</w:t>
      </w:r>
      <w:r w:rsidRPr="00074FB1">
        <w:t xml:space="preserve">: </w:t>
      </w:r>
      <w:r w:rsidRPr="00074FB1">
        <w:rPr>
          <w:rtl/>
          <w:lang w:bidi="ar-SA"/>
        </w:rPr>
        <w:t>اگر داده‌های آزمون در فرآیند نرمال‌سازی استفاده شوند (به عنوان مثال برای محاسبه حداقل و حداکثر مقادیر)، این می‌تواند منجر به نشت اطلاعات</w:t>
      </w:r>
      <w:r w:rsidRPr="00074FB1">
        <w:t xml:space="preserve"> (data leakage) </w:t>
      </w:r>
      <w:r w:rsidRPr="00074FB1">
        <w:rPr>
          <w:rtl/>
          <w:lang w:bidi="ar-SA"/>
        </w:rPr>
        <w:t>شود</w:t>
      </w:r>
      <w:r w:rsidRPr="00074FB1">
        <w:t>.</w:t>
      </w:r>
    </w:p>
    <w:p w14:paraId="79AB1D3C" w14:textId="77777777" w:rsidR="00074FB1" w:rsidRPr="00074FB1" w:rsidRDefault="00074FB1" w:rsidP="00074FB1">
      <w:pPr>
        <w:numPr>
          <w:ilvl w:val="0"/>
          <w:numId w:val="22"/>
        </w:numPr>
      </w:pPr>
      <w:r w:rsidRPr="00074FB1">
        <w:rPr>
          <w:b/>
          <w:bCs/>
          <w:rtl/>
          <w:lang w:bidi="ar-SA"/>
        </w:rPr>
        <w:t>اسکیلر فقط بر اساس داده‌های آموزش تنظیم می‌شود</w:t>
      </w:r>
      <w:r w:rsidRPr="00074FB1">
        <w:t xml:space="preserve">: </w:t>
      </w:r>
      <w:r w:rsidRPr="00074FB1">
        <w:rPr>
          <w:rtl/>
          <w:lang w:bidi="ar-SA"/>
        </w:rPr>
        <w:t>نرمال‌سازی داده‌های آزمون باید با استفاده از مقادیر (مانند حداقل و حداکثر) محاسبه‌شده از داده‌های آموزش انجام شود</w:t>
      </w:r>
      <w:r w:rsidRPr="00074FB1">
        <w:t>.</w:t>
      </w:r>
    </w:p>
    <w:p w14:paraId="66DE3207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565896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from</w:t>
      </w: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sklearn.preprocessing </w:t>
      </w:r>
      <w:r w:rsidRPr="00565896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import</w:t>
      </w: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MinMaxScaler</w:t>
      </w:r>
    </w:p>
    <w:p w14:paraId="75322BE1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scaler = MinMaxScaler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)</w:t>
      </w:r>
    </w:p>
    <w:p w14:paraId="20CA41D0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0A4B91C5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rain_normalized = pd.DataFrame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scaler.fit_transform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rain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,</w:t>
      </w: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columns=X_train.columns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1023F7CE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4EE64704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est_normalized = pd.DataFrame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scaler.transform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est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,</w:t>
      </w: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columns=X_test.columns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33F5298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5F5091DE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565896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print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565896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Normalized Training Data (First 5 Rows):"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30F8ED35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565896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print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rain_normalized.head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))</w:t>
      </w:r>
    </w:p>
    <w:p w14:paraId="58B0D1E2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1270BDD2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565896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print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565896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\nNormalized Test Data (First 5 Rows):"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0A2ED84A" w14:textId="77777777" w:rsidR="00565896" w:rsidRPr="00565896" w:rsidRDefault="00565896" w:rsidP="00565896">
      <w:pPr>
        <w:pStyle w:val="ListParagraph"/>
        <w:numPr>
          <w:ilvl w:val="0"/>
          <w:numId w:val="22"/>
        </w:numPr>
        <w:shd w:val="clear" w:color="auto" w:fill="1E1E1E"/>
        <w:bidi w:val="0"/>
        <w:spacing w:after="0" w:line="285" w:lineRule="atLeast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565896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print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565896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est_normalized.head</w:t>
      </w:r>
      <w:r w:rsidRPr="00565896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))</w:t>
      </w:r>
    </w:p>
    <w:p w14:paraId="0FE763A1" w14:textId="2F483325" w:rsidR="005F0451" w:rsidRDefault="00565896" w:rsidP="004A4E37">
      <w:pPr>
        <w:rPr>
          <w:rtl/>
        </w:rPr>
      </w:pPr>
      <w:r>
        <w:rPr>
          <w:rFonts w:hint="cs"/>
          <w:rtl/>
        </w:rPr>
        <w:t xml:space="preserve">نکته: </w:t>
      </w:r>
    </w:p>
    <w:p w14:paraId="66FB020B" w14:textId="700BB16F" w:rsidR="00565896" w:rsidRDefault="00565896" w:rsidP="00565896">
      <w:pPr>
        <w:rPr>
          <w:rtl/>
        </w:rPr>
      </w:pPr>
      <w:r w:rsidRPr="00565896">
        <w:rPr>
          <w:rtl/>
        </w:rPr>
        <w:t>برای نرمال‌سازی داده‌های آزمون، از مقادیر حداقل و حداکثر محاسبه‌شده از داده‌های آموزش استفاده می‌کنیم</w:t>
      </w:r>
      <w:r>
        <w:rPr>
          <w:rFonts w:hint="cs"/>
          <w:rtl/>
        </w:rPr>
        <w:t xml:space="preserve"> (</w:t>
      </w:r>
      <w:r w:rsidRPr="00565896">
        <w:t xml:space="preserve"> scaler.fit</w:t>
      </w:r>
      <w:r>
        <w:rPr>
          <w:rFonts w:hint="cs"/>
          <w:rtl/>
        </w:rPr>
        <w:t>)</w:t>
      </w:r>
      <w:r w:rsidRPr="00565896">
        <w:t xml:space="preserve"> </w:t>
      </w:r>
      <w:r w:rsidRPr="00565896">
        <w:rPr>
          <w:rtl/>
        </w:rPr>
        <w:t>فقط روی</w:t>
      </w:r>
      <w:r w:rsidRPr="00565896">
        <w:t>X_train</w:t>
      </w:r>
      <w:r w:rsidR="00153F08">
        <w:rPr>
          <w:rFonts w:hint="cs"/>
          <w:rtl/>
        </w:rPr>
        <w:t xml:space="preserve"> </w:t>
      </w:r>
      <w:r w:rsidRPr="00565896">
        <w:t xml:space="preserve"> </w:t>
      </w:r>
      <w:r w:rsidRPr="00565896">
        <w:rPr>
          <w:rtl/>
        </w:rPr>
        <w:t>اعمال می‌شود</w:t>
      </w:r>
      <w:r w:rsidRPr="00565896">
        <w:t>.</w:t>
      </w:r>
    </w:p>
    <w:p w14:paraId="4AF322A6" w14:textId="2E33718C" w:rsidR="00360D3C" w:rsidRDefault="00360D3C" w:rsidP="00360D3C">
      <w:pPr>
        <w:jc w:val="center"/>
        <w:rPr>
          <w:rtl/>
        </w:rPr>
      </w:pPr>
      <w:r>
        <w:rPr>
          <w:noProof/>
        </w:rPr>
        <w:lastRenderedPageBreak/>
        <w:drawing>
          <wp:inline distT="0" distB="0" distL="0" distR="0" wp14:anchorId="0697DFE7" wp14:editId="7A33772A">
            <wp:extent cx="5565775" cy="2416175"/>
            <wp:effectExtent l="0" t="0" r="0" b="3175"/>
            <wp:docPr id="629313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31308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E4FAA" w14:textId="77777777" w:rsidR="00360D3C" w:rsidRDefault="00360D3C" w:rsidP="00360D3C">
      <w:pPr>
        <w:jc w:val="center"/>
        <w:rPr>
          <w:rtl/>
        </w:rPr>
      </w:pPr>
    </w:p>
    <w:p w14:paraId="34B5824B" w14:textId="77777777" w:rsidR="00360D3C" w:rsidRDefault="00360D3C" w:rsidP="00360D3C">
      <w:pPr>
        <w:jc w:val="center"/>
        <w:rPr>
          <w:rtl/>
        </w:rPr>
      </w:pPr>
    </w:p>
    <w:p w14:paraId="681C2623" w14:textId="5F4DF666" w:rsidR="00360D3C" w:rsidRDefault="00360D3C" w:rsidP="00360D3C">
      <w:pPr>
        <w:jc w:val="left"/>
        <w:rPr>
          <w:rtl/>
        </w:rPr>
      </w:pPr>
      <w:r>
        <w:rPr>
          <w:rFonts w:hint="cs"/>
          <w:rtl/>
        </w:rPr>
        <w:t>ج)</w:t>
      </w:r>
    </w:p>
    <w:p w14:paraId="10F0E437" w14:textId="17190A33" w:rsidR="00360D3C" w:rsidRDefault="00B6118A" w:rsidP="00360D3C">
      <w:pPr>
        <w:jc w:val="left"/>
        <w:rPr>
          <w:rtl/>
        </w:rPr>
      </w:pPr>
      <w:r>
        <w:rPr>
          <w:rFonts w:hint="cs"/>
          <w:rtl/>
        </w:rPr>
        <w:t>10% از داده های آموزش را به ارزیابی تقسیم کردم و دو مدل تک لایه پنهانی و 3 لایه پنهانی ساختم.</w:t>
      </w:r>
    </w:p>
    <w:p w14:paraId="0F18212C" w14:textId="12F2CEB7" w:rsidR="00B6118A" w:rsidRDefault="004629E1" w:rsidP="00360D3C">
      <w:pPr>
        <w:jc w:val="left"/>
        <w:rPr>
          <w:rtl/>
        </w:rPr>
      </w:pPr>
      <w:r>
        <w:rPr>
          <w:rFonts w:hint="cs"/>
          <w:rtl/>
        </w:rPr>
        <w:t xml:space="preserve">در لایه آخر، از تابع </w:t>
      </w:r>
      <w:r>
        <w:t>sigmoid</w:t>
      </w:r>
      <w:r>
        <w:rPr>
          <w:rFonts w:hint="cs"/>
          <w:rtl/>
        </w:rPr>
        <w:t xml:space="preserve"> استفاده کردم زیرا:</w:t>
      </w:r>
    </w:p>
    <w:p w14:paraId="24E409B1" w14:textId="6D749AA4" w:rsidR="00771D0F" w:rsidRPr="00771D0F" w:rsidRDefault="00771D0F" w:rsidP="00771D0F">
      <w:pPr>
        <w:bidi w:val="0"/>
        <w:ind w:left="2880" w:firstLine="720"/>
        <w:rPr>
          <w:sz w:val="32"/>
          <w:szCs w:val="36"/>
          <w:rtl/>
        </w:rPr>
      </w:pPr>
      <m:oMath>
        <m:r>
          <w:rPr>
            <w:rFonts w:ascii="Cambria Math" w:hAnsi="Cambria Math" w:cs="Times New Roman"/>
            <w:sz w:val="32"/>
            <w:szCs w:val="36"/>
          </w:rPr>
          <m:t>σ</m:t>
        </m:r>
      </m:oMath>
      <w:r w:rsidRPr="003D48B6">
        <w:rPr>
          <w:rFonts w:ascii="Times New Roman" w:hAnsi="Times New Roman" w:cs="Times New Roman"/>
          <w:sz w:val="32"/>
          <w:szCs w:val="36"/>
        </w:rPr>
        <w:t xml:space="preserve">(z) = </w:t>
      </w:r>
      <m:oMath>
        <m:f>
          <m:fPr>
            <m:ctrlPr>
              <w:rPr>
                <w:rFonts w:ascii="Cambria Math" w:hAnsi="Cambria Math" w:cs="Times New Roman"/>
                <w:i/>
                <w:sz w:val="32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6"/>
              </w:rPr>
              <m:t>1</m:t>
            </m:r>
          </m:num>
          <m:den>
            <m:r>
              <w:rPr>
                <w:rFonts w:ascii="Cambria Math" w:hAnsi="Cambria Math" w:cs="Times New Roman"/>
                <w:sz w:val="32"/>
                <w:szCs w:val="36"/>
              </w:rPr>
              <m:t xml:space="preserve">1+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32"/>
                    <w:szCs w:val="3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6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6"/>
                  </w:rPr>
                  <m:t>-z</m:t>
                </m:r>
              </m:sup>
            </m:sSup>
          </m:den>
        </m:f>
      </m:oMath>
    </w:p>
    <w:p w14:paraId="431E1DE8" w14:textId="64FB6017" w:rsidR="004629E1" w:rsidRDefault="004629E1" w:rsidP="004629E1">
      <w:pPr>
        <w:rPr>
          <w:rtl/>
        </w:rPr>
      </w:pPr>
      <w:r w:rsidRPr="004629E1">
        <w:rPr>
          <w:rtl/>
        </w:rPr>
        <w:t>تابع سیگموید</w:t>
      </w:r>
      <w:r w:rsidRPr="004629E1">
        <w:t xml:space="preserve"> (Sigmoid</w:t>
      </w:r>
      <w:r w:rsidRPr="004629E1">
        <w:rPr>
          <w:b/>
          <w:bCs/>
        </w:rPr>
        <w:t>)</w:t>
      </w:r>
      <w:r w:rsidRPr="004629E1">
        <w:t xml:space="preserve"> </w:t>
      </w:r>
      <w:r w:rsidRPr="004629E1">
        <w:rPr>
          <w:rtl/>
        </w:rPr>
        <w:t xml:space="preserve">یک تابع ریاضی است که ورودی‌های خود را به بازه </w:t>
      </w:r>
      <w:r w:rsidRPr="004629E1">
        <w:t xml:space="preserve">[0,1] </w:t>
      </w:r>
      <w:r>
        <w:rPr>
          <w:rFonts w:hint="cs"/>
          <w:rtl/>
        </w:rPr>
        <w:t xml:space="preserve"> </w:t>
      </w:r>
      <w:r w:rsidRPr="004629E1">
        <w:rPr>
          <w:rtl/>
        </w:rPr>
        <w:t>نگاشت می‌کند. این ویژگی باعث می‌شود که به طور گسترده در مسائل مربوط به پیش‌بینی احتمالات و مدل‌های یادگیری ماشین استفاده شود، به خصوص در لایه‌های خروجی برای طبقه‌بندی دودویی</w:t>
      </w:r>
      <w:r w:rsidRPr="004629E1">
        <w:t>.</w:t>
      </w:r>
    </w:p>
    <w:p w14:paraId="63BCEE41" w14:textId="5A9E3567" w:rsidR="00476D0B" w:rsidRDefault="00476D0B" w:rsidP="004629E1">
      <w:pPr>
        <w:rPr>
          <w:rtl/>
        </w:rPr>
      </w:pPr>
      <w:r>
        <w:rPr>
          <w:rFonts w:hint="cs"/>
          <w:rtl/>
        </w:rPr>
        <w:t>بهینه ساز</w:t>
      </w:r>
      <w:r>
        <w:t xml:space="preserve"> Adam</w:t>
      </w:r>
      <w:r>
        <w:rPr>
          <w:rFonts w:hint="cs"/>
          <w:rtl/>
        </w:rPr>
        <w:t>:</w:t>
      </w:r>
    </w:p>
    <w:p w14:paraId="76625871" w14:textId="77777777" w:rsidR="00476D0B" w:rsidRPr="00476D0B" w:rsidRDefault="00476D0B" w:rsidP="00476D0B">
      <w:pPr>
        <w:rPr>
          <w:b/>
          <w:bCs/>
        </w:rPr>
      </w:pPr>
      <w:r w:rsidRPr="00476D0B">
        <w:rPr>
          <w:b/>
          <w:bCs/>
          <w:rtl/>
          <w:lang w:bidi="ar-SA"/>
        </w:rPr>
        <w:t>ویژگی‌ها و دلایل استفاده</w:t>
      </w:r>
      <w:r w:rsidRPr="00476D0B">
        <w:rPr>
          <w:b/>
          <w:bCs/>
        </w:rPr>
        <w:t>:</w:t>
      </w:r>
    </w:p>
    <w:p w14:paraId="35E7D98B" w14:textId="77777777" w:rsidR="00476D0B" w:rsidRPr="00476D0B" w:rsidRDefault="00476D0B" w:rsidP="00476D0B">
      <w:pPr>
        <w:numPr>
          <w:ilvl w:val="0"/>
          <w:numId w:val="23"/>
        </w:numPr>
      </w:pPr>
      <w:r w:rsidRPr="00476D0B">
        <w:rPr>
          <w:b/>
          <w:bCs/>
          <w:rtl/>
          <w:lang w:bidi="ar-SA"/>
        </w:rPr>
        <w:t>به‌روزرسانی سریع‌تر و مؤثرتر وزن‌ها</w:t>
      </w:r>
      <w:r w:rsidRPr="00476D0B">
        <w:t>:</w:t>
      </w:r>
    </w:p>
    <w:p w14:paraId="1A9171F4" w14:textId="77777777" w:rsidR="00476D0B" w:rsidRPr="00476D0B" w:rsidRDefault="00476D0B" w:rsidP="00476D0B">
      <w:pPr>
        <w:numPr>
          <w:ilvl w:val="1"/>
          <w:numId w:val="23"/>
        </w:numPr>
      </w:pPr>
      <w:r w:rsidRPr="00476D0B">
        <w:t xml:space="preserve">Adam </w:t>
      </w:r>
      <w:r w:rsidRPr="00476D0B">
        <w:rPr>
          <w:rtl/>
          <w:lang w:bidi="ar-SA"/>
        </w:rPr>
        <w:t>از میانگین متحرک مرتبه اول و دوم گرادیان‌ها استفاده می‌کند. این کار باعث می‌شود مسیر گرادیان به‌طور هوشمندانه تنظیم شود و یادگیری سریع‌تر به همگرایی برسد</w:t>
      </w:r>
      <w:r w:rsidRPr="00476D0B">
        <w:t>.</w:t>
      </w:r>
    </w:p>
    <w:p w14:paraId="58CD69EB" w14:textId="77777777" w:rsidR="00476D0B" w:rsidRPr="00476D0B" w:rsidRDefault="00476D0B" w:rsidP="00476D0B">
      <w:pPr>
        <w:numPr>
          <w:ilvl w:val="0"/>
          <w:numId w:val="23"/>
        </w:numPr>
      </w:pPr>
      <w:r w:rsidRPr="00476D0B">
        <w:rPr>
          <w:b/>
          <w:bCs/>
          <w:rtl/>
          <w:lang w:bidi="ar-SA"/>
        </w:rPr>
        <w:t>انطباقی بودن نرخ یادگیری</w:t>
      </w:r>
      <w:r w:rsidRPr="00476D0B">
        <w:t>:</w:t>
      </w:r>
    </w:p>
    <w:p w14:paraId="5B6532C3" w14:textId="77777777" w:rsidR="00476D0B" w:rsidRPr="00476D0B" w:rsidRDefault="00476D0B" w:rsidP="00476D0B">
      <w:pPr>
        <w:numPr>
          <w:ilvl w:val="1"/>
          <w:numId w:val="23"/>
        </w:numPr>
      </w:pPr>
      <w:r w:rsidRPr="00476D0B">
        <w:lastRenderedPageBreak/>
        <w:t xml:space="preserve">Adam </w:t>
      </w:r>
      <w:r w:rsidRPr="00476D0B">
        <w:rPr>
          <w:rtl/>
          <w:lang w:bidi="ar-SA"/>
        </w:rPr>
        <w:t>برای هر پارامتر نرخ یادگیری انطباقی تنظیم می‌کند. این ویژگی برای مسائل پیچیده با داده‌های متنوع بسیار مفید است</w:t>
      </w:r>
      <w:r w:rsidRPr="00476D0B">
        <w:t>.</w:t>
      </w:r>
    </w:p>
    <w:p w14:paraId="54594D3D" w14:textId="77777777" w:rsidR="00476D0B" w:rsidRPr="00476D0B" w:rsidRDefault="00476D0B" w:rsidP="00476D0B">
      <w:pPr>
        <w:numPr>
          <w:ilvl w:val="0"/>
          <w:numId w:val="23"/>
        </w:numPr>
      </w:pPr>
      <w:r w:rsidRPr="00476D0B">
        <w:rPr>
          <w:b/>
          <w:bCs/>
          <w:rtl/>
          <w:lang w:bidi="ar-SA"/>
        </w:rPr>
        <w:t>مقاومت در برابر مشکلات گرادیان ناپدیدشونده</w:t>
      </w:r>
      <w:r w:rsidRPr="00476D0B">
        <w:t>:</w:t>
      </w:r>
    </w:p>
    <w:p w14:paraId="379E97D0" w14:textId="6937A28B" w:rsidR="00476D0B" w:rsidRPr="00476D0B" w:rsidRDefault="00476D0B" w:rsidP="008E4871">
      <w:pPr>
        <w:numPr>
          <w:ilvl w:val="1"/>
          <w:numId w:val="23"/>
        </w:numPr>
      </w:pPr>
      <w:r w:rsidRPr="00476D0B">
        <w:t xml:space="preserve">Adam </w:t>
      </w:r>
      <w:r w:rsidRPr="00476D0B">
        <w:rPr>
          <w:rtl/>
          <w:lang w:bidi="ar-SA"/>
        </w:rPr>
        <w:t>می‌تواند در مسائل یادگیری عمیق که مشکل گرادیان ناپدیدشونده رخ می‌دهد، بهتر عمل کند</w:t>
      </w:r>
      <w:r w:rsidRPr="00476D0B">
        <w:t>.</w:t>
      </w:r>
    </w:p>
    <w:p w14:paraId="7E73F968" w14:textId="4BCAFAE5" w:rsidR="00476D0B" w:rsidRDefault="008444B4" w:rsidP="004629E1">
      <w:pPr>
        <w:rPr>
          <w:rtl/>
        </w:rPr>
      </w:pPr>
      <w:r>
        <w:rPr>
          <w:rFonts w:hint="cs"/>
          <w:rtl/>
        </w:rPr>
        <w:t xml:space="preserve">تابع خطا </w:t>
      </w:r>
      <w:r>
        <w:t>MAE</w:t>
      </w:r>
      <w:r>
        <w:rPr>
          <w:rFonts w:hint="cs"/>
          <w:rtl/>
        </w:rPr>
        <w:t xml:space="preserve">: </w:t>
      </w:r>
    </w:p>
    <w:p w14:paraId="471B7959" w14:textId="77777777" w:rsidR="007A3B25" w:rsidRPr="007A3B25" w:rsidRDefault="007A3B25" w:rsidP="007A3B25">
      <w:pPr>
        <w:numPr>
          <w:ilvl w:val="0"/>
          <w:numId w:val="24"/>
        </w:numPr>
      </w:pPr>
      <w:r w:rsidRPr="007A3B25">
        <w:rPr>
          <w:b/>
          <w:bCs/>
          <w:rtl/>
          <w:lang w:bidi="ar-SA"/>
        </w:rPr>
        <w:t>سادگی تفسیر</w:t>
      </w:r>
      <w:r w:rsidRPr="007A3B25">
        <w:t>:</w:t>
      </w:r>
    </w:p>
    <w:p w14:paraId="040B32E3" w14:textId="77777777" w:rsidR="007A3B25" w:rsidRPr="007A3B25" w:rsidRDefault="007A3B25" w:rsidP="007A3B25">
      <w:pPr>
        <w:numPr>
          <w:ilvl w:val="1"/>
          <w:numId w:val="24"/>
        </w:numPr>
      </w:pPr>
      <w:r w:rsidRPr="007A3B25">
        <w:t xml:space="preserve">MAE </w:t>
      </w:r>
      <w:r w:rsidRPr="007A3B25">
        <w:rPr>
          <w:rtl/>
          <w:lang w:bidi="ar-SA"/>
        </w:rPr>
        <w:t>به سادگی بیان می‌کند که به‌طور متوسط، مدل چقدر خطا دارد. مقادیر</w:t>
      </w:r>
      <w:r w:rsidRPr="007A3B25">
        <w:t xml:space="preserve"> MAE </w:t>
      </w:r>
      <w:r w:rsidRPr="007A3B25">
        <w:rPr>
          <w:rtl/>
          <w:lang w:bidi="ar-SA"/>
        </w:rPr>
        <w:t>به واحد داده هدف وابسته‌اند و تفسیر ساده‌ای دارند</w:t>
      </w:r>
      <w:r w:rsidRPr="007A3B25">
        <w:t>.</w:t>
      </w:r>
    </w:p>
    <w:p w14:paraId="3CABE2FD" w14:textId="77777777" w:rsidR="007A3B25" w:rsidRPr="007A3B25" w:rsidRDefault="007A3B25" w:rsidP="007A3B25">
      <w:pPr>
        <w:numPr>
          <w:ilvl w:val="0"/>
          <w:numId w:val="24"/>
        </w:numPr>
      </w:pPr>
      <w:r w:rsidRPr="007A3B25">
        <w:rPr>
          <w:b/>
          <w:bCs/>
          <w:rtl/>
          <w:lang w:bidi="ar-SA"/>
        </w:rPr>
        <w:t>مقاومت در برابر خطاهای بزرگ</w:t>
      </w:r>
      <w:r w:rsidRPr="007A3B25">
        <w:t>:</w:t>
      </w:r>
    </w:p>
    <w:p w14:paraId="292FEA6A" w14:textId="77777777" w:rsidR="007A3B25" w:rsidRPr="007A3B25" w:rsidRDefault="007A3B25" w:rsidP="007A3B25">
      <w:pPr>
        <w:numPr>
          <w:ilvl w:val="1"/>
          <w:numId w:val="24"/>
        </w:numPr>
      </w:pPr>
      <w:r w:rsidRPr="007A3B25">
        <w:rPr>
          <w:rtl/>
          <w:lang w:bidi="ar-SA"/>
        </w:rPr>
        <w:t>در مقایسه با معیارهایی مانند</w:t>
      </w:r>
      <w:r w:rsidRPr="007A3B25">
        <w:t xml:space="preserve"> MSE (Mean Squared Error)</w:t>
      </w:r>
      <w:r w:rsidRPr="007A3B25">
        <w:rPr>
          <w:rtl/>
          <w:lang w:bidi="ar-SA"/>
        </w:rPr>
        <w:t xml:space="preserve">، </w:t>
      </w:r>
      <w:r w:rsidRPr="007A3B25">
        <w:t xml:space="preserve">MAE </w:t>
      </w:r>
      <w:r w:rsidRPr="007A3B25">
        <w:rPr>
          <w:rtl/>
          <w:lang w:bidi="ar-SA"/>
        </w:rPr>
        <w:t>نسبت به مقادیر پرت</w:t>
      </w:r>
      <w:r w:rsidRPr="007A3B25">
        <w:t xml:space="preserve"> (Outliers) </w:t>
      </w:r>
      <w:r w:rsidRPr="007A3B25">
        <w:rPr>
          <w:rtl/>
          <w:lang w:bidi="ar-SA"/>
        </w:rPr>
        <w:t>حساسیت کمتری دارد</w:t>
      </w:r>
      <w:r w:rsidRPr="007A3B25">
        <w:t>.</w:t>
      </w:r>
    </w:p>
    <w:p w14:paraId="2E40AA91" w14:textId="77777777" w:rsidR="007A3B25" w:rsidRPr="007A3B25" w:rsidRDefault="007A3B25" w:rsidP="007A3B25">
      <w:pPr>
        <w:numPr>
          <w:ilvl w:val="0"/>
          <w:numId w:val="24"/>
        </w:numPr>
      </w:pPr>
      <w:r w:rsidRPr="007A3B25">
        <w:rPr>
          <w:b/>
          <w:bCs/>
          <w:rtl/>
          <w:lang w:bidi="ar-SA"/>
        </w:rPr>
        <w:t>معیار مستقیم برای خطا</w:t>
      </w:r>
      <w:r w:rsidRPr="007A3B25">
        <w:t>:</w:t>
      </w:r>
    </w:p>
    <w:p w14:paraId="27EA286A" w14:textId="04D35962" w:rsidR="007A3B25" w:rsidRDefault="007A3B25" w:rsidP="007A3B25">
      <w:pPr>
        <w:numPr>
          <w:ilvl w:val="1"/>
          <w:numId w:val="24"/>
        </w:numPr>
      </w:pPr>
      <w:r w:rsidRPr="007A3B25">
        <w:t xml:space="preserve">MAE </w:t>
      </w:r>
      <w:r w:rsidRPr="007A3B25">
        <w:rPr>
          <w:rtl/>
          <w:lang w:bidi="ar-SA"/>
        </w:rPr>
        <w:t>دقیقاً میانگین خطاهای مطلق را اندازه‌گیری می‌کند، که برای بسیاری از مسائل رگرسیون معیار مناسبی است</w:t>
      </w:r>
      <w:r w:rsidR="00D72151">
        <w:rPr>
          <w:rFonts w:hint="cs"/>
          <w:rtl/>
          <w:lang w:bidi="ar-SA"/>
        </w:rPr>
        <w:t>.</w:t>
      </w:r>
    </w:p>
    <w:p w14:paraId="3C5DDFD4" w14:textId="5C88600B" w:rsidR="00D72151" w:rsidRDefault="00D72151" w:rsidP="00D72151">
      <w:pPr>
        <w:ind w:firstLine="0"/>
        <w:rPr>
          <w:rtl/>
        </w:rPr>
      </w:pPr>
      <w:r w:rsidRPr="00D72151">
        <w:rPr>
          <w:rtl/>
        </w:rPr>
        <w:t xml:space="preserve">این ترکیب به‌طور کلی مناسب مسائل </w:t>
      </w:r>
      <w:r w:rsidRPr="00D72151">
        <w:rPr>
          <w:b/>
          <w:bCs/>
          <w:rtl/>
        </w:rPr>
        <w:t>رگرسیون احتمالی</w:t>
      </w:r>
      <w:r w:rsidRPr="00D72151">
        <w:rPr>
          <w:rtl/>
        </w:rPr>
        <w:t xml:space="preserve"> یا زمانی است که خطای مطلق به جای خطای مربعی اهمیت بیشتری دارد</w:t>
      </w:r>
      <w:r w:rsidRPr="00D72151">
        <w:t>.</w:t>
      </w:r>
    </w:p>
    <w:p w14:paraId="4F401F56" w14:textId="4FBD0D1A" w:rsidR="009257F2" w:rsidRDefault="009257F2" w:rsidP="00D72151">
      <w:pPr>
        <w:ind w:firstLine="0"/>
        <w:rPr>
          <w:rtl/>
        </w:rPr>
      </w:pPr>
      <w:r>
        <w:rPr>
          <w:rFonts w:hint="cs"/>
          <w:rtl/>
        </w:rPr>
        <w:t xml:space="preserve">با استفاده از کد زیر مدل را برای 100 </w:t>
      </w:r>
      <w:r>
        <w:t>epochs</w:t>
      </w:r>
      <w:r>
        <w:rPr>
          <w:rFonts w:hint="cs"/>
          <w:rtl/>
        </w:rPr>
        <w:t xml:space="preserve"> و بچ 32 آموزش می دهیم:</w:t>
      </w:r>
    </w:p>
    <w:p w14:paraId="13712201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history_1 = model_1.fit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</w:p>
    <w:p w14:paraId="76324D9D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X_train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y_train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</w:p>
    <w:p w14:paraId="02D8644B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validation_data=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val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y_val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,</w:t>
      </w:r>
    </w:p>
    <w:p w14:paraId="428C4638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epochs=</w:t>
      </w:r>
      <w:r w:rsidRPr="009257F2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00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</w:p>
    <w:p w14:paraId="1A6EBC4C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batch_size=</w:t>
      </w:r>
      <w:r w:rsidRPr="009257F2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32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</w:p>
    <w:p w14:paraId="253A73F2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verbose=</w:t>
      </w:r>
      <w:r w:rsidRPr="009257F2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0</w:t>
      </w:r>
    </w:p>
    <w:p w14:paraId="4E7ED791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320A88B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46EED8A7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history_2 = model_2.fit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</w:p>
    <w:p w14:paraId="53FA57C2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X_train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y_train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</w:p>
    <w:p w14:paraId="46058631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validation_data=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val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y_val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,</w:t>
      </w:r>
    </w:p>
    <w:p w14:paraId="5CF9E209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epochs=</w:t>
      </w:r>
      <w:r w:rsidRPr="009257F2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00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</w:p>
    <w:p w14:paraId="7961641C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lastRenderedPageBreak/>
        <w:t>    batch_size=</w:t>
      </w:r>
      <w:r w:rsidRPr="009257F2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32</w:t>
      </w: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</w:p>
    <w:p w14:paraId="284A7524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verbose=</w:t>
      </w:r>
      <w:r w:rsidRPr="009257F2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0</w:t>
      </w:r>
    </w:p>
    <w:p w14:paraId="4B7CC05E" w14:textId="77777777" w:rsidR="009257F2" w:rsidRPr="009257F2" w:rsidRDefault="009257F2" w:rsidP="009257F2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257F2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487BC77C" w14:textId="3CB914A5" w:rsidR="00703A48" w:rsidRDefault="00773DC3" w:rsidP="00D72151">
      <w:pPr>
        <w:ind w:firstLine="0"/>
        <w:rPr>
          <w:rtl/>
        </w:rPr>
      </w:pPr>
      <w:r>
        <w:rPr>
          <w:rFonts w:hint="cs"/>
          <w:rtl/>
        </w:rPr>
        <w:t xml:space="preserve">با محاسبه </w:t>
      </w:r>
      <w:r>
        <w:t>R2 Score</w:t>
      </w:r>
      <w:r>
        <w:rPr>
          <w:rFonts w:hint="cs"/>
          <w:rtl/>
        </w:rPr>
        <w:t xml:space="preserve"> و نمایش آن داریم:</w:t>
      </w:r>
    </w:p>
    <w:p w14:paraId="34F490CB" w14:textId="3F69E140" w:rsidR="00773DC3" w:rsidRDefault="00773DC3" w:rsidP="00D72151">
      <w:pPr>
        <w:ind w:firstLine="0"/>
        <w:rPr>
          <w:rFonts w:hint="cs"/>
          <w:rtl/>
        </w:rPr>
      </w:pPr>
      <w:r>
        <w:rPr>
          <w:noProof/>
        </w:rPr>
        <w:drawing>
          <wp:inline distT="0" distB="0" distL="0" distR="0" wp14:anchorId="76399584" wp14:editId="45FA4B78">
            <wp:extent cx="5565775" cy="2761615"/>
            <wp:effectExtent l="0" t="0" r="0" b="635"/>
            <wp:docPr id="114183038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276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2C2E4" w14:textId="77777777" w:rsidR="00703A48" w:rsidRPr="00D72151" w:rsidRDefault="00703A48" w:rsidP="00D72151">
      <w:pPr>
        <w:ind w:firstLine="0"/>
        <w:rPr>
          <w:rFonts w:hint="cs"/>
          <w:rtl/>
        </w:rPr>
      </w:pPr>
    </w:p>
    <w:p w14:paraId="729AB660" w14:textId="77777777" w:rsidR="00417212" w:rsidRPr="00417212" w:rsidRDefault="00417212" w:rsidP="00417212">
      <w:pPr>
        <w:rPr>
          <w:b/>
          <w:bCs/>
        </w:rPr>
      </w:pPr>
      <w:r w:rsidRPr="00417212">
        <w:rPr>
          <w:b/>
          <w:bCs/>
          <w:rtl/>
          <w:lang w:bidi="ar-SA"/>
        </w:rPr>
        <w:t>تحلیل مدل‌ها</w:t>
      </w:r>
      <w:r w:rsidRPr="00417212">
        <w:rPr>
          <w:b/>
          <w:bCs/>
        </w:rPr>
        <w:t>:</w:t>
      </w:r>
    </w:p>
    <w:p w14:paraId="34537FE1" w14:textId="77777777" w:rsidR="00417212" w:rsidRPr="00417212" w:rsidRDefault="00417212" w:rsidP="00417212">
      <w:pPr>
        <w:rPr>
          <w:b/>
          <w:bCs/>
        </w:rPr>
      </w:pPr>
      <w:r w:rsidRPr="00417212">
        <w:rPr>
          <w:b/>
          <w:bCs/>
          <w:rtl/>
          <w:lang w:bidi="ar-SA"/>
        </w:rPr>
        <w:t>مدل 1</w:t>
      </w:r>
      <w:r w:rsidRPr="00417212">
        <w:rPr>
          <w:b/>
          <w:bCs/>
        </w:rPr>
        <w:t>:</w:t>
      </w:r>
    </w:p>
    <w:p w14:paraId="025DB016" w14:textId="421D61F1" w:rsidR="00417212" w:rsidRPr="00417212" w:rsidRDefault="00417212" w:rsidP="00417212">
      <w:pPr>
        <w:numPr>
          <w:ilvl w:val="0"/>
          <w:numId w:val="25"/>
        </w:numPr>
      </w:pPr>
      <w:r>
        <w:rPr>
          <w:b/>
          <w:bCs/>
        </w:rPr>
        <w:t xml:space="preserve"> </w:t>
      </w:r>
      <w:r w:rsidRPr="00417212">
        <w:rPr>
          <w:b/>
          <w:bCs/>
        </w:rPr>
        <w:t>R2</w:t>
      </w:r>
      <w:r>
        <w:rPr>
          <w:b/>
          <w:bCs/>
        </w:rPr>
        <w:t xml:space="preserve"> score</w:t>
      </w:r>
      <w:r w:rsidRPr="00417212">
        <w:rPr>
          <w:b/>
          <w:bCs/>
          <w:rtl/>
          <w:lang w:bidi="ar-SA"/>
        </w:rPr>
        <w:t>در داده‌های آموزش: 0.84</w:t>
      </w:r>
    </w:p>
    <w:p w14:paraId="5F38EB32" w14:textId="67C8271F" w:rsidR="00417212" w:rsidRPr="00417212" w:rsidRDefault="00417212" w:rsidP="00417212">
      <w:pPr>
        <w:numPr>
          <w:ilvl w:val="0"/>
          <w:numId w:val="25"/>
        </w:numPr>
      </w:pPr>
      <w:r w:rsidRPr="00417212">
        <w:rPr>
          <w:b/>
          <w:bCs/>
        </w:rPr>
        <w:t>R2</w:t>
      </w:r>
      <w:r>
        <w:rPr>
          <w:rFonts w:hint="cs"/>
          <w:b/>
          <w:bCs/>
          <w:rtl/>
        </w:rPr>
        <w:t xml:space="preserve"> </w:t>
      </w:r>
      <w:r w:rsidRPr="00417212">
        <w:rPr>
          <w:b/>
          <w:bCs/>
          <w:rtl/>
          <w:lang w:bidi="ar-SA"/>
        </w:rPr>
        <w:t>در داده‌های اعتبارسنجی: 0.60</w:t>
      </w:r>
    </w:p>
    <w:p w14:paraId="25A3C7A4" w14:textId="77777777" w:rsidR="00417212" w:rsidRPr="00417212" w:rsidRDefault="00417212" w:rsidP="00417212">
      <w:pPr>
        <w:numPr>
          <w:ilvl w:val="0"/>
          <w:numId w:val="25"/>
        </w:numPr>
      </w:pPr>
      <w:r w:rsidRPr="00417212">
        <w:rPr>
          <w:b/>
          <w:bCs/>
          <w:rtl/>
          <w:lang w:bidi="ar-SA"/>
        </w:rPr>
        <w:t>الگوی اتلاف</w:t>
      </w:r>
      <w:r w:rsidRPr="00417212">
        <w:rPr>
          <w:b/>
          <w:bCs/>
        </w:rPr>
        <w:t>:</w:t>
      </w:r>
    </w:p>
    <w:p w14:paraId="172EAD55" w14:textId="77777777" w:rsidR="00417212" w:rsidRPr="00417212" w:rsidRDefault="00417212" w:rsidP="00417212">
      <w:pPr>
        <w:numPr>
          <w:ilvl w:val="1"/>
          <w:numId w:val="25"/>
        </w:numPr>
      </w:pPr>
      <w:r w:rsidRPr="00417212">
        <w:rPr>
          <w:rtl/>
          <w:lang w:bidi="ar-SA"/>
        </w:rPr>
        <w:t>اتلاف در آموزش به تدریج کاهش یافته است و نسبتاً پایدار است</w:t>
      </w:r>
      <w:r w:rsidRPr="00417212">
        <w:t>.</w:t>
      </w:r>
    </w:p>
    <w:p w14:paraId="74BC45AE" w14:textId="77777777" w:rsidR="00417212" w:rsidRPr="00417212" w:rsidRDefault="00417212" w:rsidP="00417212">
      <w:pPr>
        <w:numPr>
          <w:ilvl w:val="1"/>
          <w:numId w:val="25"/>
        </w:numPr>
      </w:pPr>
      <w:r w:rsidRPr="00417212">
        <w:rPr>
          <w:rtl/>
          <w:lang w:bidi="ar-SA"/>
        </w:rPr>
        <w:t>اتلاف اعتبارسنجی در سطح تقریباً ثابتی باقی مانده است</w:t>
      </w:r>
      <w:r w:rsidRPr="00417212">
        <w:t>.</w:t>
      </w:r>
    </w:p>
    <w:p w14:paraId="75CA2010" w14:textId="77777777" w:rsidR="00417212" w:rsidRPr="00417212" w:rsidRDefault="00417212" w:rsidP="00417212">
      <w:pPr>
        <w:numPr>
          <w:ilvl w:val="0"/>
          <w:numId w:val="25"/>
        </w:numPr>
      </w:pPr>
      <w:r w:rsidRPr="00417212">
        <w:rPr>
          <w:b/>
          <w:bCs/>
          <w:rtl/>
          <w:lang w:bidi="ar-SA"/>
        </w:rPr>
        <w:t>توضیح</w:t>
      </w:r>
      <w:r w:rsidRPr="00417212">
        <w:rPr>
          <w:b/>
          <w:bCs/>
        </w:rPr>
        <w:t>:</w:t>
      </w:r>
      <w:r w:rsidRPr="00417212">
        <w:t xml:space="preserve"> </w:t>
      </w:r>
      <w:r w:rsidRPr="00417212">
        <w:rPr>
          <w:rtl/>
          <w:lang w:bidi="ar-SA"/>
        </w:rPr>
        <w:t>این مدل به نظر می‌رسد که با داده‌های آموزش عملکرد خوبی دارد اما در داده‌های اعتبارسنجی کمی ضعیف عمل کرده است</w:t>
      </w:r>
      <w:r w:rsidRPr="00417212">
        <w:t>.</w:t>
      </w:r>
    </w:p>
    <w:p w14:paraId="663D0FC1" w14:textId="77777777" w:rsidR="00417212" w:rsidRPr="00417212" w:rsidRDefault="00417212" w:rsidP="00417212">
      <w:pPr>
        <w:rPr>
          <w:b/>
          <w:bCs/>
        </w:rPr>
      </w:pPr>
      <w:r w:rsidRPr="00417212">
        <w:rPr>
          <w:b/>
          <w:bCs/>
          <w:rtl/>
          <w:lang w:bidi="ar-SA"/>
        </w:rPr>
        <w:t>مدل 2</w:t>
      </w:r>
      <w:r w:rsidRPr="00417212">
        <w:rPr>
          <w:b/>
          <w:bCs/>
        </w:rPr>
        <w:t>:</w:t>
      </w:r>
    </w:p>
    <w:p w14:paraId="4F924863" w14:textId="68A6BA85" w:rsidR="00417212" w:rsidRPr="00417212" w:rsidRDefault="00417212" w:rsidP="00417212">
      <w:pPr>
        <w:numPr>
          <w:ilvl w:val="0"/>
          <w:numId w:val="26"/>
        </w:numPr>
      </w:pPr>
      <w:r w:rsidRPr="00417212">
        <w:rPr>
          <w:b/>
          <w:bCs/>
        </w:rPr>
        <w:t>R2</w:t>
      </w:r>
      <w:r w:rsidRPr="00417212">
        <w:rPr>
          <w:b/>
          <w:bCs/>
          <w:rtl/>
          <w:lang w:bidi="ar-SA"/>
        </w:rPr>
        <w:t>در داده‌های آموزش: 0.87</w:t>
      </w:r>
    </w:p>
    <w:p w14:paraId="39EFDFAC" w14:textId="5F4E805E" w:rsidR="00417212" w:rsidRPr="00417212" w:rsidRDefault="00417212" w:rsidP="00417212">
      <w:pPr>
        <w:numPr>
          <w:ilvl w:val="0"/>
          <w:numId w:val="26"/>
        </w:numPr>
      </w:pPr>
      <w:r w:rsidRPr="00417212">
        <w:rPr>
          <w:b/>
          <w:bCs/>
        </w:rPr>
        <w:t>R2</w:t>
      </w:r>
      <w:r w:rsidRPr="00417212">
        <w:rPr>
          <w:b/>
          <w:bCs/>
          <w:rtl/>
          <w:lang w:bidi="ar-SA"/>
        </w:rPr>
        <w:t>در داده‌های اعتبارسنجی: 0.53</w:t>
      </w:r>
    </w:p>
    <w:p w14:paraId="42649DEE" w14:textId="77777777" w:rsidR="00417212" w:rsidRPr="00417212" w:rsidRDefault="00417212" w:rsidP="00417212">
      <w:pPr>
        <w:numPr>
          <w:ilvl w:val="0"/>
          <w:numId w:val="26"/>
        </w:numPr>
      </w:pPr>
      <w:r w:rsidRPr="00417212">
        <w:rPr>
          <w:b/>
          <w:bCs/>
          <w:rtl/>
          <w:lang w:bidi="ar-SA"/>
        </w:rPr>
        <w:lastRenderedPageBreak/>
        <w:t>الگوی اتلاف</w:t>
      </w:r>
      <w:r w:rsidRPr="00417212">
        <w:rPr>
          <w:b/>
          <w:bCs/>
        </w:rPr>
        <w:t>:</w:t>
      </w:r>
    </w:p>
    <w:p w14:paraId="290B8223" w14:textId="77777777" w:rsidR="00417212" w:rsidRPr="00417212" w:rsidRDefault="00417212" w:rsidP="00417212">
      <w:pPr>
        <w:numPr>
          <w:ilvl w:val="1"/>
          <w:numId w:val="26"/>
        </w:numPr>
      </w:pPr>
      <w:r w:rsidRPr="00417212">
        <w:rPr>
          <w:rtl/>
          <w:lang w:bidi="ar-SA"/>
        </w:rPr>
        <w:t>اتلاف در داده‌های آموزش به‌خوبی کاهش یافته است</w:t>
      </w:r>
      <w:r w:rsidRPr="00417212">
        <w:t>.</w:t>
      </w:r>
    </w:p>
    <w:p w14:paraId="398C47EA" w14:textId="77777777" w:rsidR="00417212" w:rsidRPr="00417212" w:rsidRDefault="00417212" w:rsidP="00417212">
      <w:pPr>
        <w:numPr>
          <w:ilvl w:val="1"/>
          <w:numId w:val="26"/>
        </w:numPr>
      </w:pPr>
      <w:r w:rsidRPr="00417212">
        <w:rPr>
          <w:rtl/>
          <w:lang w:bidi="ar-SA"/>
        </w:rPr>
        <w:t>اما اتلاف اعتبارسنجی مقداری نوسان دارد و از یک نقطه به بعد ثابت نمی‌شود</w:t>
      </w:r>
      <w:r w:rsidRPr="00417212">
        <w:t>.</w:t>
      </w:r>
    </w:p>
    <w:p w14:paraId="55AFB59F" w14:textId="5E67D567" w:rsidR="00417212" w:rsidRPr="00417212" w:rsidRDefault="00417212" w:rsidP="00417212">
      <w:pPr>
        <w:numPr>
          <w:ilvl w:val="0"/>
          <w:numId w:val="26"/>
        </w:numPr>
      </w:pPr>
      <w:r w:rsidRPr="00417212">
        <w:rPr>
          <w:b/>
          <w:bCs/>
          <w:rtl/>
          <w:lang w:bidi="ar-SA"/>
        </w:rPr>
        <w:t>توضیح</w:t>
      </w:r>
      <w:r w:rsidRPr="00417212">
        <w:rPr>
          <w:b/>
          <w:bCs/>
        </w:rPr>
        <w:t>:</w:t>
      </w:r>
      <w:r w:rsidRPr="00417212">
        <w:t xml:space="preserve"> </w:t>
      </w:r>
      <w:r w:rsidRPr="00417212">
        <w:rPr>
          <w:rtl/>
          <w:lang w:bidi="ar-SA"/>
        </w:rPr>
        <w:t xml:space="preserve">این مدل ممکن است کمی دچار </w:t>
      </w:r>
      <w:r w:rsidRPr="00417212">
        <w:rPr>
          <w:b/>
          <w:bCs/>
        </w:rPr>
        <w:t>Overfitting</w:t>
      </w:r>
      <w:r w:rsidRPr="00417212">
        <w:t xml:space="preserve"> </w:t>
      </w:r>
      <w:r w:rsidRPr="00417212">
        <w:rPr>
          <w:rtl/>
          <w:lang w:bidi="ar-SA"/>
        </w:rPr>
        <w:t xml:space="preserve">شده باشد، زیرا در داده‌های آموزش بهتر عمل می‌کند، اما در اعتبارسنجی </w:t>
      </w:r>
      <w:r w:rsidRPr="00417212">
        <w:t>R2</w:t>
      </w:r>
      <w:r w:rsidRPr="00417212">
        <w:rPr>
          <w:rtl/>
          <w:lang w:bidi="ar-SA"/>
        </w:rPr>
        <w:t>پایین‌تری نسبت به مدل اول دارد</w:t>
      </w:r>
      <w:r w:rsidRPr="00417212">
        <w:t>.</w:t>
      </w:r>
    </w:p>
    <w:p w14:paraId="06479419" w14:textId="77777777" w:rsidR="00525E73" w:rsidRPr="00525E73" w:rsidRDefault="00525E73" w:rsidP="00525E73">
      <w:pPr>
        <w:rPr>
          <w:b/>
          <w:bCs/>
        </w:rPr>
      </w:pPr>
      <w:r w:rsidRPr="00525E73">
        <w:rPr>
          <w:b/>
          <w:bCs/>
          <w:rtl/>
          <w:lang w:bidi="ar-SA"/>
        </w:rPr>
        <w:t>انتخاب بهترین مدل</w:t>
      </w:r>
      <w:r w:rsidRPr="00525E73">
        <w:rPr>
          <w:b/>
          <w:bCs/>
        </w:rPr>
        <w:t>:</w:t>
      </w:r>
    </w:p>
    <w:p w14:paraId="03093C42" w14:textId="77777777" w:rsidR="00525E73" w:rsidRPr="00525E73" w:rsidRDefault="00525E73" w:rsidP="00525E73">
      <w:pPr>
        <w:numPr>
          <w:ilvl w:val="0"/>
          <w:numId w:val="27"/>
        </w:numPr>
      </w:pPr>
      <w:r w:rsidRPr="00525E73">
        <w:rPr>
          <w:b/>
          <w:bCs/>
          <w:rtl/>
          <w:lang w:bidi="ar-SA"/>
        </w:rPr>
        <w:t>مدل 1</w:t>
      </w:r>
      <w:r w:rsidRPr="00525E73">
        <w:rPr>
          <w:rtl/>
          <w:lang w:bidi="ar-SA"/>
        </w:rPr>
        <w:t xml:space="preserve"> پایدارتر است و در اعتبارسنجی عملکرد بهتری دارد</w:t>
      </w:r>
      <w:r w:rsidRPr="00525E73">
        <w:t>.</w:t>
      </w:r>
    </w:p>
    <w:p w14:paraId="14595F4B" w14:textId="77777777" w:rsidR="00525E73" w:rsidRPr="00525E73" w:rsidRDefault="00525E73" w:rsidP="00525E73">
      <w:pPr>
        <w:numPr>
          <w:ilvl w:val="0"/>
          <w:numId w:val="27"/>
        </w:numPr>
      </w:pPr>
      <w:r w:rsidRPr="00525E73">
        <w:rPr>
          <w:b/>
          <w:bCs/>
          <w:rtl/>
          <w:lang w:bidi="ar-SA"/>
        </w:rPr>
        <w:t>مدل 2</w:t>
      </w:r>
      <w:r w:rsidRPr="00525E73">
        <w:rPr>
          <w:rtl/>
          <w:lang w:bidi="ar-SA"/>
        </w:rPr>
        <w:t xml:space="preserve"> با وجود عملکرد بهتر در آموزش، ممکن است به دلیل پیچیدگی زیاد و نوسانات، به داده‌های آموزش بیش از حد وابسته باشد</w:t>
      </w:r>
      <w:r w:rsidRPr="00525E73">
        <w:t>.</w:t>
      </w:r>
    </w:p>
    <w:p w14:paraId="43A97400" w14:textId="77777777" w:rsidR="00525E73" w:rsidRPr="00525E73" w:rsidRDefault="00525E73" w:rsidP="00525E73">
      <w:pPr>
        <w:rPr>
          <w:b/>
          <w:bCs/>
        </w:rPr>
      </w:pPr>
      <w:r w:rsidRPr="00525E73">
        <w:rPr>
          <w:b/>
          <w:bCs/>
          <w:rtl/>
          <w:lang w:bidi="ar-SA"/>
        </w:rPr>
        <w:t>نتیجه‌گیری</w:t>
      </w:r>
      <w:r w:rsidRPr="00525E73">
        <w:rPr>
          <w:b/>
          <w:bCs/>
        </w:rPr>
        <w:t>:</w:t>
      </w:r>
    </w:p>
    <w:p w14:paraId="56D40264" w14:textId="77777777" w:rsidR="00525E73" w:rsidRDefault="00525E73" w:rsidP="00525E73">
      <w:pPr>
        <w:rPr>
          <w:rtl/>
        </w:rPr>
      </w:pPr>
      <w:r w:rsidRPr="00525E73">
        <w:rPr>
          <w:b/>
          <w:bCs/>
          <w:rtl/>
          <w:lang w:bidi="ar-SA"/>
        </w:rPr>
        <w:t>مدل 1</w:t>
      </w:r>
      <w:r w:rsidRPr="00525E73">
        <w:rPr>
          <w:rtl/>
          <w:lang w:bidi="ar-SA"/>
        </w:rPr>
        <w:t xml:space="preserve"> به دلیل عملکرد بهتر در داده‌های اعتبارسنجی و نداشتن مشکل</w:t>
      </w:r>
      <w:r w:rsidRPr="00525E73">
        <w:t xml:space="preserve"> Overfitting</w:t>
      </w:r>
      <w:r w:rsidRPr="00525E73">
        <w:rPr>
          <w:rtl/>
          <w:lang w:bidi="ar-SA"/>
        </w:rPr>
        <w:t>، گزینه مناسب‌تری است</w:t>
      </w:r>
      <w:r w:rsidRPr="00525E73">
        <w:t>.</w:t>
      </w:r>
    </w:p>
    <w:p w14:paraId="0C32B8C6" w14:textId="0E1C235C" w:rsidR="009E2501" w:rsidRDefault="009E2501" w:rsidP="00525E73">
      <w:pPr>
        <w:rPr>
          <w:rtl/>
        </w:rPr>
      </w:pPr>
      <w:r>
        <w:rPr>
          <w:rFonts w:hint="cs"/>
          <w:rtl/>
        </w:rPr>
        <w:t>مدل یک با کد زیر ذخیره شد.</w:t>
      </w:r>
    </w:p>
    <w:p w14:paraId="015EDDBB" w14:textId="77777777" w:rsidR="009E2501" w:rsidRPr="009E2501" w:rsidRDefault="009E2501" w:rsidP="009E2501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E2501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if</w:t>
      </w:r>
      <w:r w:rsidRPr="009E2501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val_r2_1 &gt; val_r2_2</w:t>
      </w:r>
      <w:r w:rsidRPr="009E2501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:</w:t>
      </w:r>
    </w:p>
    <w:p w14:paraId="2F6D1059" w14:textId="77777777" w:rsidR="009E2501" w:rsidRPr="009E2501" w:rsidRDefault="009E2501" w:rsidP="009E2501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E2501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model_1.save</w:t>
      </w:r>
      <w:r w:rsidRPr="009E2501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9E2501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best_model.h5'</w:t>
      </w:r>
      <w:r w:rsidRPr="009E2501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0618EFC4" w14:textId="77777777" w:rsidR="009E2501" w:rsidRPr="009E2501" w:rsidRDefault="009E2501" w:rsidP="009E2501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E2501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    </w:t>
      </w:r>
      <w:r w:rsidRPr="009E2501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print</w:t>
      </w:r>
      <w:r w:rsidRPr="009E2501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9E2501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Model 1 saved as the best model."</w:t>
      </w:r>
      <w:r w:rsidRPr="009E2501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05B2F17C" w14:textId="77777777" w:rsidR="009E2501" w:rsidRPr="009E2501" w:rsidRDefault="009E2501" w:rsidP="009E2501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E2501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else</w:t>
      </w:r>
      <w:r w:rsidRPr="009E2501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:</w:t>
      </w:r>
    </w:p>
    <w:p w14:paraId="3CE6D184" w14:textId="77777777" w:rsidR="009E2501" w:rsidRPr="009E2501" w:rsidRDefault="009E2501" w:rsidP="009E2501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E2501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   model_2.save</w:t>
      </w:r>
      <w:r w:rsidRPr="009E2501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9E2501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best_model.h5'</w:t>
      </w:r>
      <w:r w:rsidRPr="009E2501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E007E44" w14:textId="77777777" w:rsidR="009E2501" w:rsidRPr="009E2501" w:rsidRDefault="009E2501" w:rsidP="009E2501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9E2501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    </w:t>
      </w:r>
      <w:r w:rsidRPr="009E2501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print</w:t>
      </w:r>
      <w:r w:rsidRPr="009E2501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9E2501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Model 2 saved as the best model."</w:t>
      </w:r>
      <w:r w:rsidRPr="009E2501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E6F2253" w14:textId="77777777" w:rsidR="006605E7" w:rsidRDefault="006605E7" w:rsidP="00525E73">
      <w:pPr>
        <w:rPr>
          <w:rtl/>
        </w:rPr>
      </w:pPr>
    </w:p>
    <w:p w14:paraId="5172599B" w14:textId="18B3BC31" w:rsidR="006605E7" w:rsidRDefault="006605E7" w:rsidP="00525E73">
      <w:pPr>
        <w:rPr>
          <w:rtl/>
        </w:rPr>
      </w:pPr>
      <w:r>
        <w:rPr>
          <w:rFonts w:hint="cs"/>
          <w:rtl/>
        </w:rPr>
        <w:t>د)</w:t>
      </w:r>
    </w:p>
    <w:p w14:paraId="4A6CBC9B" w14:textId="0164E891" w:rsidR="006605E7" w:rsidRDefault="005E036C" w:rsidP="00525E73">
      <w:pPr>
        <w:rPr>
          <w:rtl/>
        </w:rPr>
      </w:pPr>
      <w:r>
        <w:rPr>
          <w:rFonts w:hint="cs"/>
          <w:rtl/>
        </w:rPr>
        <w:t>مدل بسیار عالی کار نمیکند اما نتایج بدی هم ندارد.</w:t>
      </w:r>
    </w:p>
    <w:p w14:paraId="3C516584" w14:textId="3F9D325E" w:rsidR="00BD254F" w:rsidRDefault="00BD254F" w:rsidP="00BD254F">
      <w:pPr>
        <w:jc w:val="center"/>
        <w:rPr>
          <w:rtl/>
        </w:rPr>
      </w:pPr>
      <w:r>
        <w:rPr>
          <w:noProof/>
        </w:rPr>
        <w:drawing>
          <wp:inline distT="0" distB="0" distL="0" distR="0" wp14:anchorId="0CA20430" wp14:editId="413B1C07">
            <wp:extent cx="3741420" cy="1696765"/>
            <wp:effectExtent l="0" t="0" r="0" b="0"/>
            <wp:docPr id="935287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28771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47369" cy="1699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CF031" w14:textId="77777777" w:rsidR="0075558D" w:rsidRPr="0075558D" w:rsidRDefault="0075558D" w:rsidP="0075558D">
      <w:pPr>
        <w:rPr>
          <w:b/>
          <w:bCs/>
        </w:rPr>
      </w:pPr>
      <w:r w:rsidRPr="0075558D">
        <w:rPr>
          <w:b/>
          <w:bCs/>
          <w:rtl/>
          <w:lang w:bidi="ar-SA"/>
        </w:rPr>
        <w:lastRenderedPageBreak/>
        <w:t>دلایل احتمالی</w:t>
      </w:r>
      <w:r w:rsidRPr="0075558D">
        <w:rPr>
          <w:b/>
          <w:bCs/>
        </w:rPr>
        <w:t>:</w:t>
      </w:r>
    </w:p>
    <w:p w14:paraId="2D475B7F" w14:textId="77777777" w:rsidR="0075558D" w:rsidRPr="0075558D" w:rsidRDefault="0075558D" w:rsidP="0075558D">
      <w:pPr>
        <w:numPr>
          <w:ilvl w:val="0"/>
          <w:numId w:val="28"/>
        </w:numPr>
      </w:pPr>
      <w:r w:rsidRPr="0075558D">
        <w:rPr>
          <w:b/>
          <w:bCs/>
          <w:rtl/>
          <w:lang w:bidi="ar-SA"/>
        </w:rPr>
        <w:t>اشباع تابع سیگموید</w:t>
      </w:r>
      <w:r w:rsidRPr="0075558D">
        <w:t>:</w:t>
      </w:r>
    </w:p>
    <w:p w14:paraId="258DECDB" w14:textId="77777777" w:rsidR="0075558D" w:rsidRPr="0075558D" w:rsidRDefault="0075558D" w:rsidP="0075558D">
      <w:pPr>
        <w:numPr>
          <w:ilvl w:val="1"/>
          <w:numId w:val="28"/>
        </w:numPr>
      </w:pPr>
      <w:r w:rsidRPr="0075558D">
        <w:rPr>
          <w:rtl/>
          <w:lang w:bidi="ar-SA"/>
        </w:rPr>
        <w:t xml:space="preserve">اگر وزن‌ها یا گرادیان‌ها بسیار بزرگ شوند، خروجی تابع سیگموید به مقادیر اشباع نزدیک </w:t>
      </w:r>
      <w:r w:rsidRPr="0075558D">
        <w:t xml:space="preserve">111 </w:t>
      </w:r>
      <w:r w:rsidRPr="0075558D">
        <w:rPr>
          <w:rtl/>
          <w:lang w:bidi="ar-SA"/>
        </w:rPr>
        <w:t xml:space="preserve">یا </w:t>
      </w:r>
      <w:r w:rsidRPr="0075558D">
        <w:t xml:space="preserve">000 </w:t>
      </w:r>
      <w:r w:rsidRPr="0075558D">
        <w:rPr>
          <w:rtl/>
          <w:lang w:bidi="ar-SA"/>
        </w:rPr>
        <w:t>می‌رود</w:t>
      </w:r>
      <w:r w:rsidRPr="0075558D">
        <w:t>.</w:t>
      </w:r>
    </w:p>
    <w:p w14:paraId="50C45F9B" w14:textId="77777777" w:rsidR="0075558D" w:rsidRPr="0075558D" w:rsidRDefault="0075558D" w:rsidP="0075558D">
      <w:pPr>
        <w:numPr>
          <w:ilvl w:val="1"/>
          <w:numId w:val="28"/>
        </w:numPr>
      </w:pPr>
      <w:r w:rsidRPr="0075558D">
        <w:rPr>
          <w:rtl/>
          <w:lang w:bidi="ar-SA"/>
        </w:rPr>
        <w:t>این موضوع معمولاً به دلیل داده‌های نامتعادل یا آموزش بیش از حد مدل رخ می‌دهد</w:t>
      </w:r>
      <w:r w:rsidRPr="0075558D">
        <w:t>.</w:t>
      </w:r>
    </w:p>
    <w:p w14:paraId="1894932E" w14:textId="77777777" w:rsidR="0075558D" w:rsidRPr="0075558D" w:rsidRDefault="0075558D" w:rsidP="0075558D">
      <w:pPr>
        <w:numPr>
          <w:ilvl w:val="0"/>
          <w:numId w:val="28"/>
        </w:numPr>
      </w:pPr>
      <w:r w:rsidRPr="0075558D">
        <w:rPr>
          <w:b/>
          <w:bCs/>
          <w:rtl/>
          <w:lang w:bidi="ar-SA"/>
        </w:rPr>
        <w:t>یادگیری ناکافی از داده‌ها</w:t>
      </w:r>
      <w:r w:rsidRPr="0075558D">
        <w:t>:</w:t>
      </w:r>
    </w:p>
    <w:p w14:paraId="0331047B" w14:textId="3686A2A2" w:rsidR="0075558D" w:rsidRDefault="0075558D" w:rsidP="001B1133">
      <w:pPr>
        <w:numPr>
          <w:ilvl w:val="1"/>
          <w:numId w:val="28"/>
        </w:numPr>
      </w:pPr>
      <w:r w:rsidRPr="0075558D">
        <w:rPr>
          <w:rtl/>
          <w:lang w:bidi="ar-SA"/>
        </w:rPr>
        <w:t>اگر داده‌ها به درستی نرمال‌سازی یا توزیع نشده باشند، مدل ممکن است نتواند الگوهای مناسبی بیاموزد</w:t>
      </w:r>
      <w:r w:rsidRPr="0075558D">
        <w:t>.</w:t>
      </w:r>
    </w:p>
    <w:p w14:paraId="70889F5E" w14:textId="77777777" w:rsidR="00B44A4B" w:rsidRDefault="00B44A4B" w:rsidP="00B44A4B">
      <w:pPr>
        <w:rPr>
          <w:rtl/>
        </w:rPr>
      </w:pPr>
      <w:r>
        <w:rPr>
          <w:rtl/>
        </w:rPr>
        <w:t>اصلاحات پ</w:t>
      </w:r>
      <w:r>
        <w:rPr>
          <w:rFonts w:hint="cs"/>
          <w:rtl/>
        </w:rPr>
        <w:t>ی</w:t>
      </w:r>
      <w:r>
        <w:rPr>
          <w:rFonts w:hint="eastAsia"/>
          <w:rtl/>
        </w:rPr>
        <w:t>شنهاد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4456D155" w14:textId="3A09A51D" w:rsidR="00B44A4B" w:rsidRDefault="00B44A4B" w:rsidP="00B44A4B">
      <w:pPr>
        <w:rPr>
          <w:rtl/>
        </w:rPr>
      </w:pPr>
      <w:r>
        <w:rPr>
          <w:rtl/>
        </w:rPr>
        <w:t>1. مطمئن شو</w:t>
      </w:r>
      <w:r>
        <w:rPr>
          <w:rFonts w:hint="cs"/>
          <w:rtl/>
        </w:rPr>
        <w:t>ی</w:t>
      </w:r>
      <w:r>
        <w:rPr>
          <w:rFonts w:hint="cs"/>
          <w:rtl/>
        </w:rPr>
        <w:t>م</w:t>
      </w:r>
      <w:r>
        <w:rPr>
          <w:rtl/>
        </w:rPr>
        <w:t xml:space="preserve"> داده‌ها به درست</w:t>
      </w:r>
      <w:r>
        <w:rPr>
          <w:rFonts w:hint="cs"/>
          <w:rtl/>
        </w:rPr>
        <w:t>ی</w:t>
      </w:r>
      <w:r>
        <w:rPr>
          <w:rtl/>
        </w:rPr>
        <w:t xml:space="preserve"> نرمال‌ساز</w:t>
      </w:r>
      <w:r>
        <w:rPr>
          <w:rFonts w:hint="cs"/>
          <w:rtl/>
        </w:rPr>
        <w:t>ی</w:t>
      </w:r>
      <w:r>
        <w:rPr>
          <w:rtl/>
        </w:rPr>
        <w:t xml:space="preserve"> شده‌اند:</w:t>
      </w:r>
    </w:p>
    <w:p w14:paraId="7134643C" w14:textId="7C28D4F5" w:rsidR="00B44A4B" w:rsidRDefault="00B44A4B" w:rsidP="00B44A4B">
      <w:pPr>
        <w:rPr>
          <w:rtl/>
        </w:rPr>
      </w:pPr>
      <w:r>
        <w:rPr>
          <w:rFonts w:hint="eastAsia"/>
          <w:rtl/>
        </w:rPr>
        <w:t>اگر</w:t>
      </w:r>
      <w:r>
        <w:rPr>
          <w:rtl/>
        </w:rPr>
        <w:t xml:space="preserve"> داده‌ها به درست</w:t>
      </w:r>
      <w:r>
        <w:rPr>
          <w:rFonts w:hint="cs"/>
          <w:rtl/>
        </w:rPr>
        <w:t>ی</w:t>
      </w:r>
      <w:r>
        <w:rPr>
          <w:rtl/>
        </w:rPr>
        <w:t xml:space="preserve"> نرمال‌ساز</w:t>
      </w:r>
      <w:r>
        <w:rPr>
          <w:rFonts w:hint="cs"/>
          <w:rtl/>
        </w:rPr>
        <w:t>ی</w:t>
      </w:r>
      <w:r>
        <w:rPr>
          <w:rtl/>
        </w:rPr>
        <w:t xml:space="preserve"> نشده‌اند، مدل ممکن است به وزن‌ها</w:t>
      </w:r>
      <w:r>
        <w:rPr>
          <w:rFonts w:hint="cs"/>
          <w:rtl/>
        </w:rPr>
        <w:t>ی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بزرگ برسد.</w:t>
      </w:r>
    </w:p>
    <w:p w14:paraId="01F644AB" w14:textId="77777777" w:rsidR="00B44A4B" w:rsidRDefault="00B44A4B" w:rsidP="00B44A4B">
      <w:pPr>
        <w:rPr>
          <w:rtl/>
        </w:rPr>
      </w:pPr>
      <w:r>
        <w:rPr>
          <w:rtl/>
        </w:rPr>
        <w:t xml:space="preserve">2. اضافه کردن </w:t>
      </w:r>
      <w:r>
        <w:t>Dropout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>
        <w:t>Overfitting</w:t>
      </w:r>
      <w:r>
        <w:rPr>
          <w:rtl/>
        </w:rPr>
        <w:t>:</w:t>
      </w:r>
    </w:p>
    <w:p w14:paraId="3BD22E36" w14:textId="1F101CDC" w:rsidR="00B44A4B" w:rsidRDefault="00B44A4B" w:rsidP="00B44A4B">
      <w:pPr>
        <w:rPr>
          <w:rtl/>
        </w:rPr>
      </w:pPr>
      <w:r>
        <w:rPr>
          <w:rFonts w:hint="eastAsia"/>
          <w:rtl/>
        </w:rPr>
        <w:t>اگر</w:t>
      </w:r>
      <w:r>
        <w:rPr>
          <w:rtl/>
        </w:rPr>
        <w:t xml:space="preserve"> مدل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گ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داشته باشد، ممکن است </w:t>
      </w:r>
      <w:r>
        <w:t>Overfitting</w:t>
      </w:r>
      <w:r>
        <w:rPr>
          <w:rtl/>
        </w:rPr>
        <w:t xml:space="preserve"> رخ دهد.</w:t>
      </w:r>
    </w:p>
    <w:p w14:paraId="09439268" w14:textId="77777777" w:rsidR="00B44A4B" w:rsidRDefault="00B44A4B" w:rsidP="00B44A4B">
      <w:pPr>
        <w:rPr>
          <w:rtl/>
        </w:rPr>
      </w:pPr>
      <w:r>
        <w:rPr>
          <w:rtl/>
        </w:rPr>
        <w:t>3.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>:</w:t>
      </w:r>
    </w:p>
    <w:p w14:paraId="00544985" w14:textId="6E5036C2" w:rsidR="00B44A4B" w:rsidRDefault="00B44A4B" w:rsidP="00B44A4B">
      <w:pPr>
        <w:rPr>
          <w:rtl/>
        </w:rPr>
      </w:pPr>
      <w:r>
        <w:rPr>
          <w:rFonts w:hint="eastAsia"/>
          <w:rtl/>
        </w:rPr>
        <w:t>نرخ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را کاهش ده</w:t>
      </w:r>
      <w:r>
        <w:rPr>
          <w:rFonts w:hint="cs"/>
          <w:rtl/>
        </w:rPr>
        <w:t>ی</w:t>
      </w:r>
      <w:r>
        <w:rPr>
          <w:rFonts w:hint="cs"/>
          <w:rtl/>
        </w:rPr>
        <w:t>م</w:t>
      </w:r>
      <w:r>
        <w:rPr>
          <w:rtl/>
        </w:rPr>
        <w:t xml:space="preserve"> تا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به‌صورت تدر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Fonts w:hint="cs"/>
          <w:rtl/>
        </w:rPr>
        <w:t>ی</w:t>
      </w:r>
      <w:r>
        <w:rPr>
          <w:rtl/>
        </w:rPr>
        <w:t xml:space="preserve"> انجام شود.</w:t>
      </w:r>
    </w:p>
    <w:p w14:paraId="0B54A544" w14:textId="5BC5129E" w:rsidR="00B44A4B" w:rsidRDefault="001D598C" w:rsidP="001D598C">
      <w:pPr>
        <w:ind w:firstLine="0"/>
        <w:rPr>
          <w:rtl/>
        </w:rPr>
      </w:pPr>
      <w:r>
        <w:rPr>
          <w:rFonts w:hint="cs"/>
          <w:rtl/>
        </w:rPr>
        <w:t>ه)</w:t>
      </w:r>
    </w:p>
    <w:p w14:paraId="62358B9C" w14:textId="080CE098" w:rsidR="001D598C" w:rsidRDefault="00151524" w:rsidP="001D598C">
      <w:pPr>
        <w:ind w:firstLine="0"/>
        <w:rPr>
          <w:rtl/>
        </w:rPr>
      </w:pPr>
      <w:r>
        <w:rPr>
          <w:rFonts w:hint="cs"/>
          <w:rtl/>
        </w:rPr>
        <w:t>(برای جلوگیری از شلوغ شدن گزارش کد را نمیاورم:</w:t>
      </w:r>
    </w:p>
    <w:p w14:paraId="2F8B85DD" w14:textId="18BFB1E4" w:rsidR="00151524" w:rsidRDefault="00151524" w:rsidP="001D598C">
      <w:pPr>
        <w:ind w:firstLine="0"/>
        <w:rPr>
          <w:rtl/>
        </w:rPr>
      </w:pPr>
      <w:r>
        <w:rPr>
          <w:rFonts w:hint="cs"/>
          <w:rtl/>
        </w:rPr>
        <w:t>ورودی:</w:t>
      </w:r>
    </w:p>
    <w:p w14:paraId="5FB19461" w14:textId="77777777" w:rsidR="00151524" w:rsidRPr="00151524" w:rsidRDefault="00151524" w:rsidP="0015152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</w:pP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  <w:lang w:bidi="ar-SA"/>
        </w:rPr>
        <w:t>لطفاً ویژگی‌های زیر را وارد کنید</w:t>
      </w: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  <w:t>:</w:t>
      </w:r>
    </w:p>
    <w:p w14:paraId="3A96292D" w14:textId="77777777" w:rsidR="00151524" w:rsidRPr="00151524" w:rsidRDefault="00151524" w:rsidP="0015152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</w:pP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  <w:t xml:space="preserve">GRE Score </w:t>
      </w: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  <w:lang w:bidi="ar-SA"/>
        </w:rPr>
        <w:t>(بین 260 و 340): 270</w:t>
      </w:r>
    </w:p>
    <w:p w14:paraId="2DB67851" w14:textId="77777777" w:rsidR="00151524" w:rsidRPr="00151524" w:rsidRDefault="00151524" w:rsidP="0015152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</w:pP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  <w:t xml:space="preserve">TOEFL Score </w:t>
      </w: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  <w:lang w:bidi="ar-SA"/>
        </w:rPr>
        <w:t>(بین 80 و 120): 90</w:t>
      </w:r>
    </w:p>
    <w:p w14:paraId="4C329484" w14:textId="77777777" w:rsidR="00151524" w:rsidRPr="00151524" w:rsidRDefault="00151524" w:rsidP="0015152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</w:pP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  <w:t xml:space="preserve">University Rating </w:t>
      </w: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  <w:lang w:bidi="ar-SA"/>
        </w:rPr>
        <w:t>(بین 1 و 5): 3</w:t>
      </w:r>
    </w:p>
    <w:p w14:paraId="4B7864AB" w14:textId="77777777" w:rsidR="00151524" w:rsidRPr="00151524" w:rsidRDefault="00151524" w:rsidP="0015152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</w:pP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  <w:t xml:space="preserve">SOP </w:t>
      </w: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  <w:lang w:bidi="ar-SA"/>
        </w:rPr>
        <w:t>(بین 1 و 5): 2</w:t>
      </w:r>
    </w:p>
    <w:p w14:paraId="64BAD05B" w14:textId="77777777" w:rsidR="00151524" w:rsidRPr="00151524" w:rsidRDefault="00151524" w:rsidP="0015152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</w:pP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  <w:t xml:space="preserve">LOR </w:t>
      </w: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  <w:lang w:bidi="ar-SA"/>
        </w:rPr>
        <w:t>(بین 1 و 5): 5</w:t>
      </w:r>
    </w:p>
    <w:p w14:paraId="6DD823E6" w14:textId="77777777" w:rsidR="00151524" w:rsidRPr="00151524" w:rsidRDefault="00151524" w:rsidP="0015152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</w:pP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  <w:t xml:space="preserve">CGPA </w:t>
      </w: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  <w:lang w:bidi="ar-SA"/>
        </w:rPr>
        <w:t>(بین 6.0 و 10.0): 8.5</w:t>
      </w:r>
    </w:p>
    <w:p w14:paraId="756FC7EA" w14:textId="17E61D87" w:rsidR="00151524" w:rsidRDefault="00151524" w:rsidP="00151524">
      <w:pPr>
        <w:bidi w:val="0"/>
        <w:ind w:firstLine="0"/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  <w:lang w:bidi="ar-SA"/>
        </w:rPr>
      </w:pP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lang w:bidi="ar-SA"/>
        </w:rPr>
        <w:t xml:space="preserve">Research </w:t>
      </w:r>
      <w:r w:rsidRPr="00151524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  <w:lang w:bidi="ar-SA"/>
        </w:rPr>
        <w:t>(بین 0 و 1): 0</w:t>
      </w:r>
    </w:p>
    <w:p w14:paraId="44FA028B" w14:textId="518DDFD2" w:rsidR="00151524" w:rsidRDefault="00151524" w:rsidP="00151524">
      <w:pPr>
        <w:ind w:firstLine="0"/>
        <w:rPr>
          <w:rtl/>
        </w:rPr>
      </w:pPr>
      <w:r>
        <w:rPr>
          <w:rFonts w:hint="cs"/>
          <w:rtl/>
        </w:rPr>
        <w:t>خروج</w:t>
      </w:r>
      <w:r>
        <w:rPr>
          <w:rFonts w:hint="cs"/>
          <w:rtl/>
        </w:rPr>
        <w:t>ی:</w:t>
      </w:r>
    </w:p>
    <w:p w14:paraId="1984BA8D" w14:textId="36CCDF86" w:rsidR="00151524" w:rsidRDefault="00CF5409" w:rsidP="00CF5409">
      <w:pPr>
        <w:bidi w:val="0"/>
        <w:ind w:firstLine="0"/>
        <w:jc w:val="left"/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  <w:lang w:bidi="ar-SA"/>
        </w:rPr>
      </w:pPr>
      <w:r w:rsidRPr="00CF5409">
        <w:rPr>
          <w:rFonts w:ascii="Courier New" w:eastAsia="Times New Roman" w:hAnsi="Courier New" w:cs="Courier New"/>
          <w:color w:val="E3E3E3"/>
          <w:sz w:val="21"/>
          <w:szCs w:val="21"/>
          <w:shd w:val="clear" w:color="auto" w:fill="383838"/>
          <w:rtl/>
        </w:rPr>
        <w:t>شانس پذیرش شما: 69.30 درصد</w:t>
      </w:r>
    </w:p>
    <w:p w14:paraId="03FA82B5" w14:textId="725B38A9" w:rsidR="00151524" w:rsidRPr="00525E73" w:rsidRDefault="00151524" w:rsidP="00151524">
      <w:pPr>
        <w:ind w:firstLine="0"/>
        <w:rPr>
          <w:rFonts w:hint="cs"/>
        </w:rPr>
      </w:pPr>
    </w:p>
    <w:p w14:paraId="5A7F4FF7" w14:textId="425B7090" w:rsidR="005F0451" w:rsidRDefault="008C70A4" w:rsidP="004A4E37">
      <w:pPr>
        <w:rPr>
          <w:rtl/>
        </w:rPr>
      </w:pPr>
      <w:r>
        <w:rPr>
          <w:rFonts w:hint="cs"/>
          <w:rtl/>
        </w:rPr>
        <w:t>و)</w:t>
      </w:r>
    </w:p>
    <w:p w14:paraId="3D133EF9" w14:textId="05CAEF1B" w:rsidR="008C70A4" w:rsidRDefault="0041513E" w:rsidP="0041513E">
      <w:pPr>
        <w:rPr>
          <w:rtl/>
        </w:rPr>
      </w:pPr>
      <w:r w:rsidRPr="0041513E">
        <w:rPr>
          <w:rtl/>
        </w:rPr>
        <w:t>برای هر لایه پنهان</w:t>
      </w:r>
      <w:r w:rsidRPr="0041513E">
        <w:t xml:space="preserve"> Dropout </w:t>
      </w:r>
      <w:r w:rsidRPr="0041513E">
        <w:rPr>
          <w:rtl/>
        </w:rPr>
        <w:t>با نرخ بین 0.2 تا 0.5 اضافه</w:t>
      </w:r>
      <w:r>
        <w:rPr>
          <w:rFonts w:hint="cs"/>
          <w:rtl/>
        </w:rPr>
        <w:t xml:space="preserve"> میکنیم. ( من 0.3 اضافه کردم بر حسب تجربه)</w:t>
      </w:r>
    </w:p>
    <w:p w14:paraId="1CBD0748" w14:textId="40C29DE5" w:rsidR="0041513E" w:rsidRPr="009E2501" w:rsidRDefault="0041513E" w:rsidP="0041513E">
      <w:pPr>
        <w:rPr>
          <w:rFonts w:hint="cs"/>
        </w:rPr>
      </w:pPr>
      <w:r w:rsidRPr="0041513E">
        <w:rPr>
          <w:rtl/>
        </w:rPr>
        <w:t>از</w:t>
      </w:r>
      <w:r w:rsidRPr="0041513E">
        <w:t>ReduceLROnPlateau</w:t>
      </w:r>
      <w:r>
        <w:rPr>
          <w:rFonts w:hint="cs"/>
          <w:rtl/>
        </w:rPr>
        <w:t xml:space="preserve"> </w:t>
      </w:r>
      <w:r w:rsidRPr="0041513E">
        <w:t xml:space="preserve"> </w:t>
      </w:r>
      <w:r w:rsidRPr="0041513E">
        <w:rPr>
          <w:rtl/>
        </w:rPr>
        <w:t xml:space="preserve">استفاده </w:t>
      </w:r>
      <w:r>
        <w:rPr>
          <w:rFonts w:hint="cs"/>
          <w:rtl/>
        </w:rPr>
        <w:t>کردم</w:t>
      </w:r>
      <w:r w:rsidRPr="0041513E">
        <w:rPr>
          <w:rtl/>
        </w:rPr>
        <w:t xml:space="preserve"> تا نرخ یادگیری بر اساس عدم بهبود در معیار اعتبارسنجی کاهش یابد</w:t>
      </w:r>
      <w:r w:rsidRPr="0041513E">
        <w:t>.</w:t>
      </w:r>
    </w:p>
    <w:p w14:paraId="360A96F0" w14:textId="6BC6B0FD" w:rsidR="004A4E37" w:rsidRDefault="00B53469" w:rsidP="00B53469">
      <w:pPr>
        <w:ind w:firstLine="0"/>
        <w:rPr>
          <w:rtl/>
        </w:rPr>
      </w:pPr>
      <w:r w:rsidRPr="00B53469">
        <w:rPr>
          <w:rtl/>
        </w:rPr>
        <w:t xml:space="preserve">از </w:t>
      </w:r>
      <w:r w:rsidRPr="00B53469">
        <w:t>EarlyStopping</w:t>
      </w:r>
      <w:r>
        <w:rPr>
          <w:rFonts w:hint="cs"/>
          <w:rtl/>
        </w:rPr>
        <w:t xml:space="preserve"> </w:t>
      </w:r>
      <w:r w:rsidRPr="00B53469">
        <w:t xml:space="preserve"> </w:t>
      </w:r>
      <w:r w:rsidRPr="00B53469">
        <w:rPr>
          <w:rtl/>
        </w:rPr>
        <w:t>با معیار نظارت</w:t>
      </w:r>
      <w:r w:rsidRPr="00B53469">
        <w:t xml:space="preserve"> (val_loss) </w:t>
      </w:r>
      <w:r w:rsidRPr="00B53469">
        <w:rPr>
          <w:rtl/>
        </w:rPr>
        <w:t>و صبر</w:t>
      </w:r>
      <w:r w:rsidRPr="00B53469">
        <w:t xml:space="preserve"> (patience) </w:t>
      </w:r>
      <w:r w:rsidRPr="00B53469">
        <w:rPr>
          <w:rtl/>
        </w:rPr>
        <w:t>برابر 10 یا 15 استفاده کنید</w:t>
      </w:r>
      <w:r w:rsidRPr="00B53469">
        <w:t>.</w:t>
      </w:r>
    </w:p>
    <w:p w14:paraId="62CACA0C" w14:textId="77777777" w:rsidR="00B24E26" w:rsidRPr="00B24E26" w:rsidRDefault="00B24E26" w:rsidP="00B24E26">
      <w:pPr>
        <w:numPr>
          <w:ilvl w:val="0"/>
          <w:numId w:val="29"/>
        </w:numPr>
      </w:pPr>
      <w:r w:rsidRPr="00B24E26">
        <w:rPr>
          <w:b/>
          <w:bCs/>
        </w:rPr>
        <w:t>Dropout</w:t>
      </w:r>
      <w:r w:rsidRPr="00B24E26">
        <w:t>:</w:t>
      </w:r>
    </w:p>
    <w:p w14:paraId="18B60EB8" w14:textId="77777777" w:rsidR="00B24E26" w:rsidRPr="00B24E26" w:rsidRDefault="00B24E26" w:rsidP="00B24E26">
      <w:pPr>
        <w:numPr>
          <w:ilvl w:val="1"/>
          <w:numId w:val="29"/>
        </w:numPr>
      </w:pPr>
      <w:r w:rsidRPr="00B24E26">
        <w:rPr>
          <w:rtl/>
          <w:lang w:bidi="ar-SA"/>
        </w:rPr>
        <w:t>نرخ 0.3 برای لایه‌های پنهان انتخاب شده است</w:t>
      </w:r>
      <w:r w:rsidRPr="00B24E26">
        <w:t>.</w:t>
      </w:r>
    </w:p>
    <w:p w14:paraId="1B5F72F3" w14:textId="77777777" w:rsidR="00B24E26" w:rsidRPr="00B24E26" w:rsidRDefault="00B24E26" w:rsidP="00B24E26">
      <w:pPr>
        <w:numPr>
          <w:ilvl w:val="1"/>
          <w:numId w:val="29"/>
        </w:numPr>
      </w:pPr>
      <w:r w:rsidRPr="00B24E26">
        <w:rPr>
          <w:rtl/>
          <w:lang w:bidi="ar-SA"/>
        </w:rPr>
        <w:t>به جلوگیری از وابستگی مدل به نرون‌های خاص کمک می‌کند</w:t>
      </w:r>
      <w:r w:rsidRPr="00B24E26">
        <w:t>.</w:t>
      </w:r>
    </w:p>
    <w:p w14:paraId="37C9A068" w14:textId="77777777" w:rsidR="00B24E26" w:rsidRPr="00B24E26" w:rsidRDefault="00B24E26" w:rsidP="00B24E26">
      <w:pPr>
        <w:numPr>
          <w:ilvl w:val="0"/>
          <w:numId w:val="29"/>
        </w:numPr>
      </w:pPr>
      <w:r w:rsidRPr="00B24E26">
        <w:rPr>
          <w:b/>
          <w:bCs/>
        </w:rPr>
        <w:t>EarlyStopping</w:t>
      </w:r>
      <w:r w:rsidRPr="00B24E26">
        <w:t>:</w:t>
      </w:r>
    </w:p>
    <w:p w14:paraId="4D1B7E3D" w14:textId="77777777" w:rsidR="00B24E26" w:rsidRPr="00B24E26" w:rsidRDefault="00B24E26" w:rsidP="00B24E26">
      <w:pPr>
        <w:numPr>
          <w:ilvl w:val="1"/>
          <w:numId w:val="29"/>
        </w:numPr>
      </w:pPr>
      <w:r w:rsidRPr="00B24E26">
        <w:rPr>
          <w:rtl/>
          <w:lang w:bidi="ar-SA"/>
        </w:rPr>
        <w:t xml:space="preserve">اگر </w:t>
      </w:r>
      <w:r w:rsidRPr="00B24E26">
        <w:t xml:space="preserve">val_loss </w:t>
      </w:r>
      <w:r w:rsidRPr="00B24E26">
        <w:rPr>
          <w:rtl/>
          <w:lang w:bidi="ar-SA"/>
        </w:rPr>
        <w:t>برای 15 دوره پیاپی بهبود نیابد، آموزش متوقف می‌شود</w:t>
      </w:r>
      <w:r w:rsidRPr="00B24E26">
        <w:t>.</w:t>
      </w:r>
    </w:p>
    <w:p w14:paraId="32C6B670" w14:textId="77777777" w:rsidR="00B24E26" w:rsidRPr="00B24E26" w:rsidRDefault="00B24E26" w:rsidP="00B24E26">
      <w:pPr>
        <w:numPr>
          <w:ilvl w:val="1"/>
          <w:numId w:val="29"/>
        </w:numPr>
      </w:pPr>
      <w:r w:rsidRPr="00B24E26">
        <w:rPr>
          <w:rtl/>
          <w:lang w:bidi="ar-SA"/>
        </w:rPr>
        <w:t>بهترین وزن‌ها پس از توقف بازگردانده می‌شوند</w:t>
      </w:r>
      <w:r w:rsidRPr="00B24E26">
        <w:t xml:space="preserve"> (restore_best_weights=True).</w:t>
      </w:r>
    </w:p>
    <w:p w14:paraId="0C51BD15" w14:textId="77777777" w:rsidR="00B24E26" w:rsidRPr="00B24E26" w:rsidRDefault="00B24E26" w:rsidP="00B24E26">
      <w:pPr>
        <w:numPr>
          <w:ilvl w:val="0"/>
          <w:numId w:val="29"/>
        </w:numPr>
      </w:pPr>
      <w:r w:rsidRPr="00B24E26">
        <w:rPr>
          <w:b/>
          <w:bCs/>
        </w:rPr>
        <w:t>ReduceLROnPlateau</w:t>
      </w:r>
      <w:r w:rsidRPr="00B24E26">
        <w:t>:</w:t>
      </w:r>
    </w:p>
    <w:p w14:paraId="36CF92AA" w14:textId="77777777" w:rsidR="00B24E26" w:rsidRPr="00B24E26" w:rsidRDefault="00B24E26" w:rsidP="00B24E26">
      <w:pPr>
        <w:numPr>
          <w:ilvl w:val="1"/>
          <w:numId w:val="29"/>
        </w:numPr>
      </w:pPr>
      <w:r w:rsidRPr="00B24E26">
        <w:rPr>
          <w:rtl/>
          <w:lang w:bidi="ar-SA"/>
        </w:rPr>
        <w:t xml:space="preserve">اگر </w:t>
      </w:r>
      <w:r w:rsidRPr="00B24E26">
        <w:t xml:space="preserve">val_loss </w:t>
      </w:r>
      <w:r w:rsidRPr="00B24E26">
        <w:rPr>
          <w:rtl/>
          <w:lang w:bidi="ar-SA"/>
        </w:rPr>
        <w:t>برای 5 دوره پیاپی بهبود نیابد، نرخ یادگیری به نصف کاهش می‌یابد</w:t>
      </w:r>
      <w:r w:rsidRPr="00B24E26">
        <w:t>.</w:t>
      </w:r>
    </w:p>
    <w:p w14:paraId="543A5AE6" w14:textId="77777777" w:rsidR="00B24E26" w:rsidRPr="00B24E26" w:rsidRDefault="00B24E26" w:rsidP="00B24E26">
      <w:pPr>
        <w:numPr>
          <w:ilvl w:val="1"/>
          <w:numId w:val="29"/>
        </w:numPr>
      </w:pPr>
      <w:r w:rsidRPr="00B24E26">
        <w:rPr>
          <w:rtl/>
          <w:lang w:bidi="ar-SA"/>
        </w:rPr>
        <w:t>این کار به مدل کمک می‌کند در نهایی‌ترین مراحل آموزش، وزن‌ها را بهبود دهد</w:t>
      </w:r>
      <w:r w:rsidRPr="00B24E26">
        <w:t>.</w:t>
      </w:r>
    </w:p>
    <w:p w14:paraId="662FB6B5" w14:textId="4EDE74F5" w:rsidR="00074FB1" w:rsidRPr="00F551EC" w:rsidRDefault="00F551EC" w:rsidP="004A4E37">
      <w:pPr>
        <w:rPr>
          <w:rtl/>
        </w:rPr>
      </w:pPr>
      <w:r>
        <w:rPr>
          <w:noProof/>
        </w:rPr>
        <w:drawing>
          <wp:inline distT="0" distB="0" distL="0" distR="0" wp14:anchorId="28D9FD69" wp14:editId="4AE560F6">
            <wp:extent cx="5565775" cy="2987675"/>
            <wp:effectExtent l="0" t="0" r="0" b="3175"/>
            <wp:docPr id="113111822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298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8B7E3" w14:textId="77777777" w:rsidR="00074FB1" w:rsidRDefault="00074FB1" w:rsidP="004A4E37">
      <w:pPr>
        <w:rPr>
          <w:rtl/>
        </w:rPr>
      </w:pPr>
    </w:p>
    <w:p w14:paraId="17D3AA96" w14:textId="2A3B13E5" w:rsidR="00F551EC" w:rsidRDefault="00F551EC" w:rsidP="00F551EC">
      <w:pPr>
        <w:ind w:firstLine="0"/>
        <w:rPr>
          <w:rtl/>
        </w:rPr>
      </w:pPr>
      <w:r w:rsidRPr="00F551EC">
        <w:rPr>
          <w:rtl/>
          <w:lang w:bidi="ar-SA"/>
        </w:rPr>
        <w:t>این نمودار تغییرات خطای مطلق میانگین</w:t>
      </w:r>
      <w:r w:rsidRPr="00F551EC">
        <w:t xml:space="preserve"> (Mean Absolute Error) </w:t>
      </w:r>
      <w:r w:rsidRPr="00F551EC">
        <w:rPr>
          <w:rtl/>
          <w:lang w:bidi="ar-SA"/>
        </w:rPr>
        <w:t xml:space="preserve">را در داده‌های </w:t>
      </w:r>
      <w:r w:rsidRPr="00F551EC">
        <w:rPr>
          <w:b/>
          <w:bCs/>
          <w:rtl/>
          <w:lang w:bidi="ar-SA"/>
        </w:rPr>
        <w:t>آموزش</w:t>
      </w:r>
      <w:r w:rsidRPr="00F551EC">
        <w:rPr>
          <w:b/>
          <w:bCs/>
        </w:rPr>
        <w:t xml:space="preserve"> (Training)</w:t>
      </w:r>
      <w:r w:rsidRPr="00F551EC">
        <w:t xml:space="preserve"> </w:t>
      </w:r>
      <w:r w:rsidRPr="00F551EC">
        <w:rPr>
          <w:rtl/>
          <w:lang w:bidi="ar-SA"/>
        </w:rPr>
        <w:t xml:space="preserve">و </w:t>
      </w:r>
      <w:r w:rsidRPr="00F551EC">
        <w:rPr>
          <w:b/>
          <w:bCs/>
          <w:rtl/>
          <w:lang w:bidi="ar-SA"/>
        </w:rPr>
        <w:t>اعتبارسنجی</w:t>
      </w:r>
      <w:r w:rsidRPr="00F551EC">
        <w:rPr>
          <w:b/>
          <w:bCs/>
        </w:rPr>
        <w:t xml:space="preserve"> (Validation)</w:t>
      </w:r>
      <w:r w:rsidRPr="00F551EC">
        <w:t xml:space="preserve"> </w:t>
      </w:r>
      <w:r w:rsidRPr="00F551EC">
        <w:rPr>
          <w:rtl/>
          <w:lang w:bidi="ar-SA"/>
        </w:rPr>
        <w:t>در طول 50 ا</w:t>
      </w:r>
      <w:r w:rsidR="004E6A3F">
        <w:rPr>
          <w:rFonts w:hint="cs"/>
          <w:rtl/>
          <w:lang w:bidi="ar-SA"/>
        </w:rPr>
        <w:t>ی</w:t>
      </w:r>
      <w:r>
        <w:rPr>
          <w:rFonts w:hint="cs"/>
          <w:rtl/>
          <w:lang w:bidi="ar-SA"/>
        </w:rPr>
        <w:t>پ</w:t>
      </w:r>
      <w:r w:rsidR="004E6A3F">
        <w:rPr>
          <w:rFonts w:hint="cs"/>
          <w:rtl/>
          <w:lang w:bidi="ar-SA"/>
        </w:rPr>
        <w:t>ا</w:t>
      </w:r>
      <w:r w:rsidRPr="00F551EC">
        <w:rPr>
          <w:rtl/>
          <w:lang w:bidi="ar-SA"/>
        </w:rPr>
        <w:t xml:space="preserve">ک اول نمایش می‌دهد. اما </w:t>
      </w:r>
      <w:r w:rsidR="00177E8C">
        <w:rPr>
          <w:rFonts w:hint="cs"/>
          <w:rtl/>
          <w:lang w:bidi="ar-SA"/>
        </w:rPr>
        <w:t>ما</w:t>
      </w:r>
      <w:r w:rsidRPr="00F551EC">
        <w:rPr>
          <w:rtl/>
          <w:lang w:bidi="ar-SA"/>
        </w:rPr>
        <w:t xml:space="preserve"> 1000 ا</w:t>
      </w:r>
      <w:r>
        <w:rPr>
          <w:rFonts w:hint="cs"/>
          <w:rtl/>
          <w:lang w:bidi="ar-SA"/>
        </w:rPr>
        <w:t>یپ</w:t>
      </w:r>
      <w:r w:rsidR="004E6A3F">
        <w:rPr>
          <w:rFonts w:hint="cs"/>
          <w:rtl/>
          <w:lang w:bidi="ar-SA"/>
        </w:rPr>
        <w:t>ا</w:t>
      </w:r>
      <w:r w:rsidRPr="00F551EC">
        <w:rPr>
          <w:rtl/>
          <w:lang w:bidi="ar-SA"/>
        </w:rPr>
        <w:t>ک را تنظیم کرده‌</w:t>
      </w:r>
      <w:r w:rsidR="00177E8C">
        <w:rPr>
          <w:rFonts w:hint="cs"/>
          <w:rtl/>
          <w:lang w:bidi="ar-SA"/>
        </w:rPr>
        <w:t xml:space="preserve"> بودیم</w:t>
      </w:r>
      <w:r w:rsidRPr="00F551EC">
        <w:rPr>
          <w:rtl/>
          <w:lang w:bidi="ar-SA"/>
        </w:rPr>
        <w:t xml:space="preserve">. این بدان معناست که احتمالاً </w:t>
      </w:r>
      <w:r w:rsidRPr="00F551EC">
        <w:rPr>
          <w:b/>
          <w:bCs/>
          <w:rtl/>
          <w:lang w:bidi="ar-SA"/>
        </w:rPr>
        <w:t>توقف زودهنگام</w:t>
      </w:r>
      <w:r w:rsidRPr="00F551EC">
        <w:rPr>
          <w:b/>
          <w:bCs/>
        </w:rPr>
        <w:t xml:space="preserve"> (Early Stopping)</w:t>
      </w:r>
      <w:r w:rsidRPr="00F551EC">
        <w:t xml:space="preserve"> </w:t>
      </w:r>
      <w:r w:rsidRPr="00F551EC">
        <w:rPr>
          <w:rtl/>
          <w:lang w:bidi="ar-SA"/>
        </w:rPr>
        <w:t>باعث شده است که آموزش در حدود 50 ا</w:t>
      </w:r>
      <w:r w:rsidR="004E6A3F">
        <w:rPr>
          <w:rFonts w:hint="cs"/>
          <w:rtl/>
          <w:lang w:bidi="ar-SA"/>
        </w:rPr>
        <w:t>یپا</w:t>
      </w:r>
      <w:r w:rsidRPr="00F551EC">
        <w:rPr>
          <w:rtl/>
          <w:lang w:bidi="ar-SA"/>
        </w:rPr>
        <w:t>ک متوقف شود</w:t>
      </w:r>
      <w:r w:rsidRPr="00F551EC">
        <w:t>.</w:t>
      </w:r>
    </w:p>
    <w:p w14:paraId="72A22B34" w14:textId="6085E2C3" w:rsidR="006657D7" w:rsidRPr="00F551EC" w:rsidRDefault="006657D7" w:rsidP="00F551EC">
      <w:pPr>
        <w:ind w:firstLine="0"/>
      </w:pPr>
      <w:r>
        <w:rPr>
          <w:rFonts w:hint="cs"/>
          <w:rtl/>
        </w:rPr>
        <w:t>تمامی پارامترهای مذکور، باعث جلوگیری از بیش برازش خواهند شد.(حتی در مدل های پیچیده)</w:t>
      </w:r>
    </w:p>
    <w:p w14:paraId="4ABACFA7" w14:textId="77777777" w:rsidR="00074FB1" w:rsidRPr="00177E8C" w:rsidRDefault="00074FB1" w:rsidP="004A4E37">
      <w:pPr>
        <w:rPr>
          <w:rtl/>
        </w:rPr>
      </w:pPr>
    </w:p>
    <w:p w14:paraId="1FDBC851" w14:textId="77777777" w:rsidR="00074FB1" w:rsidRDefault="00074FB1" w:rsidP="004A4E37">
      <w:pPr>
        <w:rPr>
          <w:rtl/>
        </w:rPr>
      </w:pPr>
    </w:p>
    <w:p w14:paraId="4C34465F" w14:textId="77777777" w:rsidR="0085550B" w:rsidRPr="00B52C00" w:rsidRDefault="0085550B" w:rsidP="0085550B">
      <w:pPr>
        <w:ind w:firstLine="0"/>
        <w:rPr>
          <w:rFonts w:hint="cs"/>
          <w:rtl/>
        </w:rPr>
      </w:pPr>
    </w:p>
    <w:sectPr w:rsidR="0085550B" w:rsidRPr="00B52C00" w:rsidSect="006F4489">
      <w:headerReference w:type="even" r:id="rId21"/>
      <w:headerReference w:type="default" r:id="rId22"/>
      <w:footerReference w:type="default" r:id="rId23"/>
      <w:headerReference w:type="first" r:id="rId24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2B92D4" w14:textId="77777777" w:rsidR="00F8378C" w:rsidRDefault="00F8378C" w:rsidP="005507A9">
      <w:pPr>
        <w:spacing w:after="0" w:line="240" w:lineRule="auto"/>
      </w:pPr>
      <w:r>
        <w:separator/>
      </w:r>
    </w:p>
  </w:endnote>
  <w:endnote w:type="continuationSeparator" w:id="0">
    <w:p w14:paraId="0217EEB6" w14:textId="77777777" w:rsidR="00F8378C" w:rsidRDefault="00F8378C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35449C9B-A78E-4C0A-87E3-603105523077}"/>
  </w:font>
  <w:font w:name="B Nazanin">
    <w:altName w:val="B Nazanin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11C6A677-C132-4983-83D0-094327CECD29}"/>
    <w:embedBold r:id="rId3" w:fontKey="{30A0F538-92B1-4A10-B7FF-23F51841FC4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Titr">
    <w:charset w:val="B2"/>
    <w:family w:val="auto"/>
    <w:pitch w:val="variable"/>
    <w:sig w:usb0="00002001" w:usb1="80000000" w:usb2="00000008" w:usb3="00000000" w:csb0="00000040" w:csb1="00000000"/>
    <w:embedRegular r:id="rId4" w:subsetted="1" w:fontKey="{67C17EBE-1C26-40B3-85DC-FC9345A9C28E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2EECCBA1-3832-4CED-AA36-D33BE47E4B50}"/>
    <w:embedItalic r:id="rId6" w:fontKey="{CFB7E233-5F30-4FCA-9319-F37F0B0E601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1F0500E3" w14:textId="77777777" w:rsidR="009B3BE6" w:rsidRDefault="009B3B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1B7B">
          <w:rPr>
            <w:noProof/>
            <w:rtl/>
          </w:rPr>
          <w:t>10</w:t>
        </w:r>
        <w:r>
          <w:rPr>
            <w:noProof/>
          </w:rPr>
          <w:fldChar w:fldCharType="end"/>
        </w:r>
      </w:p>
    </w:sdtContent>
  </w:sdt>
  <w:p w14:paraId="1DFFC6C7" w14:textId="77777777" w:rsidR="009B3BE6" w:rsidRDefault="009B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EF330D" w14:textId="77777777" w:rsidR="00F8378C" w:rsidRDefault="00F8378C" w:rsidP="005507A9">
      <w:pPr>
        <w:spacing w:after="0" w:line="240" w:lineRule="auto"/>
      </w:pPr>
      <w:r>
        <w:separator/>
      </w:r>
    </w:p>
  </w:footnote>
  <w:footnote w:type="continuationSeparator" w:id="0">
    <w:p w14:paraId="54E4E824" w14:textId="77777777" w:rsidR="00F8378C" w:rsidRDefault="00F8378C" w:rsidP="00550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01F53B" w14:textId="77777777" w:rsidR="009B3BE6" w:rsidRDefault="00000000">
    <w:pPr>
      <w:pStyle w:val="Header"/>
    </w:pPr>
    <w:r>
      <w:rPr>
        <w:noProof/>
        <w:lang w:bidi="ar-SA"/>
      </w:rPr>
      <w:pict w14:anchorId="125A64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4" o:spid="_x0000_s1026" type="#_x0000_t75" style="position:absolute;left:0;text-align:left;margin-left:0;margin-top:0;width:438.15pt;height:438.15pt;z-index:-251657216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2BCFB" w14:textId="77777777" w:rsidR="009B3BE6" w:rsidRDefault="00000000">
    <w:pPr>
      <w:pStyle w:val="Header"/>
    </w:pPr>
    <w:r>
      <w:rPr>
        <w:noProof/>
        <w:lang w:bidi="ar-SA"/>
      </w:rPr>
      <w:pict w14:anchorId="30CDBD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5" o:spid="_x0000_s1027" type="#_x0000_t75" style="position:absolute;left:0;text-align:left;margin-left:0;margin-top:0;width:438.15pt;height:438.15pt;z-index:-251656192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ADCC72" w14:textId="77777777" w:rsidR="009B3BE6" w:rsidRDefault="00000000">
    <w:pPr>
      <w:pStyle w:val="Header"/>
    </w:pPr>
    <w:r>
      <w:rPr>
        <w:noProof/>
        <w:lang w:bidi="ar-SA"/>
      </w:rPr>
      <w:pict w14:anchorId="5FEE39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3" o:spid="_x0000_s1025" type="#_x0000_t75" style="position:absolute;left:0;text-align:left;margin-left:0;margin-top:0;width:438.15pt;height:438.15pt;z-index:-251658240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1A57C8"/>
    <w:multiLevelType w:val="multilevel"/>
    <w:tmpl w:val="D528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77300D"/>
    <w:multiLevelType w:val="hybridMultilevel"/>
    <w:tmpl w:val="ED24FD2C"/>
    <w:lvl w:ilvl="0" w:tplc="87122A2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82D9B"/>
    <w:multiLevelType w:val="multilevel"/>
    <w:tmpl w:val="9E081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656E68"/>
    <w:multiLevelType w:val="multilevel"/>
    <w:tmpl w:val="94563C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7155BB"/>
    <w:multiLevelType w:val="hybridMultilevel"/>
    <w:tmpl w:val="6654270A"/>
    <w:lvl w:ilvl="0" w:tplc="65EA2A8A">
      <w:start w:val="10"/>
      <w:numFmt w:val="bullet"/>
      <w:lvlText w:val="-"/>
      <w:lvlJc w:val="left"/>
      <w:pPr>
        <w:ind w:left="140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5" w:hanging="360"/>
      </w:pPr>
      <w:rPr>
        <w:rFonts w:ascii="Wingdings" w:hAnsi="Wingdings" w:hint="default"/>
      </w:rPr>
    </w:lvl>
  </w:abstractNum>
  <w:abstractNum w:abstractNumId="5" w15:restartNumberingAfterBreak="0">
    <w:nsid w:val="166E31F3"/>
    <w:multiLevelType w:val="multilevel"/>
    <w:tmpl w:val="CE0AF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7D7BCB"/>
    <w:multiLevelType w:val="multilevel"/>
    <w:tmpl w:val="F74E2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32587F"/>
    <w:multiLevelType w:val="multilevel"/>
    <w:tmpl w:val="8034D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27443A5"/>
    <w:multiLevelType w:val="multilevel"/>
    <w:tmpl w:val="A65EEC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67632E"/>
    <w:multiLevelType w:val="multilevel"/>
    <w:tmpl w:val="3104B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59F6247"/>
    <w:multiLevelType w:val="hybridMultilevel"/>
    <w:tmpl w:val="1518858A"/>
    <w:lvl w:ilvl="0" w:tplc="527E39FE">
      <w:start w:val="1"/>
      <w:numFmt w:val="bullet"/>
      <w:lvlText w:val="-"/>
      <w:lvlJc w:val="left"/>
      <w:pPr>
        <w:ind w:left="1004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949571E"/>
    <w:multiLevelType w:val="multilevel"/>
    <w:tmpl w:val="AD007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0D3F28"/>
    <w:multiLevelType w:val="multilevel"/>
    <w:tmpl w:val="66265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BA6100F"/>
    <w:multiLevelType w:val="hybridMultilevel"/>
    <w:tmpl w:val="F6106466"/>
    <w:lvl w:ilvl="0" w:tplc="18BE9378">
      <w:start w:val="1"/>
      <w:numFmt w:val="decimal"/>
      <w:lvlText w:val="%1."/>
      <w:lvlJc w:val="left"/>
      <w:pPr>
        <w:ind w:left="757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4" w15:restartNumberingAfterBreak="0">
    <w:nsid w:val="3E1B543E"/>
    <w:multiLevelType w:val="multilevel"/>
    <w:tmpl w:val="172A1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A1331C"/>
    <w:multiLevelType w:val="multilevel"/>
    <w:tmpl w:val="00D67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5C697E"/>
    <w:multiLevelType w:val="hybridMultilevel"/>
    <w:tmpl w:val="0BE82458"/>
    <w:lvl w:ilvl="0" w:tplc="21029462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7" w15:restartNumberingAfterBreak="0">
    <w:nsid w:val="44AD647D"/>
    <w:multiLevelType w:val="multilevel"/>
    <w:tmpl w:val="CE983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6136DF"/>
    <w:multiLevelType w:val="multilevel"/>
    <w:tmpl w:val="734A5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84B340E"/>
    <w:multiLevelType w:val="multilevel"/>
    <w:tmpl w:val="995E1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3C19A7"/>
    <w:multiLevelType w:val="hybridMultilevel"/>
    <w:tmpl w:val="427E6E72"/>
    <w:lvl w:ilvl="0" w:tplc="946C7154">
      <w:start w:val="10"/>
      <w:numFmt w:val="bullet"/>
      <w:lvlText w:val="-"/>
      <w:lvlJc w:val="left"/>
      <w:pPr>
        <w:ind w:left="104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21" w15:restartNumberingAfterBreak="0">
    <w:nsid w:val="52C638E1"/>
    <w:multiLevelType w:val="hybridMultilevel"/>
    <w:tmpl w:val="4AE48A82"/>
    <w:lvl w:ilvl="0" w:tplc="B28E6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5CAC7817"/>
    <w:multiLevelType w:val="hybridMultilevel"/>
    <w:tmpl w:val="7EC01456"/>
    <w:lvl w:ilvl="0" w:tplc="7E1C83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 w15:restartNumberingAfterBreak="0">
    <w:nsid w:val="62D00671"/>
    <w:multiLevelType w:val="multilevel"/>
    <w:tmpl w:val="AF5C1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6C01C82"/>
    <w:multiLevelType w:val="hybridMultilevel"/>
    <w:tmpl w:val="D52A237A"/>
    <w:lvl w:ilvl="0" w:tplc="87401632">
      <w:start w:val="10"/>
      <w:numFmt w:val="bullet"/>
      <w:lvlText w:val="-"/>
      <w:lvlJc w:val="left"/>
      <w:pPr>
        <w:ind w:left="104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2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610EFD"/>
    <w:multiLevelType w:val="hybridMultilevel"/>
    <w:tmpl w:val="74C4F3F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6E866AB8"/>
    <w:multiLevelType w:val="hybridMultilevel"/>
    <w:tmpl w:val="BEA42934"/>
    <w:lvl w:ilvl="0" w:tplc="6D76C44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FB422F9"/>
    <w:multiLevelType w:val="multilevel"/>
    <w:tmpl w:val="E76CC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211739"/>
    <w:multiLevelType w:val="multilevel"/>
    <w:tmpl w:val="3AF66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7A666A"/>
    <w:multiLevelType w:val="hybridMultilevel"/>
    <w:tmpl w:val="040236DA"/>
    <w:lvl w:ilvl="0" w:tplc="5CC21578">
      <w:start w:val="10"/>
      <w:numFmt w:val="bullet"/>
      <w:lvlText w:val="-"/>
      <w:lvlJc w:val="left"/>
      <w:pPr>
        <w:ind w:left="927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3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289043">
    <w:abstractNumId w:val="33"/>
  </w:num>
  <w:num w:numId="2" w16cid:durableId="1756977038">
    <w:abstractNumId w:val="26"/>
  </w:num>
  <w:num w:numId="3" w16cid:durableId="1972053800">
    <w:abstractNumId w:val="31"/>
  </w:num>
  <w:num w:numId="4" w16cid:durableId="1839609424">
    <w:abstractNumId w:val="23"/>
  </w:num>
  <w:num w:numId="5" w16cid:durableId="1733843770">
    <w:abstractNumId w:val="23"/>
    <w:lvlOverride w:ilvl="0">
      <w:startOverride w:val="1"/>
    </w:lvlOverride>
  </w:num>
  <w:num w:numId="6" w16cid:durableId="884222822">
    <w:abstractNumId w:val="21"/>
  </w:num>
  <w:num w:numId="7" w16cid:durableId="577444388">
    <w:abstractNumId w:val="10"/>
  </w:num>
  <w:num w:numId="8" w16cid:durableId="1803767484">
    <w:abstractNumId w:val="13"/>
  </w:num>
  <w:num w:numId="9" w16cid:durableId="1615864375">
    <w:abstractNumId w:val="16"/>
  </w:num>
  <w:num w:numId="10" w16cid:durableId="1598438230">
    <w:abstractNumId w:val="22"/>
  </w:num>
  <w:num w:numId="11" w16cid:durableId="1607152096">
    <w:abstractNumId w:val="20"/>
  </w:num>
  <w:num w:numId="12" w16cid:durableId="910310657">
    <w:abstractNumId w:val="25"/>
  </w:num>
  <w:num w:numId="13" w16cid:durableId="1456413012">
    <w:abstractNumId w:val="4"/>
  </w:num>
  <w:num w:numId="14" w16cid:durableId="2136370424">
    <w:abstractNumId w:val="32"/>
  </w:num>
  <w:num w:numId="15" w16cid:durableId="1076172810">
    <w:abstractNumId w:val="27"/>
  </w:num>
  <w:num w:numId="16" w16cid:durableId="469513961">
    <w:abstractNumId w:val="6"/>
  </w:num>
  <w:num w:numId="17" w16cid:durableId="1960992829">
    <w:abstractNumId w:val="14"/>
  </w:num>
  <w:num w:numId="18" w16cid:durableId="782070488">
    <w:abstractNumId w:val="15"/>
  </w:num>
  <w:num w:numId="19" w16cid:durableId="1808086394">
    <w:abstractNumId w:val="5"/>
  </w:num>
  <w:num w:numId="20" w16cid:durableId="798114648">
    <w:abstractNumId w:val="28"/>
  </w:num>
  <w:num w:numId="21" w16cid:durableId="187915334">
    <w:abstractNumId w:val="0"/>
  </w:num>
  <w:num w:numId="22" w16cid:durableId="2001930061">
    <w:abstractNumId w:val="9"/>
  </w:num>
  <w:num w:numId="23" w16cid:durableId="1677924512">
    <w:abstractNumId w:val="19"/>
  </w:num>
  <w:num w:numId="24" w16cid:durableId="1555199312">
    <w:abstractNumId w:val="8"/>
  </w:num>
  <w:num w:numId="25" w16cid:durableId="1532955921">
    <w:abstractNumId w:val="11"/>
  </w:num>
  <w:num w:numId="26" w16cid:durableId="1012293954">
    <w:abstractNumId w:val="30"/>
  </w:num>
  <w:num w:numId="27" w16cid:durableId="1009676407">
    <w:abstractNumId w:val="12"/>
  </w:num>
  <w:num w:numId="28" w16cid:durableId="1203597692">
    <w:abstractNumId w:val="29"/>
  </w:num>
  <w:num w:numId="29" w16cid:durableId="2105297531">
    <w:abstractNumId w:val="3"/>
  </w:num>
  <w:num w:numId="30" w16cid:durableId="1512601833">
    <w:abstractNumId w:val="1"/>
  </w:num>
  <w:num w:numId="31" w16cid:durableId="1299147270">
    <w:abstractNumId w:val="24"/>
  </w:num>
  <w:num w:numId="32" w16cid:durableId="85276939">
    <w:abstractNumId w:val="17"/>
  </w:num>
  <w:num w:numId="33" w16cid:durableId="500316518">
    <w:abstractNumId w:val="18"/>
  </w:num>
  <w:num w:numId="34" w16cid:durableId="1072316301">
    <w:abstractNumId w:val="7"/>
  </w:num>
  <w:num w:numId="35" w16cid:durableId="18618205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saveSubsetFont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NDAxNTQyMbc0NLRQ0lEKTi0uzszPAykwrAUAhQB3niwAAAA="/>
  </w:docVars>
  <w:rsids>
    <w:rsidRoot w:val="00537691"/>
    <w:rsid w:val="0000410E"/>
    <w:rsid w:val="00006AD2"/>
    <w:rsid w:val="00007368"/>
    <w:rsid w:val="00010953"/>
    <w:rsid w:val="00011F2F"/>
    <w:rsid w:val="00012889"/>
    <w:rsid w:val="000204CA"/>
    <w:rsid w:val="0002286D"/>
    <w:rsid w:val="000240CB"/>
    <w:rsid w:val="00024A83"/>
    <w:rsid w:val="00024E1F"/>
    <w:rsid w:val="0003176A"/>
    <w:rsid w:val="0003678D"/>
    <w:rsid w:val="000373C9"/>
    <w:rsid w:val="00041844"/>
    <w:rsid w:val="00051BD3"/>
    <w:rsid w:val="00052668"/>
    <w:rsid w:val="000544F8"/>
    <w:rsid w:val="00056EFD"/>
    <w:rsid w:val="00057C46"/>
    <w:rsid w:val="000729CD"/>
    <w:rsid w:val="00074FB1"/>
    <w:rsid w:val="00085F14"/>
    <w:rsid w:val="000865A0"/>
    <w:rsid w:val="00090143"/>
    <w:rsid w:val="00092C49"/>
    <w:rsid w:val="0009712A"/>
    <w:rsid w:val="000A0904"/>
    <w:rsid w:val="000A5BAA"/>
    <w:rsid w:val="000B737A"/>
    <w:rsid w:val="000C0E76"/>
    <w:rsid w:val="000C27E0"/>
    <w:rsid w:val="000C2B65"/>
    <w:rsid w:val="000C4CD3"/>
    <w:rsid w:val="000D00ED"/>
    <w:rsid w:val="000D29EC"/>
    <w:rsid w:val="000D3A75"/>
    <w:rsid w:val="000D458F"/>
    <w:rsid w:val="000D6561"/>
    <w:rsid w:val="000D669B"/>
    <w:rsid w:val="000E4BDF"/>
    <w:rsid w:val="000F0E44"/>
    <w:rsid w:val="000F4CB0"/>
    <w:rsid w:val="001073AF"/>
    <w:rsid w:val="00107C3D"/>
    <w:rsid w:val="001108C3"/>
    <w:rsid w:val="001136FF"/>
    <w:rsid w:val="0012096D"/>
    <w:rsid w:val="00130B74"/>
    <w:rsid w:val="001320F5"/>
    <w:rsid w:val="00133350"/>
    <w:rsid w:val="001355F0"/>
    <w:rsid w:val="0013572C"/>
    <w:rsid w:val="00135A8A"/>
    <w:rsid w:val="0014059C"/>
    <w:rsid w:val="00140E48"/>
    <w:rsid w:val="00142A1E"/>
    <w:rsid w:val="00143226"/>
    <w:rsid w:val="00151524"/>
    <w:rsid w:val="00153F08"/>
    <w:rsid w:val="00163F05"/>
    <w:rsid w:val="00165FBA"/>
    <w:rsid w:val="00170D2D"/>
    <w:rsid w:val="00175B8C"/>
    <w:rsid w:val="00177E8C"/>
    <w:rsid w:val="00183033"/>
    <w:rsid w:val="001A0274"/>
    <w:rsid w:val="001A336F"/>
    <w:rsid w:val="001A52D9"/>
    <w:rsid w:val="001B2169"/>
    <w:rsid w:val="001B244D"/>
    <w:rsid w:val="001B2BFD"/>
    <w:rsid w:val="001B3B81"/>
    <w:rsid w:val="001C409E"/>
    <w:rsid w:val="001D119E"/>
    <w:rsid w:val="001D1934"/>
    <w:rsid w:val="001D21E6"/>
    <w:rsid w:val="001D235C"/>
    <w:rsid w:val="001D26F9"/>
    <w:rsid w:val="001D575A"/>
    <w:rsid w:val="001D598C"/>
    <w:rsid w:val="001E431E"/>
    <w:rsid w:val="001E59AD"/>
    <w:rsid w:val="001E5F2B"/>
    <w:rsid w:val="001F2090"/>
    <w:rsid w:val="001F7763"/>
    <w:rsid w:val="00204A43"/>
    <w:rsid w:val="002067F1"/>
    <w:rsid w:val="0021040D"/>
    <w:rsid w:val="00210A06"/>
    <w:rsid w:val="00216E1B"/>
    <w:rsid w:val="002176F2"/>
    <w:rsid w:val="00224340"/>
    <w:rsid w:val="0022484C"/>
    <w:rsid w:val="00226661"/>
    <w:rsid w:val="00226B8C"/>
    <w:rsid w:val="00227006"/>
    <w:rsid w:val="002303BE"/>
    <w:rsid w:val="00230F6F"/>
    <w:rsid w:val="00234FD1"/>
    <w:rsid w:val="00236165"/>
    <w:rsid w:val="00241381"/>
    <w:rsid w:val="00242410"/>
    <w:rsid w:val="0024277F"/>
    <w:rsid w:val="0025103A"/>
    <w:rsid w:val="00252E36"/>
    <w:rsid w:val="00255A42"/>
    <w:rsid w:val="00255DA5"/>
    <w:rsid w:val="00264EEE"/>
    <w:rsid w:val="002679A3"/>
    <w:rsid w:val="00273835"/>
    <w:rsid w:val="002826CE"/>
    <w:rsid w:val="002831B0"/>
    <w:rsid w:val="002858BA"/>
    <w:rsid w:val="0028640F"/>
    <w:rsid w:val="002935BB"/>
    <w:rsid w:val="002936B0"/>
    <w:rsid w:val="0029695E"/>
    <w:rsid w:val="002A19DD"/>
    <w:rsid w:val="002A5312"/>
    <w:rsid w:val="002A6399"/>
    <w:rsid w:val="002B5901"/>
    <w:rsid w:val="002B595A"/>
    <w:rsid w:val="002B7E24"/>
    <w:rsid w:val="002C5483"/>
    <w:rsid w:val="002C686B"/>
    <w:rsid w:val="002D2151"/>
    <w:rsid w:val="002D33D6"/>
    <w:rsid w:val="002D33E9"/>
    <w:rsid w:val="002D4CF9"/>
    <w:rsid w:val="002E0F5B"/>
    <w:rsid w:val="002F11C1"/>
    <w:rsid w:val="002F2D5F"/>
    <w:rsid w:val="002F39B6"/>
    <w:rsid w:val="002F6314"/>
    <w:rsid w:val="0030094E"/>
    <w:rsid w:val="00300A8E"/>
    <w:rsid w:val="00303E82"/>
    <w:rsid w:val="003051F1"/>
    <w:rsid w:val="00305E4C"/>
    <w:rsid w:val="00306F8F"/>
    <w:rsid w:val="00311401"/>
    <w:rsid w:val="00311DF6"/>
    <w:rsid w:val="00313704"/>
    <w:rsid w:val="003148E9"/>
    <w:rsid w:val="00315192"/>
    <w:rsid w:val="00325B86"/>
    <w:rsid w:val="00334179"/>
    <w:rsid w:val="0033709E"/>
    <w:rsid w:val="003445B3"/>
    <w:rsid w:val="00346CAF"/>
    <w:rsid w:val="00351D27"/>
    <w:rsid w:val="00352763"/>
    <w:rsid w:val="00360D3C"/>
    <w:rsid w:val="003612A0"/>
    <w:rsid w:val="00364B0E"/>
    <w:rsid w:val="0036699C"/>
    <w:rsid w:val="0037154F"/>
    <w:rsid w:val="0037162C"/>
    <w:rsid w:val="00377C5F"/>
    <w:rsid w:val="00381605"/>
    <w:rsid w:val="00396A7F"/>
    <w:rsid w:val="00397E85"/>
    <w:rsid w:val="003A0D5D"/>
    <w:rsid w:val="003A2B2A"/>
    <w:rsid w:val="003A3946"/>
    <w:rsid w:val="003A746F"/>
    <w:rsid w:val="003B3382"/>
    <w:rsid w:val="003B430F"/>
    <w:rsid w:val="003C236B"/>
    <w:rsid w:val="003C480C"/>
    <w:rsid w:val="003D36BB"/>
    <w:rsid w:val="003D48B6"/>
    <w:rsid w:val="003E2FF1"/>
    <w:rsid w:val="003E3B16"/>
    <w:rsid w:val="003E4775"/>
    <w:rsid w:val="003E75F1"/>
    <w:rsid w:val="003F073C"/>
    <w:rsid w:val="003F18D2"/>
    <w:rsid w:val="003F31DF"/>
    <w:rsid w:val="003F3DDB"/>
    <w:rsid w:val="003F52F9"/>
    <w:rsid w:val="003F68C3"/>
    <w:rsid w:val="003F7E4E"/>
    <w:rsid w:val="004023EF"/>
    <w:rsid w:val="004037BC"/>
    <w:rsid w:val="00406FE0"/>
    <w:rsid w:val="00412380"/>
    <w:rsid w:val="00413AD5"/>
    <w:rsid w:val="0041513E"/>
    <w:rsid w:val="00417212"/>
    <w:rsid w:val="004209ED"/>
    <w:rsid w:val="0042713F"/>
    <w:rsid w:val="00432A3B"/>
    <w:rsid w:val="00433D1F"/>
    <w:rsid w:val="00442E69"/>
    <w:rsid w:val="0044328A"/>
    <w:rsid w:val="00446439"/>
    <w:rsid w:val="00447068"/>
    <w:rsid w:val="004476F5"/>
    <w:rsid w:val="00452205"/>
    <w:rsid w:val="004542DF"/>
    <w:rsid w:val="00457148"/>
    <w:rsid w:val="004629E1"/>
    <w:rsid w:val="0046645D"/>
    <w:rsid w:val="004665DD"/>
    <w:rsid w:val="0046674D"/>
    <w:rsid w:val="00470589"/>
    <w:rsid w:val="00472B7F"/>
    <w:rsid w:val="00476D0B"/>
    <w:rsid w:val="00477A0F"/>
    <w:rsid w:val="00483E8C"/>
    <w:rsid w:val="00484513"/>
    <w:rsid w:val="0048637B"/>
    <w:rsid w:val="00486D4A"/>
    <w:rsid w:val="00491B7A"/>
    <w:rsid w:val="004A14EF"/>
    <w:rsid w:val="004A4E37"/>
    <w:rsid w:val="004A5A97"/>
    <w:rsid w:val="004B124B"/>
    <w:rsid w:val="004B3152"/>
    <w:rsid w:val="004B31FE"/>
    <w:rsid w:val="004B433B"/>
    <w:rsid w:val="004B5479"/>
    <w:rsid w:val="004C4703"/>
    <w:rsid w:val="004C630E"/>
    <w:rsid w:val="004D158B"/>
    <w:rsid w:val="004D1E5C"/>
    <w:rsid w:val="004D39A5"/>
    <w:rsid w:val="004D3A06"/>
    <w:rsid w:val="004E6A3F"/>
    <w:rsid w:val="004E6F36"/>
    <w:rsid w:val="004F28B9"/>
    <w:rsid w:val="004F3042"/>
    <w:rsid w:val="004F5296"/>
    <w:rsid w:val="00512238"/>
    <w:rsid w:val="0052087F"/>
    <w:rsid w:val="00525E73"/>
    <w:rsid w:val="00526160"/>
    <w:rsid w:val="00526DF7"/>
    <w:rsid w:val="00531D8E"/>
    <w:rsid w:val="00534C8E"/>
    <w:rsid w:val="00537691"/>
    <w:rsid w:val="00543C07"/>
    <w:rsid w:val="00547495"/>
    <w:rsid w:val="005500CE"/>
    <w:rsid w:val="005507A9"/>
    <w:rsid w:val="0055316E"/>
    <w:rsid w:val="00554726"/>
    <w:rsid w:val="00557EA2"/>
    <w:rsid w:val="005602B0"/>
    <w:rsid w:val="00560702"/>
    <w:rsid w:val="00561C3A"/>
    <w:rsid w:val="00564C43"/>
    <w:rsid w:val="00565896"/>
    <w:rsid w:val="00565E59"/>
    <w:rsid w:val="005760E1"/>
    <w:rsid w:val="005822E0"/>
    <w:rsid w:val="005842D9"/>
    <w:rsid w:val="00595983"/>
    <w:rsid w:val="005A53FA"/>
    <w:rsid w:val="005B1953"/>
    <w:rsid w:val="005B32A0"/>
    <w:rsid w:val="005B340D"/>
    <w:rsid w:val="005B3E8E"/>
    <w:rsid w:val="005C0A9E"/>
    <w:rsid w:val="005C19BE"/>
    <w:rsid w:val="005C2494"/>
    <w:rsid w:val="005C433D"/>
    <w:rsid w:val="005C5873"/>
    <w:rsid w:val="005C6800"/>
    <w:rsid w:val="005D08A5"/>
    <w:rsid w:val="005D1058"/>
    <w:rsid w:val="005E036C"/>
    <w:rsid w:val="005E2004"/>
    <w:rsid w:val="005E5C96"/>
    <w:rsid w:val="005F0451"/>
    <w:rsid w:val="005F2AEA"/>
    <w:rsid w:val="005F55CB"/>
    <w:rsid w:val="005F5848"/>
    <w:rsid w:val="005F65DB"/>
    <w:rsid w:val="005F73F2"/>
    <w:rsid w:val="005F7470"/>
    <w:rsid w:val="00600D29"/>
    <w:rsid w:val="00603651"/>
    <w:rsid w:val="00603B11"/>
    <w:rsid w:val="006143C8"/>
    <w:rsid w:val="00615517"/>
    <w:rsid w:val="00617876"/>
    <w:rsid w:val="00626300"/>
    <w:rsid w:val="00627121"/>
    <w:rsid w:val="0062746A"/>
    <w:rsid w:val="00630098"/>
    <w:rsid w:val="0063155C"/>
    <w:rsid w:val="00637297"/>
    <w:rsid w:val="00643362"/>
    <w:rsid w:val="0064731C"/>
    <w:rsid w:val="00647FF8"/>
    <w:rsid w:val="00652B23"/>
    <w:rsid w:val="00652C49"/>
    <w:rsid w:val="00657755"/>
    <w:rsid w:val="006605E7"/>
    <w:rsid w:val="006616FF"/>
    <w:rsid w:val="00663C0B"/>
    <w:rsid w:val="006657D7"/>
    <w:rsid w:val="006665AD"/>
    <w:rsid w:val="006665CD"/>
    <w:rsid w:val="006706C3"/>
    <w:rsid w:val="006723C8"/>
    <w:rsid w:val="006822B7"/>
    <w:rsid w:val="00683A6E"/>
    <w:rsid w:val="006944EA"/>
    <w:rsid w:val="006945B3"/>
    <w:rsid w:val="006A7909"/>
    <w:rsid w:val="006B0766"/>
    <w:rsid w:val="006B1B46"/>
    <w:rsid w:val="006C4F9D"/>
    <w:rsid w:val="006D376B"/>
    <w:rsid w:val="006D5138"/>
    <w:rsid w:val="006E192F"/>
    <w:rsid w:val="006E64F9"/>
    <w:rsid w:val="006E741F"/>
    <w:rsid w:val="006F2038"/>
    <w:rsid w:val="006F4489"/>
    <w:rsid w:val="00701124"/>
    <w:rsid w:val="00703A48"/>
    <w:rsid w:val="00707CF6"/>
    <w:rsid w:val="0071000A"/>
    <w:rsid w:val="0071195E"/>
    <w:rsid w:val="00711AEC"/>
    <w:rsid w:val="007153B2"/>
    <w:rsid w:val="0071749A"/>
    <w:rsid w:val="00722787"/>
    <w:rsid w:val="00727012"/>
    <w:rsid w:val="00733693"/>
    <w:rsid w:val="00735326"/>
    <w:rsid w:val="00735B1F"/>
    <w:rsid w:val="007369AE"/>
    <w:rsid w:val="00740D07"/>
    <w:rsid w:val="00744242"/>
    <w:rsid w:val="00746370"/>
    <w:rsid w:val="00747AD9"/>
    <w:rsid w:val="00754D3D"/>
    <w:rsid w:val="0075558D"/>
    <w:rsid w:val="007567EB"/>
    <w:rsid w:val="007701A6"/>
    <w:rsid w:val="00771D0F"/>
    <w:rsid w:val="00773DC3"/>
    <w:rsid w:val="0079031E"/>
    <w:rsid w:val="0079226F"/>
    <w:rsid w:val="00793AB1"/>
    <w:rsid w:val="007947FD"/>
    <w:rsid w:val="00794AF5"/>
    <w:rsid w:val="00794D42"/>
    <w:rsid w:val="007956BF"/>
    <w:rsid w:val="00795CB6"/>
    <w:rsid w:val="007A032D"/>
    <w:rsid w:val="007A3B25"/>
    <w:rsid w:val="007A5B86"/>
    <w:rsid w:val="007A664A"/>
    <w:rsid w:val="007A7366"/>
    <w:rsid w:val="007B2E25"/>
    <w:rsid w:val="007B30A0"/>
    <w:rsid w:val="007B48D6"/>
    <w:rsid w:val="007B67CF"/>
    <w:rsid w:val="007C278A"/>
    <w:rsid w:val="007C3410"/>
    <w:rsid w:val="007C689C"/>
    <w:rsid w:val="007C7845"/>
    <w:rsid w:val="007D11A9"/>
    <w:rsid w:val="007D37A8"/>
    <w:rsid w:val="007D5660"/>
    <w:rsid w:val="007E1B3F"/>
    <w:rsid w:val="007E1EA6"/>
    <w:rsid w:val="007F1B05"/>
    <w:rsid w:val="007F1D53"/>
    <w:rsid w:val="007F716A"/>
    <w:rsid w:val="007F75F1"/>
    <w:rsid w:val="00805B90"/>
    <w:rsid w:val="00810ADF"/>
    <w:rsid w:val="00810C06"/>
    <w:rsid w:val="008129B5"/>
    <w:rsid w:val="00813B29"/>
    <w:rsid w:val="00820234"/>
    <w:rsid w:val="0082630F"/>
    <w:rsid w:val="00827474"/>
    <w:rsid w:val="00827954"/>
    <w:rsid w:val="008331FD"/>
    <w:rsid w:val="00834810"/>
    <w:rsid w:val="0083750F"/>
    <w:rsid w:val="008444B4"/>
    <w:rsid w:val="00845C6A"/>
    <w:rsid w:val="00851843"/>
    <w:rsid w:val="0085550B"/>
    <w:rsid w:val="00855DF9"/>
    <w:rsid w:val="00856397"/>
    <w:rsid w:val="00860CC5"/>
    <w:rsid w:val="00866641"/>
    <w:rsid w:val="00871F28"/>
    <w:rsid w:val="00874437"/>
    <w:rsid w:val="008779CE"/>
    <w:rsid w:val="008817BF"/>
    <w:rsid w:val="00884AC4"/>
    <w:rsid w:val="0088616D"/>
    <w:rsid w:val="0089094E"/>
    <w:rsid w:val="008931D5"/>
    <w:rsid w:val="008971AB"/>
    <w:rsid w:val="008A11CD"/>
    <w:rsid w:val="008A2E3C"/>
    <w:rsid w:val="008A3250"/>
    <w:rsid w:val="008A47A9"/>
    <w:rsid w:val="008C2204"/>
    <w:rsid w:val="008C5382"/>
    <w:rsid w:val="008C70A4"/>
    <w:rsid w:val="008D5DE9"/>
    <w:rsid w:val="008E0210"/>
    <w:rsid w:val="008E4871"/>
    <w:rsid w:val="008E580E"/>
    <w:rsid w:val="008E5829"/>
    <w:rsid w:val="008E6479"/>
    <w:rsid w:val="008E68EB"/>
    <w:rsid w:val="008F0D5C"/>
    <w:rsid w:val="008F1E90"/>
    <w:rsid w:val="008F4087"/>
    <w:rsid w:val="008F4ACB"/>
    <w:rsid w:val="008F6691"/>
    <w:rsid w:val="008F7E04"/>
    <w:rsid w:val="0090240E"/>
    <w:rsid w:val="00911C40"/>
    <w:rsid w:val="0091351D"/>
    <w:rsid w:val="00913B33"/>
    <w:rsid w:val="00914832"/>
    <w:rsid w:val="00914F75"/>
    <w:rsid w:val="00917308"/>
    <w:rsid w:val="0092553C"/>
    <w:rsid w:val="009257F2"/>
    <w:rsid w:val="00926EF2"/>
    <w:rsid w:val="00930096"/>
    <w:rsid w:val="0093022B"/>
    <w:rsid w:val="00930F83"/>
    <w:rsid w:val="0094091E"/>
    <w:rsid w:val="00945EA6"/>
    <w:rsid w:val="00947166"/>
    <w:rsid w:val="00951E1C"/>
    <w:rsid w:val="009520C3"/>
    <w:rsid w:val="00953061"/>
    <w:rsid w:val="009561F7"/>
    <w:rsid w:val="00956221"/>
    <w:rsid w:val="00961B7B"/>
    <w:rsid w:val="009636E1"/>
    <w:rsid w:val="009660B6"/>
    <w:rsid w:val="00970285"/>
    <w:rsid w:val="0097035F"/>
    <w:rsid w:val="00970671"/>
    <w:rsid w:val="00972DC0"/>
    <w:rsid w:val="0097608F"/>
    <w:rsid w:val="00976D63"/>
    <w:rsid w:val="00980C1C"/>
    <w:rsid w:val="00983114"/>
    <w:rsid w:val="00985731"/>
    <w:rsid w:val="009927B6"/>
    <w:rsid w:val="00993A2F"/>
    <w:rsid w:val="009971C5"/>
    <w:rsid w:val="009A067A"/>
    <w:rsid w:val="009A2773"/>
    <w:rsid w:val="009A3BC3"/>
    <w:rsid w:val="009A79B0"/>
    <w:rsid w:val="009B13D5"/>
    <w:rsid w:val="009B1BAF"/>
    <w:rsid w:val="009B2226"/>
    <w:rsid w:val="009B3BE6"/>
    <w:rsid w:val="009B3D45"/>
    <w:rsid w:val="009B4092"/>
    <w:rsid w:val="009B7D08"/>
    <w:rsid w:val="009C7DDB"/>
    <w:rsid w:val="009E2501"/>
    <w:rsid w:val="009E38C9"/>
    <w:rsid w:val="009E7088"/>
    <w:rsid w:val="009F0484"/>
    <w:rsid w:val="009F2C7B"/>
    <w:rsid w:val="00A01D80"/>
    <w:rsid w:val="00A12A3C"/>
    <w:rsid w:val="00A12F55"/>
    <w:rsid w:val="00A14E96"/>
    <w:rsid w:val="00A16C64"/>
    <w:rsid w:val="00A20DB5"/>
    <w:rsid w:val="00A22BF5"/>
    <w:rsid w:val="00A2455D"/>
    <w:rsid w:val="00A24B39"/>
    <w:rsid w:val="00A24BA3"/>
    <w:rsid w:val="00A260C6"/>
    <w:rsid w:val="00A32AAC"/>
    <w:rsid w:val="00A33BD8"/>
    <w:rsid w:val="00A35D65"/>
    <w:rsid w:val="00A44CAA"/>
    <w:rsid w:val="00A458DF"/>
    <w:rsid w:val="00A51FF9"/>
    <w:rsid w:val="00A5345D"/>
    <w:rsid w:val="00A55801"/>
    <w:rsid w:val="00A60C23"/>
    <w:rsid w:val="00A72C1C"/>
    <w:rsid w:val="00A72D96"/>
    <w:rsid w:val="00A75CCA"/>
    <w:rsid w:val="00A82010"/>
    <w:rsid w:val="00A8543D"/>
    <w:rsid w:val="00A85D46"/>
    <w:rsid w:val="00A8609C"/>
    <w:rsid w:val="00A907E7"/>
    <w:rsid w:val="00A914EC"/>
    <w:rsid w:val="00A947E6"/>
    <w:rsid w:val="00AA06AE"/>
    <w:rsid w:val="00AA103D"/>
    <w:rsid w:val="00AA1951"/>
    <w:rsid w:val="00AA5083"/>
    <w:rsid w:val="00AA57FC"/>
    <w:rsid w:val="00AB2265"/>
    <w:rsid w:val="00AB3AB1"/>
    <w:rsid w:val="00AB50C9"/>
    <w:rsid w:val="00AB7EAB"/>
    <w:rsid w:val="00AC5EA0"/>
    <w:rsid w:val="00AC784D"/>
    <w:rsid w:val="00AD10D3"/>
    <w:rsid w:val="00AD4BFD"/>
    <w:rsid w:val="00AD5EB6"/>
    <w:rsid w:val="00AE0B9F"/>
    <w:rsid w:val="00AE527A"/>
    <w:rsid w:val="00AF2261"/>
    <w:rsid w:val="00AF2BA1"/>
    <w:rsid w:val="00AF71B7"/>
    <w:rsid w:val="00B00F4D"/>
    <w:rsid w:val="00B03F03"/>
    <w:rsid w:val="00B0524E"/>
    <w:rsid w:val="00B073F0"/>
    <w:rsid w:val="00B0782E"/>
    <w:rsid w:val="00B13921"/>
    <w:rsid w:val="00B14468"/>
    <w:rsid w:val="00B145FF"/>
    <w:rsid w:val="00B14A58"/>
    <w:rsid w:val="00B15356"/>
    <w:rsid w:val="00B24552"/>
    <w:rsid w:val="00B24E26"/>
    <w:rsid w:val="00B27A32"/>
    <w:rsid w:val="00B42A2C"/>
    <w:rsid w:val="00B44A4B"/>
    <w:rsid w:val="00B47B68"/>
    <w:rsid w:val="00B50811"/>
    <w:rsid w:val="00B52C00"/>
    <w:rsid w:val="00B53469"/>
    <w:rsid w:val="00B5511D"/>
    <w:rsid w:val="00B5623A"/>
    <w:rsid w:val="00B6118A"/>
    <w:rsid w:val="00B63B9F"/>
    <w:rsid w:val="00B64D29"/>
    <w:rsid w:val="00B73BC0"/>
    <w:rsid w:val="00B84CB2"/>
    <w:rsid w:val="00B91874"/>
    <w:rsid w:val="00B95C85"/>
    <w:rsid w:val="00BA013C"/>
    <w:rsid w:val="00BA24B5"/>
    <w:rsid w:val="00BA2717"/>
    <w:rsid w:val="00BA34A8"/>
    <w:rsid w:val="00BA5F16"/>
    <w:rsid w:val="00BB386A"/>
    <w:rsid w:val="00BB4576"/>
    <w:rsid w:val="00BB6F5B"/>
    <w:rsid w:val="00BC0161"/>
    <w:rsid w:val="00BC057B"/>
    <w:rsid w:val="00BC3FDA"/>
    <w:rsid w:val="00BC6B2C"/>
    <w:rsid w:val="00BC6B9C"/>
    <w:rsid w:val="00BD0E90"/>
    <w:rsid w:val="00BD14E9"/>
    <w:rsid w:val="00BD254F"/>
    <w:rsid w:val="00BD7B91"/>
    <w:rsid w:val="00BE5222"/>
    <w:rsid w:val="00BE791D"/>
    <w:rsid w:val="00BF2497"/>
    <w:rsid w:val="00BF4927"/>
    <w:rsid w:val="00C007F3"/>
    <w:rsid w:val="00C03B4B"/>
    <w:rsid w:val="00C04A7B"/>
    <w:rsid w:val="00C0514F"/>
    <w:rsid w:val="00C1188F"/>
    <w:rsid w:val="00C1194C"/>
    <w:rsid w:val="00C1303C"/>
    <w:rsid w:val="00C226E1"/>
    <w:rsid w:val="00C23A50"/>
    <w:rsid w:val="00C25E0E"/>
    <w:rsid w:val="00C33FBF"/>
    <w:rsid w:val="00C35412"/>
    <w:rsid w:val="00C3606E"/>
    <w:rsid w:val="00C36979"/>
    <w:rsid w:val="00C41127"/>
    <w:rsid w:val="00C41BD3"/>
    <w:rsid w:val="00C42CCA"/>
    <w:rsid w:val="00C465CD"/>
    <w:rsid w:val="00C47C9A"/>
    <w:rsid w:val="00C50411"/>
    <w:rsid w:val="00C53BFA"/>
    <w:rsid w:val="00C56956"/>
    <w:rsid w:val="00C569E4"/>
    <w:rsid w:val="00C60A47"/>
    <w:rsid w:val="00C61312"/>
    <w:rsid w:val="00C61EF4"/>
    <w:rsid w:val="00C635AE"/>
    <w:rsid w:val="00C673B3"/>
    <w:rsid w:val="00C74EC8"/>
    <w:rsid w:val="00C772E3"/>
    <w:rsid w:val="00C91F3B"/>
    <w:rsid w:val="00C94E04"/>
    <w:rsid w:val="00CA4130"/>
    <w:rsid w:val="00CB1B6F"/>
    <w:rsid w:val="00CB4C50"/>
    <w:rsid w:val="00CB5861"/>
    <w:rsid w:val="00CC27B2"/>
    <w:rsid w:val="00CD07B1"/>
    <w:rsid w:val="00CD22C3"/>
    <w:rsid w:val="00CD4D3B"/>
    <w:rsid w:val="00CD4E87"/>
    <w:rsid w:val="00CD52EB"/>
    <w:rsid w:val="00CE2176"/>
    <w:rsid w:val="00CE3EFC"/>
    <w:rsid w:val="00CE517C"/>
    <w:rsid w:val="00CE5663"/>
    <w:rsid w:val="00CF184E"/>
    <w:rsid w:val="00CF2922"/>
    <w:rsid w:val="00CF5409"/>
    <w:rsid w:val="00CF6D18"/>
    <w:rsid w:val="00CF7DF2"/>
    <w:rsid w:val="00D01034"/>
    <w:rsid w:val="00D0186D"/>
    <w:rsid w:val="00D0297F"/>
    <w:rsid w:val="00D03AFC"/>
    <w:rsid w:val="00D077FE"/>
    <w:rsid w:val="00D10A22"/>
    <w:rsid w:val="00D10FE1"/>
    <w:rsid w:val="00D136FE"/>
    <w:rsid w:val="00D13A7C"/>
    <w:rsid w:val="00D141E4"/>
    <w:rsid w:val="00D1604F"/>
    <w:rsid w:val="00D166AF"/>
    <w:rsid w:val="00D21B15"/>
    <w:rsid w:val="00D250CF"/>
    <w:rsid w:val="00D325D1"/>
    <w:rsid w:val="00D36DAF"/>
    <w:rsid w:val="00D40E8A"/>
    <w:rsid w:val="00D57374"/>
    <w:rsid w:val="00D65BCC"/>
    <w:rsid w:val="00D66147"/>
    <w:rsid w:val="00D72151"/>
    <w:rsid w:val="00D72CA5"/>
    <w:rsid w:val="00D75574"/>
    <w:rsid w:val="00D77DD6"/>
    <w:rsid w:val="00D834C5"/>
    <w:rsid w:val="00D83583"/>
    <w:rsid w:val="00D977F8"/>
    <w:rsid w:val="00DA2B4B"/>
    <w:rsid w:val="00DA4B93"/>
    <w:rsid w:val="00DB095D"/>
    <w:rsid w:val="00DB2790"/>
    <w:rsid w:val="00DB3981"/>
    <w:rsid w:val="00DB4F1A"/>
    <w:rsid w:val="00DB6234"/>
    <w:rsid w:val="00DB6B9F"/>
    <w:rsid w:val="00DC52E2"/>
    <w:rsid w:val="00DC577F"/>
    <w:rsid w:val="00DC6931"/>
    <w:rsid w:val="00DD0767"/>
    <w:rsid w:val="00DD3F14"/>
    <w:rsid w:val="00DD512C"/>
    <w:rsid w:val="00DE3DE0"/>
    <w:rsid w:val="00DE7A85"/>
    <w:rsid w:val="00DF1E48"/>
    <w:rsid w:val="00DF5BB6"/>
    <w:rsid w:val="00E002B5"/>
    <w:rsid w:val="00E00878"/>
    <w:rsid w:val="00E00C36"/>
    <w:rsid w:val="00E0194E"/>
    <w:rsid w:val="00E044D2"/>
    <w:rsid w:val="00E053A0"/>
    <w:rsid w:val="00E063F2"/>
    <w:rsid w:val="00E07C7E"/>
    <w:rsid w:val="00E13D13"/>
    <w:rsid w:val="00E1484B"/>
    <w:rsid w:val="00E22E95"/>
    <w:rsid w:val="00E2375E"/>
    <w:rsid w:val="00E25383"/>
    <w:rsid w:val="00E346B4"/>
    <w:rsid w:val="00E4125E"/>
    <w:rsid w:val="00E4507F"/>
    <w:rsid w:val="00E45CC1"/>
    <w:rsid w:val="00E46FF2"/>
    <w:rsid w:val="00E47A67"/>
    <w:rsid w:val="00E52386"/>
    <w:rsid w:val="00E5792C"/>
    <w:rsid w:val="00E60F53"/>
    <w:rsid w:val="00E67952"/>
    <w:rsid w:val="00E743FD"/>
    <w:rsid w:val="00E76E26"/>
    <w:rsid w:val="00E878CE"/>
    <w:rsid w:val="00E94D37"/>
    <w:rsid w:val="00EA0A6F"/>
    <w:rsid w:val="00EA4E06"/>
    <w:rsid w:val="00EA74B3"/>
    <w:rsid w:val="00EB7C1B"/>
    <w:rsid w:val="00EC4211"/>
    <w:rsid w:val="00ED23A5"/>
    <w:rsid w:val="00EE317B"/>
    <w:rsid w:val="00EE3741"/>
    <w:rsid w:val="00EF01B5"/>
    <w:rsid w:val="00EF0342"/>
    <w:rsid w:val="00F02647"/>
    <w:rsid w:val="00F02F56"/>
    <w:rsid w:val="00F06A74"/>
    <w:rsid w:val="00F06CEF"/>
    <w:rsid w:val="00F120AD"/>
    <w:rsid w:val="00F14FFD"/>
    <w:rsid w:val="00F21F40"/>
    <w:rsid w:val="00F527AC"/>
    <w:rsid w:val="00F53258"/>
    <w:rsid w:val="00F53279"/>
    <w:rsid w:val="00F551EC"/>
    <w:rsid w:val="00F64FC4"/>
    <w:rsid w:val="00F67BD3"/>
    <w:rsid w:val="00F71022"/>
    <w:rsid w:val="00F7379A"/>
    <w:rsid w:val="00F82DAA"/>
    <w:rsid w:val="00F8378C"/>
    <w:rsid w:val="00F90420"/>
    <w:rsid w:val="00F92520"/>
    <w:rsid w:val="00FA3245"/>
    <w:rsid w:val="00FA616C"/>
    <w:rsid w:val="00FA623E"/>
    <w:rsid w:val="00FB4778"/>
    <w:rsid w:val="00FB7125"/>
    <w:rsid w:val="00FC0242"/>
    <w:rsid w:val="00FD111B"/>
    <w:rsid w:val="00FD169E"/>
    <w:rsid w:val="00FD678D"/>
    <w:rsid w:val="00FD680B"/>
    <w:rsid w:val="00FD693F"/>
    <w:rsid w:val="00FE19B3"/>
    <w:rsid w:val="00FF0844"/>
    <w:rsid w:val="00FF08C0"/>
    <w:rsid w:val="00FF52C0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6223A3"/>
  <w15:docId w15:val="{867D4666-7E25-4972-8A16-991EB9986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524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4E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3AF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023EF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C94E0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30F8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30F8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0F83"/>
    <w:pPr>
      <w:spacing w:after="100"/>
      <w:ind w:left="240"/>
    </w:pPr>
  </w:style>
  <w:style w:type="character" w:customStyle="1" w:styleId="Heading5Char">
    <w:name w:val="Heading 5 Char"/>
    <w:basedOn w:val="DefaultParagraphFont"/>
    <w:link w:val="Heading5"/>
    <w:uiPriority w:val="9"/>
    <w:rsid w:val="00D03AFC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character" w:customStyle="1" w:styleId="mord">
    <w:name w:val="mord"/>
    <w:basedOn w:val="DefaultParagraphFont"/>
    <w:rsid w:val="009C7DDB"/>
  </w:style>
  <w:style w:type="character" w:customStyle="1" w:styleId="vlist-s">
    <w:name w:val="vlist-s"/>
    <w:basedOn w:val="DefaultParagraphFont"/>
    <w:rsid w:val="009C7DDB"/>
  </w:style>
  <w:style w:type="character" w:customStyle="1" w:styleId="mrel">
    <w:name w:val="mrel"/>
    <w:basedOn w:val="DefaultParagraphFont"/>
    <w:rsid w:val="009C7DDB"/>
  </w:style>
  <w:style w:type="character" w:customStyle="1" w:styleId="mopen">
    <w:name w:val="mopen"/>
    <w:basedOn w:val="DefaultParagraphFont"/>
    <w:rsid w:val="009C7DDB"/>
  </w:style>
  <w:style w:type="character" w:customStyle="1" w:styleId="mclose">
    <w:name w:val="mclose"/>
    <w:basedOn w:val="DefaultParagraphFont"/>
    <w:rsid w:val="009C7DDB"/>
  </w:style>
  <w:style w:type="character" w:styleId="UnresolvedMention">
    <w:name w:val="Unresolved Mention"/>
    <w:basedOn w:val="DefaultParagraphFont"/>
    <w:uiPriority w:val="99"/>
    <w:semiHidden/>
    <w:unhideWhenUsed/>
    <w:rsid w:val="00AB226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D67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67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678D"/>
    <w:rPr>
      <w:rFonts w:asciiTheme="majorBidi" w:hAnsiTheme="majorBidi" w:cs="B Nazanin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7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78D"/>
    <w:rPr>
      <w:rFonts w:asciiTheme="majorBidi" w:hAnsiTheme="majorBidi" w:cs="B Nazanin"/>
      <w:b/>
      <w:bCs/>
      <w:color w:val="000000" w:themeColor="text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80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0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1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67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80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7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23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4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0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9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1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9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30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5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7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60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3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5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4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6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hyperlink" Target="https://colab.research.google.com/drive/15im9rA92jYZSJdsK4tpFWRjLFtLW9x1_?usp=sharing" TargetMode="Externa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6.png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5BB6FC-6637-45F6-B8CE-513D71E8D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22</Pages>
  <Words>3054</Words>
  <Characters>14176</Characters>
  <Application>Microsoft Office Word</Application>
  <DocSecurity>0</DocSecurity>
  <Lines>567</Lines>
  <Paragraphs>5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eh</dc:creator>
  <cp:keywords/>
  <dc:description/>
  <cp:lastModifiedBy>Mohammadreza Joneidi Jafari</cp:lastModifiedBy>
  <cp:revision>130</cp:revision>
  <cp:lastPrinted>2024-05-30T09:01:00Z</cp:lastPrinted>
  <dcterms:created xsi:type="dcterms:W3CDTF">2025-01-01T10:41:00Z</dcterms:created>
  <dcterms:modified xsi:type="dcterms:W3CDTF">2025-01-02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6019a566c64de8615caf2f7404813da680deacafeb0a7ec0b3d8fea56837cc</vt:lpwstr>
  </property>
</Properties>
</file>